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E55CF3" w:rsidRPr="0028790E" w:rsidP="00E208DF" w14:paraId="66BB2738" w14:textId="7B1AD687">
      <w:pPr>
        <w:pStyle w:val="DocumentTitle"/>
        <w:spacing w:after="120"/>
        <w:rPr>
          <w:rFonts w:cstheme="minorHAnsi"/>
        </w:rPr>
      </w:pPr>
      <w:r>
        <w:rPr>
          <w:rFonts w:cstheme="minorHAnsi"/>
        </w:rPr>
        <w:t xml:space="preserve">Focus Group </w:t>
      </w:r>
      <w:r w:rsidRPr="0028790E">
        <w:rPr>
          <w:rFonts w:cstheme="minorHAnsi"/>
        </w:rPr>
        <w:t>Screener</w:t>
      </w:r>
      <w:r>
        <w:rPr>
          <w:rFonts w:cstheme="minorHAnsi"/>
        </w:rPr>
        <w:t>:</w:t>
      </w:r>
      <w:r w:rsidRPr="0028790E">
        <w:rPr>
          <w:rFonts w:cstheme="minorHAnsi"/>
        </w:rPr>
        <w:t xml:space="preserve"> </w:t>
      </w:r>
      <w:r w:rsidRPr="0028790E" w:rsidR="00262237">
        <w:rPr>
          <w:rFonts w:cstheme="minorHAnsi"/>
        </w:rPr>
        <w:t>Parent</w:t>
      </w:r>
      <w:r w:rsidRPr="0028790E" w:rsidR="00F340CD">
        <w:rPr>
          <w:rFonts w:cstheme="minorHAnsi"/>
        </w:rPr>
        <w:t xml:space="preserve">s of </w:t>
      </w:r>
      <w:r>
        <w:rPr>
          <w:rFonts w:cstheme="minorHAnsi"/>
        </w:rPr>
        <w:t xml:space="preserve">Unvaccinated </w:t>
      </w:r>
      <w:r w:rsidRPr="0028790E" w:rsidR="00C457F0">
        <w:rPr>
          <w:rFonts w:cstheme="minorHAnsi"/>
        </w:rPr>
        <w:t xml:space="preserve">Children </w:t>
      </w:r>
      <w:r>
        <w:rPr>
          <w:rFonts w:cstheme="minorHAnsi"/>
        </w:rPr>
        <w:t xml:space="preserve">5 to 11 </w:t>
      </w:r>
      <w:r w:rsidRPr="0028790E" w:rsidR="00EB5539">
        <w:rPr>
          <w:rFonts w:cstheme="minorHAnsi"/>
        </w:rPr>
        <w:t>Year</w:t>
      </w:r>
      <w:r w:rsidRPr="0028790E" w:rsidR="00877A66">
        <w:rPr>
          <w:rFonts w:cstheme="minorHAnsi"/>
        </w:rPr>
        <w:t>s</w:t>
      </w:r>
      <w:r w:rsidR="00640F3D">
        <w:rPr>
          <w:rFonts w:cstheme="minorHAnsi"/>
        </w:rPr>
        <w:t xml:space="preserve"> </w:t>
      </w:r>
      <w:r w:rsidRPr="0028790E" w:rsidR="00EB5539">
        <w:rPr>
          <w:rFonts w:cstheme="minorHAnsi"/>
        </w:rPr>
        <w:t>Old</w:t>
      </w:r>
      <w:r w:rsidRPr="0028790E" w:rsidR="00E02A21">
        <w:rPr>
          <w:rFonts w:cstheme="minorHAnsi"/>
        </w:rPr>
        <w:t xml:space="preserve"> </w:t>
      </w:r>
    </w:p>
    <w:p w:rsidR="00D17B47" w:rsidRPr="000D7490" w:rsidP="00E208DF" w14:paraId="17B1F195" w14:textId="0C17F1B6">
      <w:pPr>
        <w:pStyle w:val="Heading1"/>
        <w:tabs>
          <w:tab w:val="right" w:pos="9360"/>
        </w:tabs>
        <w:spacing w:before="0" w:after="0" w:line="240" w:lineRule="auto"/>
        <w:rPr>
          <w:rFonts w:eastAsiaTheme="minorHAnsi" w:cstheme="minorHAnsi"/>
          <w:color w:val="E11482"/>
        </w:rPr>
      </w:pPr>
      <w:r w:rsidRPr="0028790E">
        <w:rPr>
          <w:rFonts w:cstheme="minorHAnsi"/>
          <w:color w:val="E11482"/>
        </w:rPr>
        <w:t>N</w:t>
      </w:r>
      <w:r w:rsidRPr="0028790E" w:rsidR="0057513B">
        <w:rPr>
          <w:rFonts w:cstheme="minorHAnsi"/>
          <w:color w:val="E11482"/>
        </w:rPr>
        <w:t>otes to Recruiters</w:t>
      </w:r>
      <w:r w:rsidRPr="0028790E" w:rsidR="00B171E5">
        <w:rPr>
          <w:rFonts w:eastAsiaTheme="minorHAnsi" w:cstheme="minorHAnsi"/>
          <w:color w:val="E11482"/>
        </w:rPr>
        <w:t xml:space="preserve"> </w:t>
      </w:r>
      <w:r w:rsidRPr="0028790E" w:rsidR="00D66B01">
        <w:rPr>
          <w:rFonts w:eastAsiaTheme="minorHAnsi" w:cstheme="minorHAnsi"/>
        </w:rPr>
        <w:tab/>
      </w:r>
    </w:p>
    <w:p w:rsidR="000D7490" w:rsidP="008A1D6E" w14:paraId="6471CEB4" w14:textId="6D5D2346">
      <w:pPr>
        <w:numPr>
          <w:ilvl w:val="0"/>
          <w:numId w:val="1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Recruit </w:t>
      </w:r>
      <w:r w:rsidR="007E2A10">
        <w:rPr>
          <w:rFonts w:cstheme="minorHAnsi"/>
        </w:rPr>
        <w:t>8</w:t>
      </w:r>
      <w:r>
        <w:rPr>
          <w:rFonts w:cstheme="minorHAnsi"/>
        </w:rPr>
        <w:t xml:space="preserve"> to seat 4-6</w:t>
      </w:r>
    </w:p>
    <w:p w:rsidR="0044156C" w:rsidRPr="00F7684D" w:rsidP="001333E2" w14:paraId="29C93A44" w14:textId="77777777">
      <w:pPr>
        <w:pStyle w:val="ListParagraph"/>
        <w:numPr>
          <w:ilvl w:val="0"/>
          <w:numId w:val="11"/>
        </w:numPr>
        <w:spacing w:after="0"/>
        <w:contextualSpacing/>
        <w:rPr>
          <w:rFonts w:ascii="Arial" w:eastAsia="Times New Roman" w:hAnsi="Arial" w:cs="Arial"/>
          <w:color w:val="000000" w:themeColor="text1"/>
        </w:rPr>
      </w:pPr>
      <w:r w:rsidRPr="75A532E1">
        <w:rPr>
          <w:rFonts w:ascii="Arial" w:eastAsia="Times New Roman" w:hAnsi="Arial" w:cs="Arial"/>
          <w:b/>
          <w:bCs/>
          <w:color w:val="000000" w:themeColor="text1"/>
        </w:rPr>
        <w:t xml:space="preserve">18 focus groups with parents of unvaccinated children ages 5-11 </w:t>
      </w:r>
      <w:r w:rsidRPr="75A532E1">
        <w:rPr>
          <w:rFonts w:ascii="Arial" w:eastAsia="Times New Roman" w:hAnsi="Arial" w:cs="Arial"/>
          <w:color w:val="000000" w:themeColor="text1"/>
        </w:rPr>
        <w:t>(4-6 parents in each group; 72-108 total)</w:t>
      </w:r>
    </w:p>
    <w:p w:rsidR="0044156C" w:rsidRPr="00016B33" w:rsidP="0044156C" w14:paraId="27CD07CA" w14:textId="77777777">
      <w:pPr>
        <w:numPr>
          <w:ilvl w:val="1"/>
          <w:numId w:val="11"/>
        </w:numPr>
        <w:spacing w:after="0" w:line="276" w:lineRule="auto"/>
      </w:pPr>
      <w:r>
        <w:t>8</w:t>
      </w:r>
      <w:r w:rsidRPr="00016B33">
        <w:t xml:space="preserve"> focus groups with parents who say they </w:t>
      </w:r>
      <w:r>
        <w:t xml:space="preserve">will get their child(ren) </w:t>
      </w:r>
      <w:r w:rsidRPr="00AE6E57">
        <w:rPr>
          <w:b/>
          <w:bCs/>
        </w:rPr>
        <w:t xml:space="preserve">vaccinated </w:t>
      </w:r>
      <w:r>
        <w:rPr>
          <w:b/>
          <w:bCs/>
        </w:rPr>
        <w:t>within the next 6 months.</w:t>
      </w:r>
    </w:p>
    <w:p w:rsidR="0044156C" w:rsidP="0044156C" w14:paraId="7FB095FD" w14:textId="77777777">
      <w:pPr>
        <w:numPr>
          <w:ilvl w:val="2"/>
          <w:numId w:val="11"/>
        </w:numPr>
        <w:spacing w:after="0" w:line="276" w:lineRule="auto"/>
      </w:pPr>
      <w:r>
        <w:t>3 gen pop parents</w:t>
      </w:r>
    </w:p>
    <w:p w:rsidR="0044156C" w:rsidP="0044156C" w14:paraId="3477014C" w14:textId="77777777">
      <w:pPr>
        <w:numPr>
          <w:ilvl w:val="2"/>
          <w:numId w:val="11"/>
        </w:numPr>
        <w:spacing w:after="0" w:line="276" w:lineRule="auto"/>
      </w:pPr>
      <w:r>
        <w:t>2 Black/African American parents</w:t>
      </w:r>
    </w:p>
    <w:p w:rsidR="0044156C" w:rsidRPr="00016B33" w:rsidP="0044156C" w14:paraId="54799A26" w14:textId="77777777">
      <w:pPr>
        <w:numPr>
          <w:ilvl w:val="2"/>
          <w:numId w:val="11"/>
        </w:numPr>
        <w:spacing w:after="0" w:line="276" w:lineRule="auto"/>
      </w:pPr>
      <w:r>
        <w:t>3 Latino/Hispanic parents (2 English, 1 Spanish)</w:t>
      </w:r>
    </w:p>
    <w:p w:rsidR="0044156C" w:rsidRPr="00016B33" w:rsidP="0044156C" w14:paraId="581B7FF7" w14:textId="77777777">
      <w:pPr>
        <w:numPr>
          <w:ilvl w:val="1"/>
          <w:numId w:val="11"/>
        </w:numPr>
        <w:spacing w:after="0" w:line="276" w:lineRule="auto"/>
      </w:pPr>
      <w:r>
        <w:t>10</w:t>
      </w:r>
      <w:r w:rsidRPr="00016B33">
        <w:t xml:space="preserve"> focus groups with parents who say they</w:t>
      </w:r>
      <w:r>
        <w:t xml:space="preserve"> </w:t>
      </w:r>
      <w:r w:rsidRPr="004A4ACE">
        <w:rPr>
          <w:b/>
          <w:bCs/>
        </w:rPr>
        <w:t>will wait</w:t>
      </w:r>
      <w:r>
        <w:rPr>
          <w:b/>
        </w:rPr>
        <w:t xml:space="preserve"> </w:t>
      </w:r>
      <w:r>
        <w:rPr>
          <w:b/>
          <w:bCs/>
        </w:rPr>
        <w:t>more than 6 months</w:t>
      </w:r>
      <w:r w:rsidRPr="00016B33">
        <w:t xml:space="preserve"> to get their child</w:t>
      </w:r>
      <w:r>
        <w:t>(ren)</w:t>
      </w:r>
      <w:r w:rsidRPr="00016B33">
        <w:t xml:space="preserve"> vaccinated</w:t>
      </w:r>
      <w:r>
        <w:t>.</w:t>
      </w:r>
    </w:p>
    <w:p w:rsidR="0044156C" w:rsidP="0044156C" w14:paraId="3209109B" w14:textId="77777777">
      <w:pPr>
        <w:numPr>
          <w:ilvl w:val="2"/>
          <w:numId w:val="11"/>
        </w:numPr>
        <w:spacing w:after="0" w:line="276" w:lineRule="auto"/>
      </w:pPr>
      <w:r>
        <w:t>4 gen pop parents</w:t>
      </w:r>
    </w:p>
    <w:p w:rsidR="0044156C" w:rsidP="0044156C" w14:paraId="20CED70A" w14:textId="77777777">
      <w:pPr>
        <w:numPr>
          <w:ilvl w:val="2"/>
          <w:numId w:val="11"/>
        </w:numPr>
        <w:spacing w:after="0" w:line="276" w:lineRule="auto"/>
      </w:pPr>
      <w:r>
        <w:t xml:space="preserve">3 Black/African American parents </w:t>
      </w:r>
    </w:p>
    <w:p w:rsidR="0044156C" w:rsidRPr="00016B33" w:rsidP="0044156C" w14:paraId="3A1C4E1C" w14:textId="77777777">
      <w:pPr>
        <w:numPr>
          <w:ilvl w:val="2"/>
          <w:numId w:val="11"/>
        </w:numPr>
        <w:spacing w:after="0" w:line="276" w:lineRule="auto"/>
      </w:pPr>
      <w:r>
        <w:t>3 Latino/Hispanic parents (2 English, 1 Spanish)</w:t>
      </w:r>
    </w:p>
    <w:p w:rsidR="00CA1404" w:rsidRPr="0028790E" w:rsidP="00CA1404" w14:paraId="7E5256A0" w14:textId="76A366C1">
      <w:pPr>
        <w:numPr>
          <w:ilvl w:val="0"/>
          <w:numId w:val="1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Please terminate as soon as someone fails to meet an inclusion criterion. </w:t>
      </w:r>
    </w:p>
    <w:p w:rsidR="00CA1404" w:rsidP="00CA1404" w14:paraId="17D0345E" w14:textId="36823039">
      <w:pPr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28790E">
        <w:rPr>
          <w:rFonts w:cstheme="minorHAnsi"/>
        </w:rPr>
        <w:t>Mix</w:t>
      </w:r>
      <w:r>
        <w:rPr>
          <w:rFonts w:cstheme="minorHAnsi"/>
        </w:rPr>
        <w:t xml:space="preserve"> of children ages,</w:t>
      </w:r>
      <w:r w:rsidRPr="0028790E">
        <w:rPr>
          <w:rFonts w:cstheme="minorHAnsi"/>
        </w:rPr>
        <w:t xml:space="preserve"> gender, political ideology, SES, geographic area, </w:t>
      </w:r>
      <w:r>
        <w:rPr>
          <w:rFonts w:cstheme="minorHAnsi"/>
        </w:rPr>
        <w:t xml:space="preserve">education level, </w:t>
      </w:r>
      <w:r w:rsidRPr="0028790E">
        <w:rPr>
          <w:rFonts w:cstheme="minorHAnsi"/>
        </w:rPr>
        <w:t>etc.</w:t>
      </w:r>
    </w:p>
    <w:p w:rsidR="000E736F" w:rsidRPr="0028790E" w:rsidP="000E736F" w14:paraId="70BCD207" w14:textId="77777777">
      <w:pPr>
        <w:numPr>
          <w:ilvl w:val="1"/>
          <w:numId w:val="1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Mix of race/ethnicity in gen pop groups.</w:t>
      </w:r>
    </w:p>
    <w:p w:rsidR="000E736F" w:rsidP="001333E2" w14:paraId="2CF02C68" w14:textId="7CB90649">
      <w:pPr>
        <w:numPr>
          <w:ilvl w:val="1"/>
          <w:numId w:val="1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lease ensure a mix of children</w:t>
      </w:r>
      <w:r w:rsidR="00E92982">
        <w:rPr>
          <w:rFonts w:cstheme="minorHAnsi"/>
        </w:rPr>
        <w:t>’s</w:t>
      </w:r>
      <w:r>
        <w:rPr>
          <w:rFonts w:cstheme="minorHAnsi"/>
        </w:rPr>
        <w:t xml:space="preserve"> ages within the 5-11 years old</w:t>
      </w:r>
      <w:r w:rsidR="00E92982">
        <w:rPr>
          <w:rFonts w:cstheme="minorHAnsi"/>
        </w:rPr>
        <w:t xml:space="preserve"> range</w:t>
      </w:r>
      <w:r>
        <w:rPr>
          <w:rFonts w:cstheme="minorHAnsi"/>
        </w:rPr>
        <w:t>.</w:t>
      </w:r>
    </w:p>
    <w:p w:rsidR="00D21056" w:rsidRPr="00B81DE2" w:rsidP="00B81DE2" w14:paraId="51EB3786" w14:textId="0D2CE625">
      <w:pPr>
        <w:numPr>
          <w:ilvl w:val="0"/>
          <w:numId w:val="1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lease</w:t>
      </w:r>
      <w:r w:rsidR="00E4734D">
        <w:rPr>
          <w:rFonts w:cstheme="minorHAnsi"/>
        </w:rPr>
        <w:t xml:space="preserve"> </w:t>
      </w:r>
      <w:r w:rsidR="007E2A10">
        <w:rPr>
          <w:rFonts w:cstheme="minorHAnsi"/>
        </w:rPr>
        <w:t xml:space="preserve">limit </w:t>
      </w:r>
      <w:r w:rsidR="005A315E">
        <w:rPr>
          <w:rFonts w:cstheme="minorHAnsi"/>
        </w:rPr>
        <w:t>the number of</w:t>
      </w:r>
      <w:r w:rsidR="00C761FF">
        <w:rPr>
          <w:rFonts w:cstheme="minorHAnsi"/>
        </w:rPr>
        <w:t xml:space="preserve"> participants who select “somewhat unlikely”</w:t>
      </w:r>
      <w:r w:rsidR="001333E2">
        <w:rPr>
          <w:rFonts w:cstheme="minorHAnsi"/>
        </w:rPr>
        <w:t xml:space="preserve"> to vaccinate their children</w:t>
      </w:r>
      <w:r w:rsidR="00C761FF">
        <w:rPr>
          <w:rFonts w:cstheme="minorHAnsi"/>
        </w:rPr>
        <w:t xml:space="preserve"> to </w:t>
      </w:r>
      <w:r w:rsidR="00494E3A">
        <w:rPr>
          <w:rFonts w:cstheme="minorHAnsi"/>
        </w:rPr>
        <w:t xml:space="preserve">no more than </w:t>
      </w:r>
      <w:r w:rsidRPr="00502DE2" w:rsidR="00494E3A">
        <w:rPr>
          <w:rFonts w:cstheme="minorHAnsi"/>
          <w:b/>
          <w:bCs/>
        </w:rPr>
        <w:t>1</w:t>
      </w:r>
      <w:r w:rsidR="00494E3A">
        <w:rPr>
          <w:rFonts w:cstheme="minorHAnsi"/>
        </w:rPr>
        <w:t xml:space="preserve"> in a focus group. </w:t>
      </w:r>
      <w:r w:rsidR="00D54B5A">
        <w:rPr>
          <w:rFonts w:cstheme="minorHAnsi"/>
        </w:rPr>
        <w:t xml:space="preserve"> </w:t>
      </w:r>
      <w:r>
        <w:rPr>
          <w:rFonts w:cstheme="minorHAnsi"/>
        </w:rPr>
        <w:t xml:space="preserve"> </w:t>
      </w:r>
      <w:r w:rsidRPr="00B81DE2" w:rsidR="00B81DE2">
        <w:rPr>
          <w:rFonts w:cstheme="minorHAnsi"/>
        </w:rPr>
        <w:t xml:space="preserve"> </w:t>
      </w:r>
    </w:p>
    <w:p w:rsidR="001F3938" w:rsidRPr="0028790E" w:rsidP="007C7AAF" w14:paraId="0C5977F0" w14:textId="433341B2">
      <w:pPr>
        <w:pStyle w:val="Heading2"/>
      </w:pPr>
      <w:r w:rsidRPr="0028790E">
        <w:t>Screener</w:t>
      </w:r>
    </w:p>
    <w:p w:rsidR="0057513B" w:rsidRPr="0028790E" w:rsidP="008A1D6E" w14:paraId="28B69962" w14:textId="6EE00386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</w:rPr>
      </w:pPr>
      <w:r w:rsidRPr="0028790E">
        <w:rPr>
          <w:rFonts w:eastAsia="Times New Roman" w:cstheme="minorHAnsi"/>
          <w:color w:val="000000"/>
        </w:rPr>
        <w:t>Hello, my name is</w:t>
      </w:r>
      <w:r w:rsidRPr="0028790E" w:rsidR="008952D5">
        <w:rPr>
          <w:rFonts w:eastAsia="Times New Roman" w:cstheme="minorHAnsi"/>
          <w:color w:val="000000"/>
        </w:rPr>
        <w:t xml:space="preserve"> </w:t>
      </w:r>
      <w:r w:rsidRPr="0028790E" w:rsidR="008952D5">
        <w:rPr>
          <w:rFonts w:eastAsia="Times New Roman" w:cstheme="minorHAnsi"/>
          <w:b/>
          <w:bCs/>
          <w:color w:val="000000"/>
        </w:rPr>
        <w:t>[INSERT NAME]</w:t>
      </w:r>
      <w:r w:rsidRPr="0028790E">
        <w:rPr>
          <w:rFonts w:eastAsia="Times New Roman" w:cstheme="minorHAnsi"/>
          <w:color w:val="000000"/>
        </w:rPr>
        <w:t> from </w:t>
      </w:r>
      <w:r w:rsidRPr="0028790E">
        <w:rPr>
          <w:rFonts w:eastAsia="Times New Roman" w:cstheme="minorHAnsi"/>
          <w:b/>
          <w:bCs/>
          <w:color w:val="000000"/>
        </w:rPr>
        <w:t>[INSERT FACILITY NAME]</w:t>
      </w:r>
      <w:r w:rsidRPr="0028790E">
        <w:rPr>
          <w:rFonts w:eastAsia="Times New Roman" w:cstheme="minorHAnsi"/>
          <w:color w:val="000000"/>
        </w:rPr>
        <w:t xml:space="preserve">, a market research firm. </w:t>
      </w:r>
      <w:r w:rsidRPr="0028790E" w:rsidR="001E6136">
        <w:rPr>
          <w:rFonts w:eastAsia="Times New Roman" w:cstheme="minorHAnsi"/>
          <w:color w:val="000000"/>
        </w:rPr>
        <w:t>We are recruiting for an upcoming study that will collect feedback about COVID</w:t>
      </w:r>
      <w:r w:rsidR="002B2E82">
        <w:rPr>
          <w:rFonts w:eastAsia="Times New Roman" w:cstheme="minorHAnsi"/>
          <w:color w:val="000000"/>
        </w:rPr>
        <w:t>-19</w:t>
      </w:r>
      <w:r w:rsidR="00DB03A2">
        <w:rPr>
          <w:rFonts w:eastAsia="Times New Roman" w:cstheme="minorHAnsi"/>
          <w:color w:val="000000"/>
        </w:rPr>
        <w:t xml:space="preserve"> vaccines for children</w:t>
      </w:r>
      <w:r w:rsidRPr="0028790E" w:rsidR="001E6136">
        <w:rPr>
          <w:rFonts w:eastAsia="Times New Roman" w:cstheme="minorHAnsi"/>
          <w:color w:val="000000"/>
        </w:rPr>
        <w:t xml:space="preserve">. </w:t>
      </w:r>
      <w:r w:rsidRPr="0028790E">
        <w:rPr>
          <w:rFonts w:eastAsia="Times New Roman" w:cstheme="minorHAnsi"/>
          <w:color w:val="000000"/>
        </w:rPr>
        <w:t>This is not a sales call of any kind. I am only calling to see if you or an eligible member of your household has an interest in participating in a </w:t>
      </w:r>
      <w:r w:rsidR="00784F3D">
        <w:rPr>
          <w:rFonts w:eastAsia="Times New Roman" w:cstheme="minorHAnsi"/>
          <w:color w:val="000000"/>
        </w:rPr>
        <w:t>90-minute</w:t>
      </w:r>
      <w:r w:rsidRPr="0028790E">
        <w:rPr>
          <w:rFonts w:eastAsia="Times New Roman" w:cstheme="minorHAnsi"/>
          <w:color w:val="000000"/>
        </w:rPr>
        <w:t> </w:t>
      </w:r>
      <w:r w:rsidR="00A41F57">
        <w:rPr>
          <w:rFonts w:eastAsia="Times New Roman" w:cstheme="minorHAnsi"/>
          <w:color w:val="000000"/>
        </w:rPr>
        <w:t>focus group</w:t>
      </w:r>
      <w:r w:rsidRPr="0028790E">
        <w:rPr>
          <w:rFonts w:eastAsia="Times New Roman" w:cstheme="minorHAnsi"/>
          <w:color w:val="000000"/>
        </w:rPr>
        <w:t xml:space="preserve"> that will be conducted virtually for which you would receive a $</w:t>
      </w:r>
      <w:r w:rsidR="00FD63C9">
        <w:rPr>
          <w:rFonts w:eastAsia="Times New Roman" w:cstheme="minorHAnsi"/>
          <w:color w:val="000000"/>
        </w:rPr>
        <w:t>100</w:t>
      </w:r>
      <w:r w:rsidRPr="0028790E">
        <w:rPr>
          <w:rFonts w:eastAsia="Times New Roman" w:cstheme="minorHAnsi"/>
          <w:color w:val="000000"/>
        </w:rPr>
        <w:t> incentive. I have a few questions I need to ask to see if you are qualified for this study. You don’t have to answer any question that you don’t want to answer. </w:t>
      </w:r>
    </w:p>
    <w:p w:rsidR="0057513B" w:rsidRPr="0028790E" w:rsidP="008A1D6E" w14:paraId="7671961C" w14:textId="63CB2503">
      <w:pPr>
        <w:pStyle w:val="ListParagraph"/>
        <w:numPr>
          <w:ilvl w:val="0"/>
          <w:numId w:val="18"/>
        </w:numPr>
        <w:spacing w:before="160" w:after="0" w:line="240" w:lineRule="auto"/>
        <w:jc w:val="both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28790E">
        <w:rPr>
          <w:rFonts w:eastAsia="Times New Roman" w:cstheme="minorHAnsi"/>
          <w:color w:val="000000"/>
          <w:sz w:val="20"/>
          <w:szCs w:val="20"/>
        </w:rPr>
        <w:t>Are you interested in seeing if you or anyone in your household qualifies to participate in this focus group?</w:t>
      </w:r>
      <w:r w:rsidRPr="0028790E">
        <w:rPr>
          <w:rFonts w:eastAsia="Times New Roman" w:cstheme="minorHAnsi"/>
          <w:b/>
          <w:bCs/>
          <w:color w:val="000000"/>
          <w:sz w:val="20"/>
          <w:szCs w:val="20"/>
        </w:rPr>
        <w:t> [ACCEPT ONLY 1 PER HOUSEHOLD]</w:t>
      </w:r>
      <w:r w:rsidRPr="0028790E">
        <w:rPr>
          <w:rFonts w:eastAsia="Times New Roman" w:cstheme="minorHAnsi"/>
          <w:color w:val="000000"/>
          <w:sz w:val="20"/>
          <w:szCs w:val="20"/>
        </w:rPr>
        <w:t> </w:t>
      </w:r>
    </w:p>
    <w:tbl>
      <w:tblPr>
        <w:tblW w:w="936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/>
      </w:tblPr>
      <w:tblGrid>
        <w:gridCol w:w="5750"/>
        <w:gridCol w:w="1176"/>
        <w:gridCol w:w="2434"/>
      </w:tblGrid>
      <w:tr w14:paraId="2B0550A2" w14:textId="77777777" w:rsidTr="00797A93">
        <w:tblPrEx>
          <w:tblW w:w="9360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left w:w="0" w:type="dxa"/>
            <w:right w:w="0" w:type="dxa"/>
          </w:tblCellMar>
          <w:tblLook w:val="04A0"/>
        </w:tblPrEx>
        <w:trPr>
          <w:trHeight w:val="259"/>
        </w:trPr>
        <w:tc>
          <w:tcPr>
            <w:tcW w:w="52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8A1D6E" w14:paraId="7E98A79B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Yes </w:t>
            </w:r>
          </w:p>
        </w:tc>
        <w:tc>
          <w:tcPr>
            <w:tcW w:w="10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57513B" w:rsidRPr="0028790E" w:rsidP="008A1D6E" w14:paraId="4162E210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09876A4A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34B09DD7" w14:textId="77777777" w:rsidTr="00797A93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169"/>
        </w:trPr>
        <w:tc>
          <w:tcPr>
            <w:tcW w:w="52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8A1D6E" w14:paraId="05F30FBA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No </w:t>
            </w:r>
          </w:p>
        </w:tc>
        <w:tc>
          <w:tcPr>
            <w:tcW w:w="10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57513B" w:rsidRPr="0028790E" w:rsidP="008A1D6E" w14:paraId="58AF00E0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nil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4CC174F4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FF0000"/>
                <w:sz w:val="20"/>
                <w:szCs w:val="20"/>
              </w:rPr>
              <w:t>&gt;</w:t>
            </w: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 </w:t>
            </w:r>
            <w:r w:rsidRPr="0028790E">
              <w:rPr>
                <w:rFonts w:eastAsia="Times New Roman" w:cstheme="minorHAnsi"/>
                <w:b/>
                <w:bCs/>
                <w:caps/>
                <w:color w:val="FF0000"/>
                <w:sz w:val="20"/>
                <w:szCs w:val="20"/>
              </w:rPr>
              <w:t>TERMINATE</w:t>
            </w:r>
            <w:r w:rsidRPr="0028790E">
              <w:rPr>
                <w:rFonts w:eastAsia="Times New Roman" w:cstheme="minorHAnsi"/>
                <w:color w:val="FF0000"/>
                <w:sz w:val="20"/>
                <w:szCs w:val="20"/>
              </w:rPr>
              <w:t> </w:t>
            </w:r>
          </w:p>
        </w:tc>
      </w:tr>
    </w:tbl>
    <w:p w:rsidR="0057513B" w:rsidRPr="0028790E" w:rsidP="008A1D6E" w14:paraId="10CD060A" w14:textId="1D65381A">
      <w:pPr>
        <w:pStyle w:val="ListParagraph"/>
        <w:numPr>
          <w:ilvl w:val="0"/>
          <w:numId w:val="18"/>
        </w:numPr>
        <w:spacing w:before="160" w:after="0" w:line="240" w:lineRule="auto"/>
        <w:jc w:val="both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28790E">
        <w:rPr>
          <w:rFonts w:eastAsia="Times New Roman" w:cstheme="minorHAnsi"/>
          <w:color w:val="auto"/>
          <w:sz w:val="20"/>
          <w:szCs w:val="20"/>
        </w:rPr>
        <w:t xml:space="preserve">In the past </w:t>
      </w:r>
      <w:r w:rsidR="00EA2669">
        <w:rPr>
          <w:rFonts w:eastAsia="Times New Roman" w:cstheme="minorHAnsi"/>
          <w:color w:val="auto"/>
          <w:sz w:val="20"/>
          <w:szCs w:val="20"/>
        </w:rPr>
        <w:t>5</w:t>
      </w:r>
      <w:r w:rsidRPr="0028790E" w:rsidR="00EA2669">
        <w:rPr>
          <w:rFonts w:eastAsia="Times New Roman" w:cstheme="minorHAnsi"/>
          <w:color w:val="auto"/>
          <w:sz w:val="20"/>
          <w:szCs w:val="20"/>
        </w:rPr>
        <w:t xml:space="preserve"> </w:t>
      </w:r>
      <w:r w:rsidRPr="0028790E">
        <w:rPr>
          <w:rFonts w:eastAsia="Times New Roman" w:cstheme="minorHAnsi"/>
          <w:color w:val="auto"/>
          <w:sz w:val="20"/>
          <w:szCs w:val="20"/>
        </w:rPr>
        <w:t>years, have you or a member of your immediate family worked in any of the following fields, companies, or organizations? </w:t>
      </w:r>
    </w:p>
    <w:tbl>
      <w:tblPr>
        <w:tblW w:w="93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/>
      </w:tblPr>
      <w:tblGrid>
        <w:gridCol w:w="5697"/>
        <w:gridCol w:w="1157"/>
        <w:gridCol w:w="2516"/>
      </w:tblGrid>
      <w:tr w14:paraId="64F26253" w14:textId="77777777" w:rsidTr="009314CF">
        <w:tblPrEx>
          <w:tblW w:w="9370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left w:w="0" w:type="dxa"/>
            <w:right w:w="0" w:type="dxa"/>
          </w:tblCellMar>
          <w:tblLook w:val="04A0"/>
        </w:tblPrEx>
        <w:trPr>
          <w:trHeight w:val="100"/>
        </w:trPr>
        <w:tc>
          <w:tcPr>
            <w:tcW w:w="5697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8A1D6E" w14:paraId="246D55B9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Market or public opinion research </w:t>
            </w:r>
          </w:p>
        </w:tc>
        <w:tc>
          <w:tcPr>
            <w:tcW w:w="1157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7513B" w:rsidRPr="0028790E" w:rsidP="008A1D6E" w14:paraId="117E5481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516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367C987A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FF0000"/>
                <w:sz w:val="20"/>
                <w:szCs w:val="20"/>
              </w:rPr>
              <w:t>&gt;</w:t>
            </w: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 </w:t>
            </w:r>
            <w:r w:rsidRPr="0028790E">
              <w:rPr>
                <w:rFonts w:eastAsia="Times New Roman" w:cstheme="minorHAnsi"/>
                <w:b/>
                <w:bCs/>
                <w:caps/>
                <w:color w:val="FF0000"/>
                <w:sz w:val="20"/>
                <w:szCs w:val="20"/>
              </w:rPr>
              <w:t>TERMINATE</w:t>
            </w:r>
            <w:r w:rsidRPr="0028790E">
              <w:rPr>
                <w:rFonts w:eastAsia="Times New Roman" w:cstheme="minorHAnsi"/>
                <w:color w:val="FF0000"/>
                <w:sz w:val="20"/>
                <w:szCs w:val="20"/>
              </w:rPr>
              <w:t> </w:t>
            </w:r>
          </w:p>
        </w:tc>
      </w:tr>
      <w:tr w14:paraId="10921C65" w14:textId="77777777" w:rsidTr="009314CF">
        <w:tblPrEx>
          <w:tblW w:w="9370" w:type="dxa"/>
          <w:tblCellMar>
            <w:left w:w="0" w:type="dxa"/>
            <w:right w:w="0" w:type="dxa"/>
          </w:tblCellMar>
          <w:tblLook w:val="04A0"/>
        </w:tblPrEx>
        <w:trPr>
          <w:trHeight w:val="220"/>
        </w:trPr>
        <w:tc>
          <w:tcPr>
            <w:tcW w:w="5697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8A1D6E" w14:paraId="41B2FA78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An advertising, public relations, or marketing agency </w:t>
            </w:r>
          </w:p>
        </w:tc>
        <w:tc>
          <w:tcPr>
            <w:tcW w:w="1157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7513B" w:rsidRPr="0028790E" w:rsidP="008A1D6E" w14:paraId="0A3FB227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516" w:type="dxa"/>
            <w:tcBorders>
              <w:top w:val="nil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48A22C81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FF0000"/>
                <w:sz w:val="20"/>
                <w:szCs w:val="20"/>
              </w:rPr>
              <w:t>&gt;</w:t>
            </w: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 </w:t>
            </w:r>
            <w:r w:rsidRPr="0028790E">
              <w:rPr>
                <w:rFonts w:eastAsia="Times New Roman" w:cstheme="minorHAnsi"/>
                <w:b/>
                <w:bCs/>
                <w:caps/>
                <w:color w:val="FF0000"/>
                <w:sz w:val="20"/>
                <w:szCs w:val="20"/>
              </w:rPr>
              <w:t>TERMINATE</w:t>
            </w:r>
            <w:r w:rsidRPr="0028790E">
              <w:rPr>
                <w:rFonts w:eastAsia="Times New Roman" w:cstheme="minorHAnsi"/>
                <w:color w:val="FF0000"/>
                <w:sz w:val="20"/>
                <w:szCs w:val="20"/>
              </w:rPr>
              <w:t> </w:t>
            </w:r>
          </w:p>
        </w:tc>
      </w:tr>
      <w:tr w14:paraId="1556E82D" w14:textId="77777777" w:rsidTr="009314CF">
        <w:tblPrEx>
          <w:tblW w:w="9370" w:type="dxa"/>
          <w:tblCellMar>
            <w:left w:w="0" w:type="dxa"/>
            <w:right w:w="0" w:type="dxa"/>
          </w:tblCellMar>
          <w:tblLook w:val="04A0"/>
        </w:tblPrEx>
        <w:trPr>
          <w:trHeight w:val="146"/>
        </w:trPr>
        <w:tc>
          <w:tcPr>
            <w:tcW w:w="5697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8A1D6E" w14:paraId="505805C3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News, radio, TV, print, media </w:t>
            </w:r>
          </w:p>
        </w:tc>
        <w:tc>
          <w:tcPr>
            <w:tcW w:w="1157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7513B" w:rsidRPr="0028790E" w:rsidP="008A1D6E" w14:paraId="5BE1F715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516" w:type="dxa"/>
            <w:tcBorders>
              <w:top w:val="nil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06D0DA64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FF0000"/>
                <w:sz w:val="20"/>
                <w:szCs w:val="20"/>
              </w:rPr>
              <w:t>&gt;</w:t>
            </w: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 </w:t>
            </w:r>
            <w:r w:rsidRPr="0028790E">
              <w:rPr>
                <w:rFonts w:eastAsia="Times New Roman" w:cstheme="minorHAnsi"/>
                <w:b/>
                <w:bCs/>
                <w:caps/>
                <w:color w:val="FF0000"/>
                <w:sz w:val="20"/>
                <w:szCs w:val="20"/>
              </w:rPr>
              <w:t>TERMINATE</w:t>
            </w:r>
            <w:r w:rsidRPr="0028790E">
              <w:rPr>
                <w:rFonts w:eastAsia="Times New Roman" w:cstheme="minorHAnsi"/>
                <w:color w:val="FF0000"/>
                <w:sz w:val="20"/>
                <w:szCs w:val="20"/>
              </w:rPr>
              <w:t> </w:t>
            </w:r>
          </w:p>
        </w:tc>
      </w:tr>
      <w:tr w14:paraId="51844DA1" w14:textId="77777777" w:rsidTr="009314CF">
        <w:tblPrEx>
          <w:tblW w:w="9370" w:type="dxa"/>
          <w:tblCellMar>
            <w:left w:w="0" w:type="dxa"/>
            <w:right w:w="0" w:type="dxa"/>
          </w:tblCellMar>
          <w:tblLook w:val="04A0"/>
        </w:tblPrEx>
        <w:trPr>
          <w:trHeight w:val="146"/>
        </w:trPr>
        <w:tc>
          <w:tcPr>
            <w:tcW w:w="5697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</w:tcPr>
          <w:p w:rsidR="00222D4E" w:rsidRPr="0028790E" w:rsidP="00222D4E" w14:paraId="676097A0" w14:textId="7F2ACC95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For the U.S. Federal government</w:t>
            </w:r>
          </w:p>
        </w:tc>
        <w:tc>
          <w:tcPr>
            <w:tcW w:w="1157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 w:themeFill="background1" w:themeFillShade="D9"/>
            <w:vAlign w:val="center"/>
          </w:tcPr>
          <w:p w:rsidR="00222D4E" w:rsidRPr="0028790E" w:rsidP="00222D4E" w14:paraId="7FA5C510" w14:textId="651832EF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516" w:type="dxa"/>
            <w:tcBorders>
              <w:top w:val="nil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</w:tcPr>
          <w:p w:rsidR="00222D4E" w:rsidRPr="0028790E" w:rsidP="00222D4E" w14:paraId="15860541" w14:textId="6C66D868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b/>
                <w:bCs/>
                <w:caps/>
                <w:color w:val="FF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FF0000"/>
                <w:sz w:val="20"/>
                <w:szCs w:val="20"/>
              </w:rPr>
              <w:t>&gt;</w:t>
            </w: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 </w:t>
            </w:r>
            <w:r w:rsidRPr="0028790E">
              <w:rPr>
                <w:rFonts w:eastAsia="Times New Roman" w:cstheme="minorHAnsi"/>
                <w:b/>
                <w:bCs/>
                <w:caps/>
                <w:color w:val="FF0000"/>
                <w:sz w:val="20"/>
                <w:szCs w:val="20"/>
              </w:rPr>
              <w:t>TERMINATE</w:t>
            </w:r>
            <w:r w:rsidRPr="0028790E">
              <w:rPr>
                <w:rFonts w:eastAsia="Times New Roman" w:cstheme="minorHAnsi"/>
                <w:color w:val="FF0000"/>
                <w:sz w:val="20"/>
                <w:szCs w:val="20"/>
              </w:rPr>
              <w:t> </w:t>
            </w:r>
          </w:p>
        </w:tc>
      </w:tr>
      <w:tr w14:paraId="25440C3E" w14:textId="77777777" w:rsidTr="009314CF">
        <w:tblPrEx>
          <w:tblW w:w="9370" w:type="dxa"/>
          <w:tblCellMar>
            <w:left w:w="0" w:type="dxa"/>
            <w:right w:w="0" w:type="dxa"/>
          </w:tblCellMar>
          <w:tblLook w:val="04A0"/>
        </w:tblPrEx>
        <w:trPr>
          <w:trHeight w:val="359"/>
        </w:trPr>
        <w:tc>
          <w:tcPr>
            <w:tcW w:w="5697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222D4E" w:rsidRPr="0028790E" w:rsidP="00222D4E" w14:paraId="4215C284" w14:textId="351C1CEE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As a health care provider or medical professional (e.g., physician, nurse) </w:t>
            </w:r>
          </w:p>
        </w:tc>
        <w:tc>
          <w:tcPr>
            <w:tcW w:w="1157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222D4E" w:rsidRPr="0028790E" w:rsidP="00222D4E" w14:paraId="57D41652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516" w:type="dxa"/>
            <w:tcBorders>
              <w:top w:val="nil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222D4E" w:rsidRPr="0028790E" w:rsidP="00222D4E" w14:paraId="7E6935DB" w14:textId="38E0AEEE">
            <w:pPr>
              <w:spacing w:after="0" w:line="240" w:lineRule="auto"/>
              <w:ind w:left="240" w:hanging="240"/>
              <w:textAlignment w:val="baseline"/>
              <w:rPr>
                <w:rFonts w:eastAsia="Times New Roman"/>
                <w:color w:val="000000"/>
                <w:sz w:val="24"/>
                <w:szCs w:val="24"/>
              </w:rPr>
            </w:pPr>
            <w:r w:rsidRPr="0BF49EBD">
              <w:rPr>
                <w:rFonts w:eastAsia="Times New Roman"/>
                <w:b/>
                <w:bCs/>
                <w:caps/>
                <w:color w:val="FF0000"/>
                <w:sz w:val="20"/>
                <w:szCs w:val="20"/>
              </w:rPr>
              <w:t xml:space="preserve">&gt; </w:t>
            </w:r>
            <w:r w:rsidRPr="0BF49EBD" w:rsidR="00267F8A">
              <w:rPr>
                <w:rFonts w:eastAsia="Times New Roman"/>
                <w:b/>
                <w:bCs/>
                <w:caps/>
                <w:color w:val="FF0000"/>
                <w:sz w:val="20"/>
                <w:szCs w:val="20"/>
              </w:rPr>
              <w:t>Terminate</w:t>
            </w:r>
            <w:r w:rsidRPr="0BF49EBD">
              <w:rPr>
                <w:rFonts w:eastAsia="Times New Roman"/>
                <w:b/>
                <w:bCs/>
                <w:caps/>
                <w:color w:val="000000" w:themeColor="text1"/>
                <w:sz w:val="20"/>
                <w:szCs w:val="20"/>
              </w:rPr>
              <w:t> </w:t>
            </w:r>
            <w:r w:rsidRPr="0BF49EBD">
              <w:rPr>
                <w:rFonts w:eastAsia="Times New Roman"/>
                <w:color w:val="000000" w:themeColor="text1"/>
                <w:sz w:val="20"/>
                <w:szCs w:val="20"/>
              </w:rPr>
              <w:t> </w:t>
            </w:r>
          </w:p>
        </w:tc>
      </w:tr>
    </w:tbl>
    <w:p w:rsidR="0057513B" w:rsidRPr="0028790E" w:rsidP="008A1D6E" w14:paraId="399BE507" w14:textId="134BFDB7">
      <w:pPr>
        <w:pStyle w:val="ListParagraph"/>
        <w:numPr>
          <w:ilvl w:val="0"/>
          <w:numId w:val="18"/>
        </w:numPr>
        <w:spacing w:before="160" w:after="0" w:line="240" w:lineRule="auto"/>
        <w:jc w:val="both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28790E">
        <w:rPr>
          <w:rFonts w:eastAsia="Times New Roman" w:cstheme="minorHAnsi"/>
          <w:color w:val="auto"/>
          <w:sz w:val="20"/>
          <w:szCs w:val="20"/>
        </w:rPr>
        <w:t>In </w:t>
      </w:r>
      <w:r w:rsidRPr="0028790E">
        <w:rPr>
          <w:rFonts w:eastAsia="Times New Roman" w:cstheme="minorHAnsi"/>
          <w:color w:val="000000"/>
          <w:sz w:val="20"/>
          <w:szCs w:val="20"/>
        </w:rPr>
        <w:t>order</w:t>
      </w:r>
      <w:r w:rsidRPr="0028790E">
        <w:rPr>
          <w:rFonts w:eastAsia="Times New Roman" w:cstheme="minorHAnsi"/>
          <w:color w:val="auto"/>
          <w:sz w:val="20"/>
          <w:szCs w:val="20"/>
        </w:rPr>
        <w:t> to</w:t>
      </w:r>
      <w:r w:rsidRPr="0028790E">
        <w:rPr>
          <w:rFonts w:eastAsia="Times New Roman" w:cstheme="minorHAnsi"/>
          <w:color w:val="auto"/>
          <w:sz w:val="20"/>
          <w:szCs w:val="20"/>
        </w:rPr>
        <w:t xml:space="preserve"> participate, you need to have a desktop or laptop computer or a smartphone with an internet connection. You will also need to consent to be recorded during the</w:t>
      </w:r>
      <w:r w:rsidRPr="0028790E" w:rsidR="00F23364">
        <w:rPr>
          <w:rFonts w:eastAsia="Times New Roman" w:cstheme="minorHAnsi"/>
          <w:color w:val="auto"/>
          <w:sz w:val="20"/>
          <w:szCs w:val="20"/>
        </w:rPr>
        <w:t xml:space="preserve"> </w:t>
      </w:r>
      <w:r w:rsidR="008D7D0F">
        <w:rPr>
          <w:rFonts w:eastAsia="Times New Roman" w:cstheme="minorHAnsi"/>
          <w:color w:val="auto"/>
          <w:sz w:val="20"/>
          <w:szCs w:val="20"/>
        </w:rPr>
        <w:t>focus group</w:t>
      </w:r>
      <w:r w:rsidRPr="0028790E">
        <w:rPr>
          <w:rFonts w:eastAsia="Times New Roman" w:cstheme="minorHAnsi"/>
          <w:color w:val="auto"/>
          <w:sz w:val="20"/>
          <w:szCs w:val="20"/>
        </w:rPr>
        <w:t>. Will you be able to meet both of these requirements? </w:t>
      </w:r>
    </w:p>
    <w:tbl>
      <w:tblPr>
        <w:tblW w:w="936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/>
      </w:tblPr>
      <w:tblGrid>
        <w:gridCol w:w="5750"/>
        <w:gridCol w:w="1176"/>
        <w:gridCol w:w="2434"/>
      </w:tblGrid>
      <w:tr w14:paraId="432A6B72" w14:textId="77777777" w:rsidTr="00797A93">
        <w:tblPrEx>
          <w:tblW w:w="9360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left w:w="0" w:type="dxa"/>
            <w:right w:w="0" w:type="dxa"/>
          </w:tblCellMar>
          <w:tblLook w:val="04A0"/>
        </w:tblPrEx>
        <w:trPr>
          <w:trHeight w:val="250"/>
        </w:trPr>
        <w:tc>
          <w:tcPr>
            <w:tcW w:w="52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8A1D6E" w14:paraId="2CAE1583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Yes </w:t>
            </w:r>
          </w:p>
        </w:tc>
        <w:tc>
          <w:tcPr>
            <w:tcW w:w="10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57513B" w:rsidRPr="0028790E" w:rsidP="008A1D6E" w14:paraId="2D7BFF82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0905EB8E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4BE7735E" w14:textId="77777777" w:rsidTr="00797A93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70"/>
        </w:trPr>
        <w:tc>
          <w:tcPr>
            <w:tcW w:w="52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8A1D6E" w14:paraId="4D68CB7B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No </w:t>
            </w:r>
          </w:p>
        </w:tc>
        <w:tc>
          <w:tcPr>
            <w:tcW w:w="10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57513B" w:rsidRPr="0028790E" w:rsidP="008A1D6E" w14:paraId="48530A12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nil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34B62CF5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FF0000"/>
                <w:sz w:val="20"/>
                <w:szCs w:val="20"/>
              </w:rPr>
              <w:t>&gt;</w:t>
            </w: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 </w:t>
            </w:r>
            <w:r w:rsidRPr="0028790E">
              <w:rPr>
                <w:rFonts w:eastAsia="Times New Roman" w:cstheme="minorHAnsi"/>
                <w:b/>
                <w:bCs/>
                <w:caps/>
                <w:color w:val="FF0000"/>
                <w:sz w:val="20"/>
                <w:szCs w:val="20"/>
              </w:rPr>
              <w:t>TERMINATE</w:t>
            </w:r>
            <w:r w:rsidRPr="0028790E">
              <w:rPr>
                <w:rFonts w:eastAsia="Times New Roman" w:cstheme="minorHAnsi"/>
                <w:color w:val="FF0000"/>
                <w:sz w:val="20"/>
                <w:szCs w:val="20"/>
              </w:rPr>
              <w:t> </w:t>
            </w:r>
          </w:p>
        </w:tc>
      </w:tr>
    </w:tbl>
    <w:p w:rsidR="0057513B" w:rsidRPr="0028790E" w:rsidP="008A1D6E" w14:paraId="3940F7A5" w14:textId="5F77D761">
      <w:pPr>
        <w:pStyle w:val="ListParagraph"/>
        <w:numPr>
          <w:ilvl w:val="0"/>
          <w:numId w:val="18"/>
        </w:numPr>
        <w:spacing w:before="160" w:after="0" w:line="240" w:lineRule="auto"/>
        <w:jc w:val="both"/>
        <w:textAlignment w:val="baseline"/>
        <w:rPr>
          <w:rFonts w:eastAsia="Times New Roman" w:cstheme="minorHAnsi"/>
          <w:color w:val="000000"/>
          <w:sz w:val="18"/>
          <w:szCs w:val="18"/>
        </w:rPr>
      </w:pPr>
      <w:r w:rsidRPr="0028790E">
        <w:rPr>
          <w:rFonts w:eastAsia="Times New Roman" w:cstheme="minorHAnsi"/>
          <w:color w:val="auto"/>
          <w:sz w:val="20"/>
          <w:szCs w:val="20"/>
        </w:rPr>
        <w:t>Would you be willing and able to participate in this study via a webcam or smartphone camera? </w:t>
      </w:r>
    </w:p>
    <w:tbl>
      <w:tblPr>
        <w:tblW w:w="936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/>
      </w:tblPr>
      <w:tblGrid>
        <w:gridCol w:w="5750"/>
        <w:gridCol w:w="1176"/>
        <w:gridCol w:w="2434"/>
      </w:tblGrid>
      <w:tr w14:paraId="0C8814D4" w14:textId="77777777" w:rsidTr="00797A93">
        <w:tblPrEx>
          <w:tblW w:w="9360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left w:w="0" w:type="dxa"/>
            <w:right w:w="0" w:type="dxa"/>
          </w:tblCellMar>
          <w:tblLook w:val="04A0"/>
        </w:tblPrEx>
        <w:trPr>
          <w:trHeight w:val="142"/>
        </w:trPr>
        <w:tc>
          <w:tcPr>
            <w:tcW w:w="52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8A1D6E" w14:paraId="0C6936E2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Yes </w:t>
            </w:r>
          </w:p>
        </w:tc>
        <w:tc>
          <w:tcPr>
            <w:tcW w:w="10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57513B" w:rsidRPr="0028790E" w:rsidP="008A1D6E" w14:paraId="3B6B2995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19271CC9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415AE158" w14:textId="77777777" w:rsidTr="00797A93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169"/>
        </w:trPr>
        <w:tc>
          <w:tcPr>
            <w:tcW w:w="52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8A1D6E" w14:paraId="5B93B945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No </w:t>
            </w:r>
          </w:p>
        </w:tc>
        <w:tc>
          <w:tcPr>
            <w:tcW w:w="10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57513B" w:rsidRPr="0028790E" w:rsidP="008A1D6E" w14:paraId="4D376501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nil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612AC881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FF0000"/>
                <w:sz w:val="20"/>
                <w:szCs w:val="20"/>
              </w:rPr>
              <w:t>&gt;</w:t>
            </w: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 </w:t>
            </w:r>
            <w:r w:rsidRPr="0028790E">
              <w:rPr>
                <w:rFonts w:eastAsia="Times New Roman" w:cstheme="minorHAnsi"/>
                <w:b/>
                <w:bCs/>
                <w:caps/>
                <w:color w:val="FF0000"/>
                <w:sz w:val="20"/>
                <w:szCs w:val="20"/>
              </w:rPr>
              <w:t>TERMINATE</w:t>
            </w:r>
            <w:r w:rsidRPr="0028790E">
              <w:rPr>
                <w:rFonts w:eastAsia="Times New Roman" w:cstheme="minorHAnsi"/>
                <w:color w:val="FF0000"/>
                <w:sz w:val="20"/>
                <w:szCs w:val="20"/>
              </w:rPr>
              <w:t> </w:t>
            </w:r>
          </w:p>
        </w:tc>
      </w:tr>
    </w:tbl>
    <w:p w:rsidR="0057513B" w:rsidRPr="0028790E" w:rsidP="008A1D6E" w14:paraId="1604C0AE" w14:textId="48D07765">
      <w:pPr>
        <w:pStyle w:val="ListParagraph"/>
        <w:numPr>
          <w:ilvl w:val="0"/>
          <w:numId w:val="18"/>
        </w:numPr>
        <w:spacing w:before="160" w:after="0" w:line="240" w:lineRule="auto"/>
        <w:jc w:val="both"/>
        <w:textAlignment w:val="baseline"/>
        <w:rPr>
          <w:rFonts w:eastAsia="Times New Roman"/>
          <w:color w:val="000000"/>
          <w:sz w:val="18"/>
          <w:szCs w:val="18"/>
        </w:rPr>
      </w:pPr>
      <w:r w:rsidRPr="6A18066E">
        <w:rPr>
          <w:rFonts w:eastAsia="Times New Roman"/>
          <w:color w:val="auto"/>
          <w:sz w:val="20"/>
          <w:szCs w:val="20"/>
        </w:rPr>
        <w:t xml:space="preserve">What is your </w:t>
      </w:r>
      <w:r w:rsidRPr="0BF49EBD" w:rsidR="000614B0">
        <w:rPr>
          <w:rFonts w:eastAsia="Times New Roman"/>
          <w:color w:val="auto"/>
          <w:sz w:val="20"/>
          <w:szCs w:val="20"/>
        </w:rPr>
        <w:t>gen</w:t>
      </w:r>
      <w:r w:rsidRPr="0BF49EBD" w:rsidR="6E73DEFD">
        <w:rPr>
          <w:rFonts w:eastAsia="Times New Roman"/>
          <w:color w:val="auto"/>
          <w:sz w:val="20"/>
          <w:szCs w:val="20"/>
        </w:rPr>
        <w:t>der</w:t>
      </w:r>
      <w:r w:rsidRPr="6A18066E">
        <w:rPr>
          <w:rFonts w:eastAsia="Times New Roman"/>
          <w:color w:val="auto"/>
          <w:sz w:val="20"/>
          <w:szCs w:val="20"/>
        </w:rPr>
        <w:t>? </w:t>
      </w:r>
    </w:p>
    <w:tbl>
      <w:tblPr>
        <w:tblW w:w="936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/>
      </w:tblPr>
      <w:tblGrid>
        <w:gridCol w:w="5772"/>
        <w:gridCol w:w="1174"/>
        <w:gridCol w:w="2398"/>
        <w:gridCol w:w="16"/>
      </w:tblGrid>
      <w:tr w14:paraId="1D2AD5C2" w14:textId="77777777" w:rsidTr="00FA4A00">
        <w:tblPrEx>
          <w:tblW w:w="9360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left w:w="0" w:type="dxa"/>
            <w:right w:w="0" w:type="dxa"/>
          </w:tblCellMar>
          <w:tblLook w:val="04A0"/>
        </w:tblPrEx>
        <w:trPr>
          <w:gridAfter w:val="1"/>
          <w:wAfter w:w="16" w:type="dxa"/>
          <w:trHeight w:val="250"/>
        </w:trPr>
        <w:tc>
          <w:tcPr>
            <w:tcW w:w="5783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C3305" w:rsidRPr="0028790E" w:rsidP="008A1D6E" w14:paraId="4F6089E8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Male </w:t>
            </w:r>
          </w:p>
        </w:tc>
        <w:tc>
          <w:tcPr>
            <w:tcW w:w="1176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C3305" w:rsidRPr="0028790E" w:rsidP="008A1D6E" w14:paraId="45977A0C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401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C3305" w:rsidRPr="0028790E" w:rsidP="008A1D6E" w14:paraId="5F32065C" w14:textId="4A944F3B">
            <w:pPr>
              <w:spacing w:after="0" w:line="240" w:lineRule="auto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4A0D9589" w14:textId="77777777" w:rsidTr="00FA4A00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gridAfter w:val="1"/>
          <w:wAfter w:w="16" w:type="dxa"/>
          <w:trHeight w:val="250"/>
        </w:trPr>
        <w:tc>
          <w:tcPr>
            <w:tcW w:w="5783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C3305" w:rsidRPr="0028790E" w:rsidP="008A1D6E" w14:paraId="0F574141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Female </w:t>
            </w:r>
          </w:p>
        </w:tc>
        <w:tc>
          <w:tcPr>
            <w:tcW w:w="1176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C3305" w:rsidRPr="0028790E" w:rsidP="008A1D6E" w14:paraId="216F22EC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401" w:type="dxa"/>
            <w:tcBorders>
              <w:top w:val="nil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C3305" w:rsidRPr="0028790E" w:rsidP="008A1D6E" w14:paraId="3F9B7613" w14:textId="290EF713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7999C36D" w14:textId="77777777" w:rsidTr="009314CF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169"/>
        </w:trPr>
        <w:tc>
          <w:tcPr>
            <w:tcW w:w="531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C3305" w:rsidRPr="0028790E" w:rsidP="008A1D6E" w14:paraId="062E926C" w14:textId="01A1730E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T</w:t>
            </w:r>
            <w:r w:rsidRPr="00E87CA1">
              <w:rPr>
                <w:rFonts w:eastAsia="Times New Roman" w:cstheme="minorHAnsi"/>
                <w:color w:val="000000"/>
                <w:sz w:val="20"/>
                <w:szCs w:val="20"/>
              </w:rPr>
              <w:t>ransgender, non-binary, or another gender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C3305" w:rsidRPr="0028790E" w:rsidP="008A1D6E" w14:paraId="43B3F10E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05" w:type="dxa"/>
            <w:gridSpan w:val="2"/>
            <w:tcBorders>
              <w:top w:val="nil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C3305" w:rsidRPr="0028790E" w:rsidP="008A1D6E" w14:paraId="69338C49" w14:textId="566103D3">
            <w:pPr>
              <w:spacing w:after="0" w:line="240" w:lineRule="auto"/>
              <w:ind w:left="240" w:hanging="240"/>
              <w:textAlignment w:val="baseline"/>
              <w:rPr>
                <w:rFonts w:eastAsia="Times New Roman"/>
                <w:color w:val="000000"/>
                <w:sz w:val="24"/>
                <w:szCs w:val="24"/>
              </w:rPr>
            </w:pPr>
            <w:r w:rsidRPr="0BF49EBD">
              <w:rPr>
                <w:rFonts w:eastAsia="Times New Roman"/>
                <w:b/>
                <w:bCs/>
                <w:caps/>
                <w:color w:val="000000" w:themeColor="text1"/>
                <w:sz w:val="20"/>
                <w:szCs w:val="20"/>
              </w:rPr>
              <w:t>&gt; CONTINUE </w:t>
            </w:r>
            <w:r w:rsidRPr="6A18066E">
              <w:rPr>
                <w:rFonts w:eastAsia="Times New Roman"/>
                <w:color w:val="000000" w:themeColor="text1"/>
                <w:sz w:val="20"/>
                <w:szCs w:val="20"/>
              </w:rPr>
              <w:t> </w:t>
            </w:r>
          </w:p>
        </w:tc>
      </w:tr>
      <w:tr w14:paraId="7CB2E5DC" w14:textId="77777777" w:rsidTr="00FA4A00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gridAfter w:val="1"/>
          <w:wAfter w:w="16" w:type="dxa"/>
          <w:trHeight w:val="169"/>
        </w:trPr>
        <w:tc>
          <w:tcPr>
            <w:tcW w:w="5783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</w:tcPr>
          <w:p w:rsidR="00FA4A00" w:rsidP="00FA4A00" w14:paraId="5781C5BA" w14:textId="4B869AD8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Prefer to self-describe (specify) </w:t>
            </w:r>
          </w:p>
        </w:tc>
        <w:tc>
          <w:tcPr>
            <w:tcW w:w="1176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 w:themeFill="background1" w:themeFillShade="D9"/>
            <w:vAlign w:val="center"/>
          </w:tcPr>
          <w:p w:rsidR="00FA4A00" w:rsidRPr="0028790E" w:rsidP="00FA4A00" w14:paraId="288B4ED5" w14:textId="05EF1EEC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401" w:type="dxa"/>
            <w:tcBorders>
              <w:top w:val="nil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</w:tcPr>
          <w:p w:rsidR="00FA4A00" w:rsidRPr="6A18066E" w:rsidP="00FA4A00" w14:paraId="035C0831" w14:textId="4181FE07">
            <w:pPr>
              <w:spacing w:after="0" w:line="240" w:lineRule="auto"/>
              <w:ind w:left="240" w:hanging="240"/>
              <w:textAlignment w:val="baseline"/>
              <w:rPr>
                <w:rFonts w:eastAsia="Times New Roman"/>
                <w:b/>
                <w:caps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</w:tbl>
    <w:p w:rsidR="0057513B" w:rsidRPr="0028790E" w:rsidP="008A1D6E" w14:paraId="4CA694D6" w14:textId="5F9138AB">
      <w:pPr>
        <w:pStyle w:val="ListParagraph"/>
        <w:numPr>
          <w:ilvl w:val="0"/>
          <w:numId w:val="18"/>
        </w:numPr>
        <w:spacing w:before="160" w:after="0" w:line="240" w:lineRule="auto"/>
        <w:jc w:val="both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28790E">
        <w:rPr>
          <w:rFonts w:eastAsia="Times New Roman" w:cstheme="minorHAnsi"/>
          <w:color w:val="auto"/>
          <w:sz w:val="20"/>
          <w:szCs w:val="20"/>
        </w:rPr>
        <w:t>What is your age? _______________ </w:t>
      </w:r>
      <w:r w:rsidRPr="0028790E">
        <w:rPr>
          <w:rFonts w:eastAsia="Times New Roman" w:cstheme="minorHAnsi"/>
          <w:b/>
          <w:bCs/>
          <w:color w:val="auto"/>
          <w:sz w:val="20"/>
          <w:szCs w:val="20"/>
        </w:rPr>
        <w:t>[RECORD VERBATIM]</w:t>
      </w:r>
      <w:r w:rsidRPr="0028790E">
        <w:rPr>
          <w:rFonts w:eastAsia="Times New Roman" w:cstheme="minorHAnsi"/>
          <w:color w:val="auto"/>
          <w:sz w:val="20"/>
          <w:szCs w:val="20"/>
        </w:rPr>
        <w:t> </w:t>
      </w:r>
    </w:p>
    <w:p w:rsidR="00DA3FED" w:rsidRPr="0028790E" w:rsidP="008A1D6E" w14:paraId="49542168" w14:textId="0D1DAA51">
      <w:pPr>
        <w:spacing w:after="0" w:line="240" w:lineRule="auto"/>
        <w:textAlignment w:val="baseline"/>
        <w:rPr>
          <w:rFonts w:eastAsia="Times New Roman" w:cstheme="minorHAnsi"/>
          <w:b/>
          <w:bCs/>
          <w:color w:val="auto"/>
          <w:sz w:val="20"/>
          <w:szCs w:val="20"/>
          <w:shd w:val="clear" w:color="auto" w:fill="FFFF00"/>
        </w:rPr>
      </w:pPr>
      <w:r w:rsidRPr="0028790E">
        <w:rPr>
          <w:rFonts w:eastAsia="Times New Roman" w:cstheme="minorHAnsi"/>
          <w:b/>
          <w:bCs/>
          <w:color w:val="auto"/>
          <w:sz w:val="20"/>
          <w:szCs w:val="20"/>
          <w:shd w:val="clear" w:color="auto" w:fill="FFFF00"/>
        </w:rPr>
        <w:t>Note to recruitment:</w:t>
      </w:r>
      <w:r w:rsidRPr="0028790E" w:rsidR="008952D5">
        <w:rPr>
          <w:rFonts w:eastAsia="Times New Roman" w:cstheme="minorHAnsi"/>
          <w:b/>
          <w:bCs/>
          <w:color w:val="auto"/>
          <w:sz w:val="20"/>
          <w:szCs w:val="20"/>
          <w:shd w:val="clear" w:color="auto" w:fill="FFFF00"/>
        </w:rPr>
        <w:t xml:space="preserve"> Participants must be 18 years or older.</w:t>
      </w:r>
    </w:p>
    <w:p w:rsidR="00324A30" w:rsidRPr="0028790E" w:rsidP="00324A30" w14:paraId="16581032" w14:textId="7EE498E3">
      <w:pPr>
        <w:pStyle w:val="ListParagraph"/>
        <w:numPr>
          <w:ilvl w:val="0"/>
          <w:numId w:val="18"/>
        </w:numPr>
        <w:spacing w:before="160" w:after="0" w:line="240" w:lineRule="auto"/>
        <w:textAlignment w:val="baseline"/>
        <w:rPr>
          <w:rFonts w:eastAsia="Times New Roman" w:cstheme="minorHAnsi"/>
          <w:color w:val="auto"/>
          <w:sz w:val="20"/>
          <w:szCs w:val="20"/>
        </w:rPr>
      </w:pPr>
      <w:r w:rsidRPr="0028790E">
        <w:rPr>
          <w:rFonts w:eastAsia="Times New Roman" w:cstheme="minorHAnsi"/>
          <w:color w:val="auto"/>
          <w:sz w:val="20"/>
          <w:szCs w:val="20"/>
        </w:rPr>
        <w:t xml:space="preserve">Are you a parent or guardian of a child </w:t>
      </w:r>
      <w:r w:rsidR="00893E9E">
        <w:rPr>
          <w:rFonts w:eastAsia="Times New Roman" w:cstheme="minorHAnsi"/>
          <w:color w:val="auto"/>
          <w:sz w:val="20"/>
          <w:szCs w:val="20"/>
        </w:rPr>
        <w:t>between the ages of 5 and 11 years old</w:t>
      </w:r>
      <w:r w:rsidRPr="0028790E">
        <w:rPr>
          <w:rFonts w:eastAsia="Times New Roman" w:cstheme="minorHAnsi"/>
          <w:color w:val="auto"/>
          <w:sz w:val="20"/>
          <w:szCs w:val="20"/>
        </w:rPr>
        <w:t>? </w:t>
      </w:r>
    </w:p>
    <w:tbl>
      <w:tblPr>
        <w:tblW w:w="936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/>
      </w:tblPr>
      <w:tblGrid>
        <w:gridCol w:w="5750"/>
        <w:gridCol w:w="1176"/>
        <w:gridCol w:w="2434"/>
      </w:tblGrid>
      <w:tr w14:paraId="463D8065" w14:textId="77777777" w:rsidTr="00EC3319">
        <w:tblPrEx>
          <w:tblW w:w="9360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left w:w="0" w:type="dxa"/>
            <w:right w:w="0" w:type="dxa"/>
          </w:tblCellMar>
          <w:tblLook w:val="04A0"/>
        </w:tblPrEx>
        <w:trPr>
          <w:trHeight w:val="65"/>
        </w:trPr>
        <w:tc>
          <w:tcPr>
            <w:tcW w:w="575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324A30" w:rsidRPr="0028790E" w:rsidP="008E0E90" w14:paraId="4B721DE3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Yes </w:t>
            </w:r>
          </w:p>
        </w:tc>
        <w:tc>
          <w:tcPr>
            <w:tcW w:w="1176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324A30" w:rsidRPr="0028790E" w:rsidP="008E0E90" w14:paraId="73F1717E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434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324A30" w:rsidRPr="0028790E" w:rsidP="008E0E90" w14:paraId="109BDB6C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caps/>
                <w:color w:val="000000" w:themeColor="text1"/>
                <w:sz w:val="20"/>
                <w:szCs w:val="20"/>
              </w:rPr>
              <w:t>&gt; </w:t>
            </w:r>
            <w:r w:rsidRPr="0028790E">
              <w:rPr>
                <w:rFonts w:eastAsia="Times New Roman" w:cstheme="minorHAnsi"/>
                <w:b/>
                <w:bCs/>
                <w:caps/>
                <w:color w:val="000000" w:themeColor="text1"/>
                <w:sz w:val="20"/>
                <w:szCs w:val="20"/>
              </w:rPr>
              <w:t>CONTINUE</w:t>
            </w:r>
          </w:p>
        </w:tc>
      </w:tr>
      <w:tr w14:paraId="6623429B" w14:textId="77777777" w:rsidTr="00EC3319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65"/>
        </w:trPr>
        <w:tc>
          <w:tcPr>
            <w:tcW w:w="575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324A30" w:rsidRPr="0028790E" w:rsidP="008E0E90" w14:paraId="40738B71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No </w:t>
            </w:r>
          </w:p>
        </w:tc>
        <w:tc>
          <w:tcPr>
            <w:tcW w:w="1176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324A30" w:rsidRPr="0028790E" w:rsidP="008E0E90" w14:paraId="2BB94558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434" w:type="dxa"/>
            <w:tcBorders>
              <w:top w:val="nil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324A30" w:rsidRPr="0028790E" w:rsidP="008E0E90" w14:paraId="7DA60BE5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FF0000"/>
                <w:sz w:val="20"/>
                <w:szCs w:val="20"/>
              </w:rPr>
              <w:t>&gt;</w:t>
            </w: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 </w:t>
            </w:r>
            <w:r w:rsidRPr="0028790E">
              <w:rPr>
                <w:rFonts w:eastAsia="Times New Roman" w:cstheme="minorHAnsi"/>
                <w:b/>
                <w:bCs/>
                <w:caps/>
                <w:color w:val="FF0000"/>
                <w:sz w:val="20"/>
                <w:szCs w:val="20"/>
              </w:rPr>
              <w:t>TERMINATE</w:t>
            </w:r>
          </w:p>
        </w:tc>
      </w:tr>
    </w:tbl>
    <w:p w:rsidR="00EC3319" w:rsidRPr="009542DC" w:rsidP="00EC3319" w14:paraId="67EDD833" w14:textId="256D81CA">
      <w:pPr>
        <w:pStyle w:val="ListParagraph"/>
        <w:numPr>
          <w:ilvl w:val="0"/>
          <w:numId w:val="18"/>
        </w:numPr>
        <w:spacing w:before="160" w:after="0" w:line="240" w:lineRule="auto"/>
        <w:textAlignment w:val="baseline"/>
        <w:rPr>
          <w:rFonts w:eastAsia="Times New Roman" w:cstheme="minorHAnsi"/>
          <w:color w:val="000000"/>
          <w:sz w:val="18"/>
          <w:szCs w:val="18"/>
        </w:rPr>
      </w:pPr>
      <w:r w:rsidRPr="009542DC">
        <w:rPr>
          <w:rFonts w:eastAsia="Times New Roman" w:cstheme="minorHAnsi"/>
          <w:color w:val="auto"/>
          <w:sz w:val="20"/>
          <w:szCs w:val="20"/>
        </w:rPr>
        <w:t>Please provide the ages of each of your children. _______________ </w:t>
      </w:r>
      <w:r w:rsidRPr="009542DC">
        <w:rPr>
          <w:rFonts w:eastAsia="Times New Roman" w:cstheme="minorHAnsi"/>
          <w:b/>
          <w:bCs/>
          <w:color w:val="auto"/>
          <w:sz w:val="20"/>
          <w:szCs w:val="20"/>
        </w:rPr>
        <w:t>[RECORD VERBATIM, </w:t>
      </w:r>
      <w:r w:rsidRPr="009542DC">
        <w:rPr>
          <w:rFonts w:eastAsia="Times New Roman" w:cstheme="minorHAnsi"/>
          <w:b/>
          <w:bCs/>
          <w:color w:val="FF0000"/>
          <w:sz w:val="20"/>
          <w:szCs w:val="20"/>
        </w:rPr>
        <w:t xml:space="preserve">TERMINATE IF NO CHILDREN ARE </w:t>
      </w:r>
      <w:r>
        <w:rPr>
          <w:rFonts w:eastAsia="Times New Roman" w:cstheme="minorHAnsi"/>
          <w:b/>
          <w:bCs/>
          <w:color w:val="FF0000"/>
          <w:sz w:val="20"/>
          <w:szCs w:val="20"/>
        </w:rPr>
        <w:t>5 TO 11</w:t>
      </w:r>
      <w:r w:rsidRPr="009542DC">
        <w:rPr>
          <w:rFonts w:eastAsia="Times New Roman" w:cstheme="minorHAnsi"/>
          <w:b/>
          <w:bCs/>
          <w:color w:val="FF0000"/>
          <w:sz w:val="20"/>
          <w:szCs w:val="20"/>
        </w:rPr>
        <w:t xml:space="preserve"> YEARS OLD</w:t>
      </w:r>
      <w:r w:rsidRPr="009542DC">
        <w:rPr>
          <w:rFonts w:eastAsia="Times New Roman" w:cstheme="minorHAnsi"/>
          <w:b/>
          <w:bCs/>
          <w:color w:val="auto"/>
          <w:sz w:val="20"/>
          <w:szCs w:val="20"/>
        </w:rPr>
        <w:t xml:space="preserve">] </w:t>
      </w:r>
      <w:r w:rsidRPr="009542DC">
        <w:rPr>
          <w:rFonts w:eastAsia="Times New Roman" w:cstheme="minorHAnsi"/>
          <w:b/>
          <w:bCs/>
          <w:color w:val="auto"/>
          <w:sz w:val="20"/>
          <w:szCs w:val="20"/>
          <w:shd w:val="clear" w:color="auto" w:fill="FFFF00"/>
        </w:rPr>
        <w:t xml:space="preserve">Note to recruitment: At least one </w:t>
      </w:r>
      <w:r w:rsidRPr="009542DC">
        <w:rPr>
          <w:rFonts w:eastAsia="Arial" w:cstheme="minorHAnsi"/>
          <w:b/>
          <w:color w:val="auto"/>
          <w:sz w:val="20"/>
          <w:szCs w:val="20"/>
          <w:highlight w:val="yellow"/>
        </w:rPr>
        <w:t xml:space="preserve">child must be </w:t>
      </w:r>
      <w:r>
        <w:rPr>
          <w:rFonts w:cstheme="minorHAnsi"/>
          <w:b/>
          <w:bCs/>
          <w:sz w:val="20"/>
          <w:szCs w:val="20"/>
          <w:highlight w:val="yellow"/>
        </w:rPr>
        <w:t>5 to 11 years old</w:t>
      </w:r>
      <w:r w:rsidRPr="009542DC">
        <w:rPr>
          <w:rFonts w:eastAsia="Arial" w:cstheme="minorHAnsi"/>
          <w:b/>
          <w:color w:val="auto"/>
          <w:sz w:val="20"/>
          <w:szCs w:val="20"/>
          <w:highlight w:val="yellow"/>
        </w:rPr>
        <w:t xml:space="preserve">. Record age for all children. </w:t>
      </w:r>
      <w:r w:rsidRPr="009542DC">
        <w:rPr>
          <w:rFonts w:eastAsia="Times New Roman" w:cstheme="minorHAnsi"/>
          <w:b/>
          <w:bCs/>
          <w:color w:val="auto"/>
          <w:sz w:val="20"/>
          <w:szCs w:val="20"/>
          <w:highlight w:val="yellow"/>
          <w:shd w:val="clear" w:color="auto" w:fill="FFFF00"/>
        </w:rPr>
        <w:t>If</w:t>
      </w:r>
      <w:r w:rsidRPr="009542DC">
        <w:rPr>
          <w:rFonts w:eastAsia="Times New Roman" w:cstheme="minorHAnsi"/>
          <w:b/>
          <w:bCs/>
          <w:color w:val="auto"/>
          <w:sz w:val="20"/>
          <w:szCs w:val="20"/>
          <w:shd w:val="clear" w:color="auto" w:fill="FFFF00"/>
        </w:rPr>
        <w:t xml:space="preserve"> there is more than one child </w:t>
      </w:r>
      <w:r>
        <w:rPr>
          <w:rFonts w:cstheme="minorHAnsi"/>
          <w:b/>
          <w:bCs/>
          <w:sz w:val="20"/>
          <w:szCs w:val="20"/>
          <w:highlight w:val="yellow"/>
        </w:rPr>
        <w:t>5 to 11 years old</w:t>
      </w:r>
      <w:r w:rsidRPr="009542DC">
        <w:rPr>
          <w:rFonts w:eastAsia="Arial" w:cstheme="minorHAnsi"/>
          <w:b/>
          <w:color w:val="auto"/>
          <w:sz w:val="18"/>
          <w:szCs w:val="18"/>
          <w:highlight w:val="yellow"/>
        </w:rPr>
        <w:t xml:space="preserve"> </w:t>
      </w:r>
      <w:r w:rsidRPr="009542DC">
        <w:rPr>
          <w:rFonts w:eastAsia="Times New Roman" w:cstheme="minorHAnsi"/>
          <w:b/>
          <w:bCs/>
          <w:color w:val="auto"/>
          <w:sz w:val="20"/>
          <w:szCs w:val="20"/>
          <w:shd w:val="clear" w:color="auto" w:fill="FFFF00"/>
        </w:rPr>
        <w:t>in the household for whom respondent is a guardian, ask respondent whose birthday is next. Use this child for Q</w:t>
      </w:r>
      <w:r w:rsidR="003D0BA7">
        <w:rPr>
          <w:rFonts w:eastAsia="Times New Roman" w:cstheme="minorHAnsi"/>
          <w:b/>
          <w:bCs/>
          <w:color w:val="auto"/>
          <w:sz w:val="20"/>
          <w:szCs w:val="20"/>
          <w:shd w:val="clear" w:color="auto" w:fill="FFFF00"/>
        </w:rPr>
        <w:t>9</w:t>
      </w:r>
      <w:r w:rsidRPr="009542DC">
        <w:rPr>
          <w:rFonts w:eastAsia="Times New Roman" w:cstheme="minorHAnsi"/>
          <w:b/>
          <w:bCs/>
          <w:color w:val="auto"/>
          <w:sz w:val="20"/>
          <w:szCs w:val="20"/>
          <w:shd w:val="clear" w:color="auto" w:fill="FFFF00"/>
        </w:rPr>
        <w:t>-Q</w:t>
      </w:r>
      <w:r w:rsidR="003D0BA7">
        <w:rPr>
          <w:rFonts w:eastAsia="Times New Roman" w:cstheme="minorHAnsi"/>
          <w:b/>
          <w:bCs/>
          <w:color w:val="auto"/>
          <w:sz w:val="20"/>
          <w:szCs w:val="20"/>
          <w:shd w:val="clear" w:color="auto" w:fill="FFFF00"/>
        </w:rPr>
        <w:t>1</w:t>
      </w:r>
      <w:r w:rsidR="00F533E6">
        <w:rPr>
          <w:rFonts w:eastAsia="Times New Roman" w:cstheme="minorHAnsi"/>
          <w:b/>
          <w:bCs/>
          <w:color w:val="auto"/>
          <w:sz w:val="20"/>
          <w:szCs w:val="20"/>
          <w:shd w:val="clear" w:color="auto" w:fill="FFFF00"/>
        </w:rPr>
        <w:t>4</w:t>
      </w:r>
      <w:r w:rsidRPr="009542DC">
        <w:rPr>
          <w:rFonts w:eastAsia="Times New Roman" w:cstheme="minorHAnsi"/>
          <w:b/>
          <w:bCs/>
          <w:color w:val="auto"/>
          <w:sz w:val="20"/>
          <w:szCs w:val="20"/>
          <w:shd w:val="clear" w:color="auto" w:fill="FFFF00"/>
        </w:rPr>
        <w:t>.</w:t>
      </w:r>
    </w:p>
    <w:p w:rsidR="00DA3FED" w:rsidRPr="004815E4" w:rsidP="004815E4" w14:paraId="02B3D4EF" w14:textId="43669F37">
      <w:pPr>
        <w:pStyle w:val="ListParagraph"/>
        <w:numPr>
          <w:ilvl w:val="0"/>
          <w:numId w:val="18"/>
        </w:numPr>
        <w:spacing w:before="160" w:after="0" w:line="240" w:lineRule="auto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4815E4">
        <w:rPr>
          <w:rFonts w:eastAsia="Times New Roman" w:cstheme="minorHAnsi"/>
          <w:color w:val="auto"/>
          <w:sz w:val="20"/>
          <w:szCs w:val="20"/>
        </w:rPr>
        <w:t xml:space="preserve">Have you received all required doses of an authorized COVID-19 vaccine? That is, </w:t>
      </w:r>
      <w:r w:rsidRPr="004815E4" w:rsidR="00792B49">
        <w:rPr>
          <w:rFonts w:eastAsia="Times New Roman" w:cstheme="minorHAnsi"/>
          <w:color w:val="auto"/>
          <w:sz w:val="20"/>
          <w:szCs w:val="20"/>
        </w:rPr>
        <w:t>have you received</w:t>
      </w:r>
      <w:r w:rsidRPr="004815E4">
        <w:rPr>
          <w:rFonts w:eastAsia="Times New Roman" w:cstheme="minorHAnsi"/>
          <w:color w:val="auto"/>
          <w:sz w:val="20"/>
          <w:szCs w:val="20"/>
        </w:rPr>
        <w:t xml:space="preserve"> two doses of either the Pfizer or Moderna vaccines</w:t>
      </w:r>
      <w:r w:rsidR="00943474">
        <w:rPr>
          <w:rFonts w:eastAsia="Times New Roman" w:cstheme="minorHAnsi"/>
          <w:color w:val="auto"/>
          <w:sz w:val="20"/>
          <w:szCs w:val="20"/>
        </w:rPr>
        <w:t xml:space="preserve">, </w:t>
      </w:r>
      <w:r w:rsidRPr="004815E4">
        <w:rPr>
          <w:rFonts w:eastAsia="Times New Roman" w:cstheme="minorHAnsi"/>
          <w:color w:val="auto"/>
          <w:sz w:val="20"/>
          <w:szCs w:val="20"/>
        </w:rPr>
        <w:t>one dose of the Johnson &amp; Johnson vaccine</w:t>
      </w:r>
      <w:r w:rsidR="00943474">
        <w:rPr>
          <w:rFonts w:eastAsia="Times New Roman" w:cstheme="minorHAnsi"/>
          <w:color w:val="auto"/>
          <w:sz w:val="20"/>
          <w:szCs w:val="20"/>
        </w:rPr>
        <w:t xml:space="preserve">, or one dose of </w:t>
      </w:r>
      <w:r w:rsidR="00A72FF8">
        <w:rPr>
          <w:rFonts w:eastAsia="Times New Roman" w:cstheme="minorHAnsi"/>
          <w:color w:val="auto"/>
          <w:sz w:val="20"/>
          <w:szCs w:val="20"/>
        </w:rPr>
        <w:t xml:space="preserve">the </w:t>
      </w:r>
      <w:r w:rsidR="00943474">
        <w:rPr>
          <w:rFonts w:eastAsia="Times New Roman" w:cstheme="minorHAnsi"/>
          <w:color w:val="auto"/>
          <w:sz w:val="20"/>
          <w:szCs w:val="20"/>
        </w:rPr>
        <w:t>Novavax</w:t>
      </w:r>
      <w:r w:rsidR="00A72FF8">
        <w:rPr>
          <w:rFonts w:eastAsia="Times New Roman" w:cstheme="minorHAnsi"/>
          <w:color w:val="auto"/>
          <w:sz w:val="20"/>
          <w:szCs w:val="20"/>
        </w:rPr>
        <w:t xml:space="preserve"> vaccine</w:t>
      </w:r>
      <w:r w:rsidRPr="004815E4" w:rsidR="00792B49">
        <w:rPr>
          <w:rFonts w:eastAsia="Times New Roman" w:cstheme="minorHAnsi"/>
          <w:color w:val="auto"/>
          <w:sz w:val="20"/>
          <w:szCs w:val="20"/>
        </w:rPr>
        <w:t>?</w:t>
      </w:r>
    </w:p>
    <w:tbl>
      <w:tblPr>
        <w:tblW w:w="936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/>
      </w:tblPr>
      <w:tblGrid>
        <w:gridCol w:w="5750"/>
        <w:gridCol w:w="1176"/>
        <w:gridCol w:w="2434"/>
      </w:tblGrid>
      <w:tr w14:paraId="79B45590" w14:textId="77777777" w:rsidTr="00797A93">
        <w:tblPrEx>
          <w:tblW w:w="9360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left w:w="0" w:type="dxa"/>
            <w:right w:w="0" w:type="dxa"/>
          </w:tblCellMar>
          <w:tblLook w:val="04A0"/>
        </w:tblPrEx>
        <w:trPr>
          <w:trHeight w:val="187"/>
        </w:trPr>
        <w:tc>
          <w:tcPr>
            <w:tcW w:w="52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DA3FED" w:rsidRPr="0028790E" w:rsidP="008A1D6E" w14:paraId="47FC7C89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color w:val="auto"/>
                <w:sz w:val="20"/>
                <w:szCs w:val="20"/>
              </w:rPr>
              <w:t>Yes </w:t>
            </w:r>
          </w:p>
        </w:tc>
        <w:tc>
          <w:tcPr>
            <w:tcW w:w="10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DA3FED" w:rsidRPr="0028790E" w:rsidP="008A1D6E" w14:paraId="3C4277F4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DA3FED" w:rsidRPr="0028790E" w:rsidP="008A1D6E" w14:paraId="5D009080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6382B7F6" w14:textId="77777777" w:rsidTr="00797A93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214"/>
        </w:trPr>
        <w:tc>
          <w:tcPr>
            <w:tcW w:w="52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</w:tcPr>
          <w:p w:rsidR="00DA3FED" w:rsidRPr="0028790E" w:rsidP="008A1D6E" w14:paraId="16437811" w14:textId="77777777">
            <w:pPr>
              <w:spacing w:after="0" w:line="240" w:lineRule="auto"/>
              <w:ind w:right="60"/>
              <w:jc w:val="right"/>
              <w:textAlignment w:val="baseline"/>
              <w:rPr>
                <w:rFonts w:eastAsia="Times New Roman" w:cstheme="minorHAnsi"/>
                <w:color w:val="auto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color w:val="auto"/>
                <w:sz w:val="20"/>
                <w:szCs w:val="20"/>
              </w:rPr>
              <w:t>No</w:t>
            </w:r>
          </w:p>
        </w:tc>
        <w:tc>
          <w:tcPr>
            <w:tcW w:w="10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 w:themeFill="background1" w:themeFillShade="D9"/>
            <w:vAlign w:val="center"/>
          </w:tcPr>
          <w:p w:rsidR="00DA3FED" w:rsidRPr="0028790E" w:rsidP="008A1D6E" w14:paraId="3561D64E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</w:tcPr>
          <w:p w:rsidR="00DA3FED" w:rsidRPr="0028790E" w:rsidP="008A1D6E" w14:paraId="056735AC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b/>
                <w:caps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b/>
                <w:caps/>
                <w:color w:val="000000" w:themeColor="text1"/>
                <w:sz w:val="20"/>
                <w:szCs w:val="20"/>
              </w:rPr>
              <w:t xml:space="preserve">&gt; </w:t>
            </w:r>
            <w:r w:rsidRPr="0028790E">
              <w:rPr>
                <w:rFonts w:eastAsia="Times New Roman" w:cstheme="minorHAnsi"/>
                <w:b/>
                <w:bCs/>
                <w:caps/>
                <w:color w:val="FF0000"/>
                <w:sz w:val="20"/>
                <w:szCs w:val="20"/>
              </w:rPr>
              <w:t>TERMINATE</w:t>
            </w:r>
          </w:p>
        </w:tc>
      </w:tr>
    </w:tbl>
    <w:p w:rsidR="00644E83" w:rsidRPr="0028790E" w:rsidP="008A1D6E" w14:paraId="55C1B278" w14:textId="23CEA681">
      <w:pPr>
        <w:pStyle w:val="ListParagraph"/>
        <w:numPr>
          <w:ilvl w:val="0"/>
          <w:numId w:val="18"/>
        </w:numPr>
        <w:spacing w:before="160" w:after="0" w:line="240" w:lineRule="auto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28790E">
        <w:rPr>
          <w:rFonts w:eastAsia="Times New Roman" w:cstheme="minorHAnsi"/>
          <w:color w:val="auto"/>
          <w:sz w:val="20"/>
          <w:szCs w:val="20"/>
        </w:rPr>
        <w:t>Who makes your child</w:t>
      </w:r>
      <w:r w:rsidR="00504E8E">
        <w:rPr>
          <w:rFonts w:eastAsia="Times New Roman" w:cstheme="minorHAnsi"/>
          <w:color w:val="auto"/>
          <w:sz w:val="20"/>
          <w:szCs w:val="20"/>
        </w:rPr>
        <w:t>(ren)</w:t>
      </w:r>
      <w:r w:rsidRPr="0028790E">
        <w:rPr>
          <w:rFonts w:eastAsia="Times New Roman" w:cstheme="minorHAnsi"/>
          <w:color w:val="auto"/>
          <w:sz w:val="20"/>
          <w:szCs w:val="20"/>
        </w:rPr>
        <w:t>’s primary health-related decisions? Select all that apply. </w:t>
      </w:r>
    </w:p>
    <w:tbl>
      <w:tblPr>
        <w:tblW w:w="936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/>
      </w:tblPr>
      <w:tblGrid>
        <w:gridCol w:w="5750"/>
        <w:gridCol w:w="1176"/>
        <w:gridCol w:w="2434"/>
      </w:tblGrid>
      <w:tr w14:paraId="36C6D664" w14:textId="77777777" w:rsidTr="00365A4F">
        <w:tblPrEx>
          <w:tblW w:w="9360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left w:w="0" w:type="dxa"/>
            <w:right w:w="0" w:type="dxa"/>
          </w:tblCellMar>
          <w:tblLook w:val="04A0"/>
        </w:tblPrEx>
        <w:trPr>
          <w:trHeight w:val="115"/>
        </w:trPr>
        <w:tc>
          <w:tcPr>
            <w:tcW w:w="575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644E83" w:rsidRPr="0028790E" w:rsidP="008A1D6E" w14:paraId="02E88AC0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auto"/>
                <w:sz w:val="20"/>
                <w:szCs w:val="20"/>
              </w:rPr>
              <w:t>You </w:t>
            </w:r>
          </w:p>
        </w:tc>
        <w:tc>
          <w:tcPr>
            <w:tcW w:w="1176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644E83" w:rsidRPr="0028790E" w:rsidP="008A1D6E" w14:paraId="2E1FA378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434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644E83" w:rsidRPr="0028790E" w:rsidP="008A1D6E" w14:paraId="0ECF0386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auto"/>
                <w:sz w:val="20"/>
                <w:szCs w:val="20"/>
              </w:rPr>
              <w:t>&gt; CONTINUE</w:t>
            </w:r>
          </w:p>
        </w:tc>
      </w:tr>
      <w:tr w14:paraId="0DF7282F" w14:textId="77777777" w:rsidTr="00365A4F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65"/>
        </w:trPr>
        <w:tc>
          <w:tcPr>
            <w:tcW w:w="575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644E83" w:rsidRPr="0028790E" w:rsidP="008A1D6E" w14:paraId="051B8257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auto"/>
                <w:sz w:val="20"/>
                <w:szCs w:val="20"/>
              </w:rPr>
              <w:t>Someone else</w:t>
            </w:r>
          </w:p>
        </w:tc>
        <w:tc>
          <w:tcPr>
            <w:tcW w:w="1176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644E83" w:rsidRPr="0028790E" w:rsidP="008A1D6E" w14:paraId="0B63E613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434" w:type="dxa"/>
            <w:tcBorders>
              <w:top w:val="nil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644E83" w:rsidRPr="0028790E" w:rsidP="008A1D6E" w14:paraId="127E2FA9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FF0000"/>
                <w:sz w:val="20"/>
                <w:szCs w:val="20"/>
              </w:rPr>
              <w:t>&gt; TERMINATE</w:t>
            </w:r>
            <w:r w:rsidRPr="0028790E">
              <w:rPr>
                <w:rFonts w:eastAsia="Times New Roman" w:cstheme="minorHAnsi"/>
                <w:color w:val="FF0000"/>
                <w:sz w:val="20"/>
                <w:szCs w:val="20"/>
              </w:rPr>
              <w:t> </w:t>
            </w:r>
          </w:p>
        </w:tc>
      </w:tr>
      <w:tr w14:paraId="77D9D63B" w14:textId="77777777" w:rsidTr="00365A4F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70"/>
        </w:trPr>
        <w:tc>
          <w:tcPr>
            <w:tcW w:w="575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644E83" w:rsidRPr="0028790E" w:rsidP="008A1D6E" w14:paraId="5DCD58FB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auto"/>
                <w:sz w:val="20"/>
                <w:szCs w:val="20"/>
              </w:rPr>
              <w:t>You and someone else  </w:t>
            </w:r>
          </w:p>
        </w:tc>
        <w:tc>
          <w:tcPr>
            <w:tcW w:w="1176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644E83" w:rsidRPr="0028790E" w:rsidP="008A1D6E" w14:paraId="29DB8115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434" w:type="dxa"/>
            <w:tcBorders>
              <w:top w:val="nil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644E83" w:rsidRPr="0028790E" w:rsidP="008A1D6E" w14:paraId="64F3CBAF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4F65EED1" w14:textId="77777777" w:rsidTr="00365A4F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457"/>
        </w:trPr>
        <w:tc>
          <w:tcPr>
            <w:tcW w:w="575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644E83" w:rsidRPr="0028790E" w:rsidP="008A1D6E" w14:paraId="7AFC9795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auto"/>
                <w:sz w:val="20"/>
                <w:szCs w:val="20"/>
              </w:rPr>
              <w:t>Other:_</w:t>
            </w:r>
            <w:r w:rsidRPr="0028790E">
              <w:rPr>
                <w:rFonts w:eastAsia="Times New Roman" w:cstheme="minorHAnsi"/>
                <w:color w:val="auto"/>
                <w:sz w:val="20"/>
                <w:szCs w:val="20"/>
              </w:rPr>
              <w:t>___ </w:t>
            </w:r>
          </w:p>
        </w:tc>
        <w:tc>
          <w:tcPr>
            <w:tcW w:w="1176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644E83" w:rsidRPr="0028790E" w:rsidP="008A1D6E" w14:paraId="47501C99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434" w:type="dxa"/>
            <w:tcBorders>
              <w:top w:val="dotted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44E83" w:rsidRPr="0028790E" w:rsidP="008A1D6E" w14:paraId="676601F4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</w:t>
            </w:r>
            <w:r w:rsidRPr="0028790E">
              <w:rPr>
                <w:rFonts w:eastAsia="Times New Roman" w:cstheme="minorHAnsi"/>
                <w:b/>
                <w:bCs/>
                <w:caps/>
                <w:color w:val="FF0000"/>
                <w:sz w:val="20"/>
                <w:szCs w:val="20"/>
              </w:rPr>
              <w:t xml:space="preserve"> TERMINATE</w:t>
            </w: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 xml:space="preserve"> IF “YOU” IS NOT ALSO SELECTED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</w:tbl>
    <w:p w:rsidR="00900A6C" w:rsidRPr="00CC5DF3" w:rsidP="00CC5DF3" w14:paraId="60DF8E26" w14:textId="19A17951">
      <w:pPr>
        <w:pStyle w:val="ListParagraph"/>
        <w:numPr>
          <w:ilvl w:val="0"/>
          <w:numId w:val="18"/>
        </w:numPr>
        <w:spacing w:before="160" w:after="0" w:line="240" w:lineRule="auto"/>
        <w:jc w:val="both"/>
        <w:textAlignment w:val="baseline"/>
        <w:rPr>
          <w:rFonts w:eastAsia="Times New Roman" w:cstheme="minorHAnsi"/>
          <w:b/>
          <w:bCs/>
          <w:color w:val="auto"/>
          <w:sz w:val="20"/>
          <w:szCs w:val="20"/>
          <w:shd w:val="clear" w:color="auto" w:fill="FFFF00"/>
        </w:rPr>
      </w:pPr>
      <w:r w:rsidRPr="00CC5DF3">
        <w:rPr>
          <w:rFonts w:eastAsia="Times New Roman" w:cstheme="minorHAnsi"/>
          <w:color w:val="auto"/>
          <w:sz w:val="20"/>
          <w:szCs w:val="20"/>
        </w:rPr>
        <w:t>Has your child</w:t>
      </w:r>
      <w:r w:rsidRPr="00CC5DF3" w:rsidR="009509E1">
        <w:rPr>
          <w:rFonts w:eastAsia="Times New Roman" w:cstheme="minorHAnsi"/>
          <w:color w:val="auto"/>
          <w:sz w:val="20"/>
          <w:szCs w:val="20"/>
        </w:rPr>
        <w:t xml:space="preserve"> </w:t>
      </w:r>
      <w:r w:rsidR="0083139B">
        <w:rPr>
          <w:rFonts w:eastAsia="Times New Roman" w:cstheme="minorHAnsi"/>
          <w:b/>
          <w:color w:val="auto"/>
          <w:sz w:val="20"/>
          <w:szCs w:val="20"/>
        </w:rPr>
        <w:t>between the ages of 5 and 11</w:t>
      </w:r>
      <w:r w:rsidRPr="00CC5DF3" w:rsidR="0002182B">
        <w:rPr>
          <w:rFonts w:eastAsia="Times New Roman" w:cstheme="minorHAnsi"/>
          <w:color w:val="auto"/>
          <w:sz w:val="20"/>
          <w:szCs w:val="20"/>
        </w:rPr>
        <w:t xml:space="preserve"> </w:t>
      </w:r>
      <w:r w:rsidRPr="00CC5DF3">
        <w:rPr>
          <w:rFonts w:eastAsia="Times New Roman" w:cstheme="minorHAnsi"/>
          <w:color w:val="auto"/>
          <w:sz w:val="20"/>
          <w:szCs w:val="20"/>
        </w:rPr>
        <w:t>participated in a COVID-19 vaccine clinical trial? </w:t>
      </w:r>
    </w:p>
    <w:tbl>
      <w:tblPr>
        <w:tblW w:w="936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/>
      </w:tblPr>
      <w:tblGrid>
        <w:gridCol w:w="5750"/>
        <w:gridCol w:w="1176"/>
        <w:gridCol w:w="2434"/>
      </w:tblGrid>
      <w:tr w14:paraId="6039F12B" w14:textId="77777777" w:rsidTr="00280801">
        <w:tblPrEx>
          <w:tblW w:w="9360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left w:w="0" w:type="dxa"/>
            <w:right w:w="0" w:type="dxa"/>
          </w:tblCellMar>
          <w:tblLook w:val="04A0"/>
        </w:tblPrEx>
        <w:trPr>
          <w:trHeight w:val="205"/>
        </w:trPr>
        <w:tc>
          <w:tcPr>
            <w:tcW w:w="575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900A6C" w:rsidRPr="0028790E" w:rsidP="008A1D6E" w14:paraId="7B5D3B44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color w:val="auto"/>
                <w:sz w:val="20"/>
                <w:szCs w:val="20"/>
              </w:rPr>
              <w:t>Yes </w:t>
            </w:r>
          </w:p>
        </w:tc>
        <w:tc>
          <w:tcPr>
            <w:tcW w:w="1176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900A6C" w:rsidRPr="0028790E" w:rsidP="008A1D6E" w14:paraId="42B79C62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434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900A6C" w:rsidRPr="0028790E" w:rsidP="008A1D6E" w14:paraId="18F73F09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FF0000"/>
                <w:sz w:val="20"/>
                <w:szCs w:val="20"/>
              </w:rPr>
              <w:t>&gt; TERMINATE</w:t>
            </w: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3C66DEB8" w14:textId="77777777" w:rsidTr="00280801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142"/>
        </w:trPr>
        <w:tc>
          <w:tcPr>
            <w:tcW w:w="575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900A6C" w:rsidRPr="0028790E" w:rsidP="008A1D6E" w14:paraId="29E5E19A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color w:val="auto"/>
                <w:sz w:val="20"/>
                <w:szCs w:val="20"/>
              </w:rPr>
              <w:t>No </w:t>
            </w:r>
          </w:p>
        </w:tc>
        <w:tc>
          <w:tcPr>
            <w:tcW w:w="1176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900A6C" w:rsidRPr="0028790E" w:rsidP="008A1D6E" w14:paraId="730CA8C2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434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900A6C" w:rsidRPr="0028790E" w:rsidP="008A1D6E" w14:paraId="47B3162F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</w:tbl>
    <w:p w:rsidR="00280801" w:rsidRPr="001333E2" w:rsidP="001333E2" w14:paraId="109E7C82" w14:textId="1CF1FED7">
      <w:pPr>
        <w:pStyle w:val="ListParagraph"/>
        <w:numPr>
          <w:ilvl w:val="0"/>
          <w:numId w:val="18"/>
        </w:numPr>
        <w:spacing w:before="160" w:after="0" w:line="240" w:lineRule="auto"/>
        <w:jc w:val="both"/>
        <w:rPr>
          <w:rFonts w:eastAsiaTheme="minorEastAsia" w:cstheme="minorHAnsi"/>
          <w:color w:val="000000" w:themeColor="text1"/>
          <w:sz w:val="20"/>
          <w:szCs w:val="20"/>
        </w:rPr>
      </w:pPr>
      <w:r w:rsidRPr="001333E2">
        <w:rPr>
          <w:rFonts w:eastAsia="Times New Roman" w:cstheme="minorHAnsi"/>
          <w:color w:val="auto"/>
          <w:sz w:val="20"/>
          <w:szCs w:val="20"/>
        </w:rPr>
        <w:t xml:space="preserve">Has your child </w:t>
      </w:r>
      <w:r w:rsidRPr="001333E2">
        <w:rPr>
          <w:rFonts w:eastAsia="Times New Roman" w:cstheme="minorHAnsi"/>
          <w:b/>
          <w:color w:val="auto"/>
          <w:sz w:val="20"/>
          <w:szCs w:val="20"/>
        </w:rPr>
        <w:t>between the ages of 5 to 11 years old</w:t>
      </w:r>
      <w:r w:rsidRPr="001333E2">
        <w:rPr>
          <w:rFonts w:eastAsia="Times New Roman" w:cstheme="minorHAnsi"/>
          <w:color w:val="auto"/>
          <w:sz w:val="20"/>
          <w:szCs w:val="20"/>
        </w:rPr>
        <w:t xml:space="preserve"> received a COVID-19 vaccine?</w:t>
      </w:r>
    </w:p>
    <w:tbl>
      <w:tblPr>
        <w:tblW w:w="936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/>
      </w:tblPr>
      <w:tblGrid>
        <w:gridCol w:w="5750"/>
        <w:gridCol w:w="1176"/>
        <w:gridCol w:w="2434"/>
      </w:tblGrid>
      <w:tr w14:paraId="3570701A" w14:textId="77777777" w:rsidTr="008E1BB7">
        <w:tblPrEx>
          <w:tblW w:w="9360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left w:w="0" w:type="dxa"/>
            <w:right w:w="0" w:type="dxa"/>
          </w:tblCellMar>
          <w:tblLook w:val="04A0"/>
        </w:tblPrEx>
        <w:trPr>
          <w:trHeight w:val="65"/>
        </w:trPr>
        <w:tc>
          <w:tcPr>
            <w:tcW w:w="575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280801" w:rsidRPr="0028790E" w14:paraId="2B1B3A54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color w:val="auto"/>
                <w:sz w:val="20"/>
                <w:szCs w:val="20"/>
              </w:rPr>
              <w:t>No, my child has not received a COVID-19 vaccine </w:t>
            </w:r>
          </w:p>
        </w:tc>
        <w:tc>
          <w:tcPr>
            <w:tcW w:w="1176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280801" w:rsidRPr="0028790E" w14:paraId="4E997DB5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434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280801" w:rsidRPr="0028790E" w14:paraId="717876BF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044779D6" w14:textId="77777777" w:rsidTr="008E1BB7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70"/>
        </w:trPr>
        <w:tc>
          <w:tcPr>
            <w:tcW w:w="575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8E1BB7" w:rsidRPr="0028790E" w:rsidP="008E1BB7" w14:paraId="358972E2" w14:textId="77777777">
            <w:pPr>
              <w:spacing w:after="0" w:line="240" w:lineRule="auto"/>
              <w:ind w:left="180" w:right="60"/>
              <w:jc w:val="right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color w:val="auto"/>
                <w:sz w:val="20"/>
                <w:szCs w:val="20"/>
              </w:rPr>
              <w:t xml:space="preserve">Yes, my child has </w:t>
            </w:r>
            <w:r>
              <w:rPr>
                <w:rFonts w:eastAsia="Times New Roman" w:cstheme="minorHAnsi"/>
                <w:color w:val="auto"/>
                <w:sz w:val="20"/>
                <w:szCs w:val="20"/>
              </w:rPr>
              <w:t>had</w:t>
            </w:r>
            <w:r w:rsidRPr="0028790E">
              <w:rPr>
                <w:rFonts w:eastAsia="Times New Roman" w:cstheme="minorHAnsi"/>
                <w:color w:val="auto"/>
                <w:sz w:val="20"/>
                <w:szCs w:val="20"/>
              </w:rPr>
              <w:t xml:space="preserve"> at least one shot of a COVID-19 vaccine </w:t>
            </w:r>
          </w:p>
        </w:tc>
        <w:tc>
          <w:tcPr>
            <w:tcW w:w="1176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8E1BB7" w:rsidRPr="0028790E" w:rsidP="008E1BB7" w14:paraId="75090EFB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434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8E1BB7" w:rsidRPr="0028790E" w:rsidP="008E1BB7" w14:paraId="7790ACF0" w14:textId="46CBA4BF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FF0000"/>
                <w:sz w:val="20"/>
                <w:szCs w:val="20"/>
              </w:rPr>
              <w:t>&gt; TERMINATE</w:t>
            </w: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</w:tbl>
    <w:p w:rsidR="00195E70" w:rsidRPr="001333E2" w:rsidP="008E1BB7" w14:paraId="71532D53" w14:textId="21270C46">
      <w:pPr>
        <w:pStyle w:val="ListParagraph"/>
        <w:numPr>
          <w:ilvl w:val="0"/>
          <w:numId w:val="18"/>
        </w:numPr>
        <w:spacing w:before="160" w:after="0" w:line="240" w:lineRule="auto"/>
        <w:jc w:val="both"/>
        <w:rPr>
          <w:rFonts w:eastAsiaTheme="minorEastAsia" w:cstheme="minorHAnsi"/>
          <w:color w:val="000000" w:themeColor="text1"/>
          <w:sz w:val="20"/>
          <w:szCs w:val="20"/>
        </w:rPr>
      </w:pPr>
      <w:r w:rsidRPr="001333E2">
        <w:rPr>
          <w:rFonts w:eastAsia="Arial" w:cstheme="minorHAnsi"/>
          <w:color w:val="000000" w:themeColor="text1"/>
          <w:sz w:val="20"/>
          <w:szCs w:val="20"/>
        </w:rPr>
        <w:t>What is the likelihood you will get your child</w:t>
      </w:r>
      <w:r w:rsidRPr="001333E2">
        <w:rPr>
          <w:rFonts w:eastAsia="Arial" w:cstheme="minorHAnsi"/>
          <w:b/>
          <w:bCs/>
          <w:color w:val="000000" w:themeColor="text1"/>
          <w:sz w:val="20"/>
          <w:szCs w:val="20"/>
        </w:rPr>
        <w:t xml:space="preserve"> </w:t>
      </w:r>
      <w:r w:rsidRPr="001333E2" w:rsidR="007B79FF">
        <w:rPr>
          <w:rFonts w:eastAsia="Arial" w:cstheme="minorHAnsi"/>
          <w:b/>
          <w:bCs/>
          <w:color w:val="000000" w:themeColor="text1"/>
          <w:sz w:val="20"/>
          <w:szCs w:val="20"/>
        </w:rPr>
        <w:t>who is</w:t>
      </w:r>
      <w:r w:rsidR="0015467B">
        <w:rPr>
          <w:rFonts w:eastAsia="Arial" w:cstheme="minorHAnsi"/>
          <w:b/>
          <w:bCs/>
          <w:color w:val="000000" w:themeColor="text1"/>
          <w:sz w:val="20"/>
          <w:szCs w:val="20"/>
        </w:rPr>
        <w:t xml:space="preserve"> 5 to 11 years old</w:t>
      </w:r>
      <w:r w:rsidRPr="001333E2">
        <w:rPr>
          <w:rFonts w:eastAsia="Arial" w:cstheme="minorHAnsi"/>
          <w:b/>
          <w:bCs/>
          <w:color w:val="000000" w:themeColor="text1"/>
          <w:sz w:val="20"/>
          <w:szCs w:val="20"/>
        </w:rPr>
        <w:t xml:space="preserve"> </w:t>
      </w:r>
      <w:r w:rsidRPr="001333E2">
        <w:rPr>
          <w:rFonts w:eastAsia="Arial" w:cstheme="minorHAnsi"/>
          <w:color w:val="000000" w:themeColor="text1"/>
          <w:sz w:val="20"/>
          <w:szCs w:val="20"/>
        </w:rPr>
        <w:t>vaccinated</w:t>
      </w:r>
      <w:r w:rsidRPr="001333E2" w:rsidR="00FF2BFA">
        <w:rPr>
          <w:rFonts w:eastAsia="Arial" w:cstheme="minorHAnsi"/>
          <w:color w:val="000000" w:themeColor="text1"/>
          <w:sz w:val="20"/>
          <w:szCs w:val="20"/>
        </w:rPr>
        <w:t xml:space="preserve"> </w:t>
      </w:r>
      <w:r w:rsidRPr="001333E2" w:rsidR="000A6FCF">
        <w:rPr>
          <w:rFonts w:eastAsia="Arial" w:cstheme="minorHAnsi"/>
          <w:color w:val="000000" w:themeColor="text1"/>
          <w:sz w:val="20"/>
          <w:szCs w:val="20"/>
        </w:rPr>
        <w:t>for COVID</w:t>
      </w:r>
      <w:r w:rsidR="008B66D0">
        <w:rPr>
          <w:rFonts w:eastAsia="Arial" w:cstheme="minorHAnsi"/>
          <w:color w:val="000000" w:themeColor="text1"/>
          <w:sz w:val="20"/>
          <w:szCs w:val="20"/>
        </w:rPr>
        <w:t>-19</w:t>
      </w:r>
      <w:r w:rsidRPr="001333E2">
        <w:rPr>
          <w:rFonts w:eastAsia="Arial" w:cstheme="minorHAnsi"/>
          <w:color w:val="000000" w:themeColor="text1"/>
          <w:sz w:val="20"/>
          <w:szCs w:val="20"/>
        </w:rPr>
        <w:t xml:space="preserve">? </w:t>
      </w:r>
      <w:r w:rsidRPr="001333E2">
        <w:rPr>
          <w:rFonts w:eastAsia="Arial" w:cstheme="minorHAnsi"/>
          <w:color w:val="000000" w:themeColor="text1"/>
          <w:sz w:val="20"/>
          <w:szCs w:val="20"/>
          <w:highlight w:val="yellow"/>
        </w:rPr>
        <w:t>[</w:t>
      </w:r>
      <w:r w:rsidRPr="001333E2">
        <w:rPr>
          <w:rFonts w:eastAsia="Arial" w:cstheme="minorHAnsi"/>
          <w:b/>
          <w:bCs/>
          <w:color w:val="000000" w:themeColor="text1"/>
          <w:sz w:val="20"/>
          <w:szCs w:val="20"/>
          <w:highlight w:val="yellow"/>
        </w:rPr>
        <w:t>RECRUIT A MIX</w:t>
      </w:r>
      <w:r w:rsidRPr="001333E2">
        <w:rPr>
          <w:rFonts w:eastAsia="Arial" w:cstheme="minorHAnsi"/>
          <w:color w:val="000000" w:themeColor="text1"/>
          <w:sz w:val="20"/>
          <w:szCs w:val="20"/>
          <w:highlight w:val="yellow"/>
        </w:rPr>
        <w:t>]</w:t>
      </w:r>
    </w:p>
    <w:tbl>
      <w:tblPr>
        <w:tblW w:w="9360" w:type="dxa"/>
        <w:tblLayout w:type="fixed"/>
        <w:tblLook w:val="0000"/>
      </w:tblPr>
      <w:tblGrid>
        <w:gridCol w:w="5744"/>
        <w:gridCol w:w="1178"/>
        <w:gridCol w:w="2438"/>
      </w:tblGrid>
      <w:tr w14:paraId="42904117" w14:textId="77777777" w:rsidTr="00DE496A">
        <w:tblPrEx>
          <w:tblW w:w="9360" w:type="dxa"/>
          <w:tblLayout w:type="fixed"/>
          <w:tblLook w:val="0000"/>
        </w:tblPrEx>
        <w:trPr>
          <w:trHeight w:val="205"/>
        </w:trPr>
        <w:tc>
          <w:tcPr>
            <w:tcW w:w="5744" w:type="dxa"/>
            <w:tcBorders>
              <w:top w:val="dotted" w:sz="6" w:space="0" w:color="auto"/>
              <w:bottom w:val="dotted" w:sz="6" w:space="0" w:color="auto"/>
              <w:right w:val="dotted" w:sz="6" w:space="0" w:color="auto"/>
            </w:tcBorders>
          </w:tcPr>
          <w:p w:rsidR="00195E70" w:rsidRPr="0028790E" w:rsidP="008A1D6E" w14:paraId="1EFEC77C" w14:textId="77777777">
            <w:pPr>
              <w:spacing w:after="0" w:line="240" w:lineRule="auto"/>
              <w:ind w:left="162"/>
              <w:jc w:val="right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 w:themeColor="text1"/>
                <w:sz w:val="20"/>
                <w:szCs w:val="20"/>
              </w:rPr>
              <w:t>Very unlikely</w:t>
            </w:r>
          </w:p>
        </w:tc>
        <w:tc>
          <w:tcPr>
            <w:tcW w:w="1178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tted" w:sz="6" w:space="0" w:color="auto"/>
            </w:tcBorders>
            <w:shd w:val="clear" w:color="auto" w:fill="D9D9D9" w:themeFill="background1" w:themeFillShade="D9"/>
            <w:vAlign w:val="center"/>
          </w:tcPr>
          <w:p w:rsidR="00195E70" w:rsidRPr="0028790E" w:rsidP="008A1D6E" w14:paraId="2F379D1D" w14:textId="77777777">
            <w:pPr>
              <w:spacing w:after="0" w:line="240" w:lineRule="auto"/>
              <w:jc w:val="center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 w:themeColor="text1"/>
                <w:sz w:val="20"/>
                <w:szCs w:val="20"/>
              </w:rPr>
              <w:t>[  ]</w:t>
            </w:r>
          </w:p>
        </w:tc>
        <w:tc>
          <w:tcPr>
            <w:tcW w:w="2438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</w:tcBorders>
            <w:vAlign w:val="center"/>
          </w:tcPr>
          <w:p w:rsidR="00195E70" w:rsidRPr="0028790E" w:rsidP="008A1D6E" w14:paraId="03933CCD" w14:textId="77777777">
            <w:pPr>
              <w:spacing w:after="0" w:line="240" w:lineRule="auto"/>
              <w:rPr>
                <w:rFonts w:eastAsia="Arial" w:cstheme="minorHAnsi"/>
                <w:color w:val="FF0000"/>
                <w:sz w:val="20"/>
                <w:szCs w:val="20"/>
              </w:rPr>
            </w:pPr>
            <w:r w:rsidRPr="0028790E">
              <w:rPr>
                <w:rFonts w:eastAsia="Arial" w:cstheme="minorHAnsi"/>
                <w:b/>
                <w:bCs/>
                <w:caps/>
                <w:color w:val="FF0000"/>
                <w:sz w:val="20"/>
                <w:szCs w:val="20"/>
              </w:rPr>
              <w:t>&gt; TERMINATE</w:t>
            </w:r>
          </w:p>
        </w:tc>
      </w:tr>
      <w:tr w14:paraId="671B641A" w14:textId="77777777" w:rsidTr="00DE496A">
        <w:tblPrEx>
          <w:tblW w:w="9360" w:type="dxa"/>
          <w:tblLayout w:type="fixed"/>
          <w:tblLook w:val="0000"/>
        </w:tblPrEx>
        <w:trPr>
          <w:trHeight w:val="142"/>
        </w:trPr>
        <w:tc>
          <w:tcPr>
            <w:tcW w:w="5744" w:type="dxa"/>
            <w:tcBorders>
              <w:top w:val="dotted" w:sz="6" w:space="0" w:color="auto"/>
              <w:bottom w:val="dotted" w:sz="6" w:space="0" w:color="auto"/>
              <w:right w:val="dotted" w:sz="6" w:space="0" w:color="auto"/>
            </w:tcBorders>
          </w:tcPr>
          <w:p w:rsidR="00195E70" w:rsidRPr="0028790E" w:rsidP="008A1D6E" w14:paraId="331DE72C" w14:textId="77777777">
            <w:pPr>
              <w:spacing w:after="0" w:line="240" w:lineRule="auto"/>
              <w:ind w:left="162"/>
              <w:jc w:val="right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 w:themeColor="text1"/>
                <w:sz w:val="20"/>
                <w:szCs w:val="20"/>
              </w:rPr>
              <w:t>Somewhat unlikely</w:t>
            </w:r>
          </w:p>
        </w:tc>
        <w:tc>
          <w:tcPr>
            <w:tcW w:w="1178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tted" w:sz="6" w:space="0" w:color="auto"/>
            </w:tcBorders>
            <w:shd w:val="clear" w:color="auto" w:fill="D9D9D9" w:themeFill="background1" w:themeFillShade="D9"/>
            <w:vAlign w:val="center"/>
          </w:tcPr>
          <w:p w:rsidR="00195E70" w:rsidRPr="0028790E" w:rsidP="008A1D6E" w14:paraId="1D3A5855" w14:textId="77777777">
            <w:pPr>
              <w:spacing w:after="0" w:line="240" w:lineRule="auto"/>
              <w:jc w:val="center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 w:themeColor="text1"/>
                <w:sz w:val="20"/>
                <w:szCs w:val="20"/>
              </w:rPr>
              <w:t>[  ]</w:t>
            </w:r>
          </w:p>
        </w:tc>
        <w:tc>
          <w:tcPr>
            <w:tcW w:w="2438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</w:tcBorders>
            <w:vAlign w:val="center"/>
          </w:tcPr>
          <w:p w:rsidR="00195E70" w:rsidRPr="0028790E" w:rsidP="008A1D6E" w14:paraId="625B6415" w14:textId="77777777">
            <w:pPr>
              <w:spacing w:after="0" w:line="240" w:lineRule="auto"/>
              <w:ind w:left="252" w:hanging="252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b/>
                <w:bCs/>
                <w:caps/>
                <w:color w:val="000000" w:themeColor="text1"/>
                <w:sz w:val="20"/>
                <w:szCs w:val="20"/>
              </w:rPr>
              <w:t xml:space="preserve">&gt; CONTINUE </w:t>
            </w:r>
          </w:p>
        </w:tc>
      </w:tr>
      <w:tr w14:paraId="76B37F95" w14:textId="77777777" w:rsidTr="00DE496A">
        <w:tblPrEx>
          <w:tblW w:w="9360" w:type="dxa"/>
          <w:tblLayout w:type="fixed"/>
          <w:tblLook w:val="0000"/>
        </w:tblPrEx>
        <w:trPr>
          <w:trHeight w:val="160"/>
        </w:trPr>
        <w:tc>
          <w:tcPr>
            <w:tcW w:w="5744" w:type="dxa"/>
            <w:tcBorders>
              <w:top w:val="dotted" w:sz="6" w:space="0" w:color="auto"/>
              <w:bottom w:val="dotted" w:sz="6" w:space="0" w:color="auto"/>
              <w:right w:val="dotted" w:sz="6" w:space="0" w:color="auto"/>
            </w:tcBorders>
          </w:tcPr>
          <w:p w:rsidR="00195E70" w:rsidRPr="0028790E" w:rsidP="008A1D6E" w14:paraId="20DC178F" w14:textId="77777777">
            <w:pPr>
              <w:spacing w:after="0" w:line="240" w:lineRule="auto"/>
              <w:ind w:left="162"/>
              <w:jc w:val="right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 w:themeColor="text1"/>
                <w:sz w:val="20"/>
                <w:szCs w:val="20"/>
              </w:rPr>
              <w:t>Neither likely nor unlikely</w:t>
            </w:r>
          </w:p>
        </w:tc>
        <w:tc>
          <w:tcPr>
            <w:tcW w:w="1178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tted" w:sz="6" w:space="0" w:color="auto"/>
            </w:tcBorders>
            <w:shd w:val="clear" w:color="auto" w:fill="D9D9D9" w:themeFill="background1" w:themeFillShade="D9"/>
            <w:vAlign w:val="center"/>
          </w:tcPr>
          <w:p w:rsidR="00195E70" w:rsidRPr="0028790E" w:rsidP="008A1D6E" w14:paraId="368081D2" w14:textId="77777777">
            <w:pPr>
              <w:spacing w:after="0" w:line="240" w:lineRule="auto"/>
              <w:jc w:val="center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 w:themeColor="text1"/>
                <w:sz w:val="20"/>
                <w:szCs w:val="20"/>
              </w:rPr>
              <w:t>[  ]</w:t>
            </w:r>
          </w:p>
        </w:tc>
        <w:tc>
          <w:tcPr>
            <w:tcW w:w="2438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</w:tcBorders>
            <w:vAlign w:val="center"/>
          </w:tcPr>
          <w:p w:rsidR="00195E70" w:rsidRPr="0028790E" w:rsidP="008A1D6E" w14:paraId="7B0129F4" w14:textId="77777777">
            <w:pPr>
              <w:spacing w:after="0" w:line="240" w:lineRule="auto"/>
              <w:ind w:left="252" w:hanging="252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b/>
                <w:bCs/>
                <w:caps/>
                <w:color w:val="000000" w:themeColor="text1"/>
                <w:sz w:val="20"/>
                <w:szCs w:val="20"/>
              </w:rPr>
              <w:t xml:space="preserve">&gt; CONTINUE </w:t>
            </w:r>
          </w:p>
        </w:tc>
      </w:tr>
      <w:tr w14:paraId="7381841A" w14:textId="77777777" w:rsidTr="00DE496A">
        <w:tblPrEx>
          <w:tblW w:w="9360" w:type="dxa"/>
          <w:tblLayout w:type="fixed"/>
          <w:tblLook w:val="0000"/>
        </w:tblPrEx>
        <w:trPr>
          <w:trHeight w:val="169"/>
        </w:trPr>
        <w:tc>
          <w:tcPr>
            <w:tcW w:w="5744" w:type="dxa"/>
            <w:tcBorders>
              <w:top w:val="dotted" w:sz="6" w:space="0" w:color="auto"/>
              <w:bottom w:val="dotted" w:sz="6" w:space="0" w:color="auto"/>
              <w:right w:val="dotted" w:sz="6" w:space="0" w:color="auto"/>
            </w:tcBorders>
          </w:tcPr>
          <w:p w:rsidR="00195E70" w:rsidRPr="0028790E" w:rsidP="008A1D6E" w14:paraId="5F326067" w14:textId="77777777">
            <w:pPr>
              <w:spacing w:after="0" w:line="240" w:lineRule="auto"/>
              <w:ind w:left="162"/>
              <w:jc w:val="right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 w:themeColor="text1"/>
                <w:sz w:val="20"/>
                <w:szCs w:val="20"/>
              </w:rPr>
              <w:t>Somewhat likely</w:t>
            </w:r>
          </w:p>
        </w:tc>
        <w:tc>
          <w:tcPr>
            <w:tcW w:w="1178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tted" w:sz="6" w:space="0" w:color="auto"/>
            </w:tcBorders>
            <w:shd w:val="clear" w:color="auto" w:fill="D9D9D9" w:themeFill="background1" w:themeFillShade="D9"/>
            <w:vAlign w:val="center"/>
          </w:tcPr>
          <w:p w:rsidR="00195E70" w:rsidRPr="0028790E" w:rsidP="008A1D6E" w14:paraId="2AA93133" w14:textId="77777777">
            <w:pPr>
              <w:spacing w:after="0" w:line="240" w:lineRule="auto"/>
              <w:jc w:val="center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 w:themeColor="text1"/>
                <w:sz w:val="20"/>
                <w:szCs w:val="20"/>
              </w:rPr>
              <w:t>[  ]</w:t>
            </w:r>
          </w:p>
        </w:tc>
        <w:tc>
          <w:tcPr>
            <w:tcW w:w="2438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</w:tcBorders>
            <w:vAlign w:val="center"/>
          </w:tcPr>
          <w:p w:rsidR="00195E70" w:rsidRPr="0028790E" w:rsidP="008A1D6E" w14:paraId="37D14CF1" w14:textId="77777777">
            <w:pPr>
              <w:spacing w:after="0" w:line="240" w:lineRule="auto"/>
              <w:ind w:left="252" w:hanging="252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b/>
                <w:bCs/>
                <w:caps/>
                <w:color w:val="000000" w:themeColor="text1"/>
                <w:sz w:val="20"/>
                <w:szCs w:val="20"/>
              </w:rPr>
              <w:t>&gt; CONTINUE</w:t>
            </w:r>
          </w:p>
        </w:tc>
      </w:tr>
      <w:tr w14:paraId="224C13D9" w14:textId="77777777" w:rsidTr="00DE496A">
        <w:tblPrEx>
          <w:tblW w:w="9360" w:type="dxa"/>
          <w:tblLayout w:type="fixed"/>
          <w:tblLook w:val="0000"/>
        </w:tblPrEx>
        <w:trPr>
          <w:trHeight w:val="169"/>
        </w:trPr>
        <w:tc>
          <w:tcPr>
            <w:tcW w:w="5744" w:type="dxa"/>
            <w:tcBorders>
              <w:top w:val="dotted" w:sz="6" w:space="0" w:color="auto"/>
              <w:bottom w:val="dotted" w:sz="6" w:space="0" w:color="auto"/>
              <w:right w:val="dotted" w:sz="6" w:space="0" w:color="auto"/>
            </w:tcBorders>
          </w:tcPr>
          <w:p w:rsidR="00195E70" w:rsidRPr="0028790E" w:rsidP="008A1D6E" w14:paraId="4AB5CF62" w14:textId="77777777">
            <w:pPr>
              <w:spacing w:after="0" w:line="240" w:lineRule="auto"/>
              <w:ind w:left="162"/>
              <w:jc w:val="right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 w:themeColor="text1"/>
                <w:sz w:val="20"/>
                <w:szCs w:val="20"/>
              </w:rPr>
              <w:t>Very likely</w:t>
            </w:r>
          </w:p>
        </w:tc>
        <w:tc>
          <w:tcPr>
            <w:tcW w:w="1178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tted" w:sz="6" w:space="0" w:color="auto"/>
            </w:tcBorders>
            <w:shd w:val="clear" w:color="auto" w:fill="D9D9D9" w:themeFill="background1" w:themeFillShade="D9"/>
            <w:vAlign w:val="center"/>
          </w:tcPr>
          <w:p w:rsidR="00195E70" w:rsidRPr="0028790E" w:rsidP="008A1D6E" w14:paraId="3BE1B8D8" w14:textId="77777777">
            <w:pPr>
              <w:spacing w:after="0" w:line="240" w:lineRule="auto"/>
              <w:jc w:val="center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 w:themeColor="text1"/>
                <w:sz w:val="20"/>
                <w:szCs w:val="20"/>
              </w:rPr>
              <w:t>[  ]</w:t>
            </w:r>
          </w:p>
        </w:tc>
        <w:tc>
          <w:tcPr>
            <w:tcW w:w="2438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</w:tcBorders>
            <w:vAlign w:val="center"/>
          </w:tcPr>
          <w:p w:rsidR="00195E70" w:rsidRPr="0028790E" w:rsidP="008A1D6E" w14:paraId="5D7D12EE" w14:textId="77777777">
            <w:pPr>
              <w:spacing w:after="0" w:line="240" w:lineRule="auto"/>
              <w:ind w:left="252" w:hanging="252"/>
              <w:rPr>
                <w:rFonts w:eastAsia="Arial" w:cstheme="minorHAnsi"/>
                <w:color w:val="FF0000"/>
                <w:sz w:val="20"/>
                <w:szCs w:val="20"/>
              </w:rPr>
            </w:pPr>
            <w:r w:rsidRPr="0028790E">
              <w:rPr>
                <w:rFonts w:eastAsia="Arial" w:cstheme="minorHAnsi"/>
                <w:b/>
                <w:bCs/>
                <w:caps/>
                <w:color w:val="000000" w:themeColor="text1"/>
                <w:sz w:val="20"/>
                <w:szCs w:val="20"/>
              </w:rPr>
              <w:t>&gt; CONTINUE</w:t>
            </w:r>
          </w:p>
        </w:tc>
      </w:tr>
    </w:tbl>
    <w:p w:rsidR="00D12DC5" w:rsidRPr="0028790E" w:rsidP="00D12DC5" w14:paraId="1FB69EFD" w14:textId="230065A7">
      <w:pPr>
        <w:pStyle w:val="ListParagraph"/>
        <w:numPr>
          <w:ilvl w:val="0"/>
          <w:numId w:val="18"/>
        </w:numPr>
        <w:spacing w:before="160" w:after="0" w:line="240" w:lineRule="auto"/>
        <w:jc w:val="both"/>
        <w:rPr>
          <w:rFonts w:eastAsiaTheme="minorEastAsia" w:cstheme="minorHAnsi"/>
          <w:color w:val="000000" w:themeColor="text1"/>
          <w:sz w:val="20"/>
          <w:szCs w:val="20"/>
        </w:rPr>
      </w:pPr>
      <w:r>
        <w:rPr>
          <w:rFonts w:eastAsia="Arial" w:cstheme="minorHAnsi"/>
          <w:color w:val="000000" w:themeColor="text1"/>
          <w:sz w:val="20"/>
          <w:szCs w:val="20"/>
        </w:rPr>
        <w:t>How soon will get your child between 5 and 11 vaccinated for COVID</w:t>
      </w:r>
      <w:r w:rsidR="008B66D0">
        <w:rPr>
          <w:rFonts w:eastAsia="Arial" w:cstheme="minorHAnsi"/>
          <w:color w:val="000000" w:themeColor="text1"/>
          <w:sz w:val="20"/>
          <w:szCs w:val="20"/>
        </w:rPr>
        <w:t>-19</w:t>
      </w:r>
      <w:r w:rsidRPr="0028790E">
        <w:rPr>
          <w:rFonts w:eastAsia="Arial" w:cstheme="minorHAnsi"/>
          <w:color w:val="000000" w:themeColor="text1"/>
          <w:sz w:val="20"/>
          <w:szCs w:val="20"/>
        </w:rPr>
        <w:t xml:space="preserve">? </w:t>
      </w:r>
      <w:r w:rsidRPr="0028790E">
        <w:rPr>
          <w:rFonts w:eastAsia="Arial" w:cstheme="minorHAnsi"/>
          <w:color w:val="000000" w:themeColor="text1"/>
          <w:sz w:val="20"/>
          <w:szCs w:val="20"/>
          <w:highlight w:val="yellow"/>
        </w:rPr>
        <w:t>[</w:t>
      </w:r>
      <w:r w:rsidRPr="0028790E">
        <w:rPr>
          <w:rFonts w:eastAsia="Arial" w:cstheme="minorHAnsi"/>
          <w:b/>
          <w:bCs/>
          <w:color w:val="000000" w:themeColor="text1"/>
          <w:sz w:val="20"/>
          <w:szCs w:val="20"/>
          <w:highlight w:val="yellow"/>
        </w:rPr>
        <w:t>RECRUIT A MIX</w:t>
      </w:r>
      <w:r w:rsidRPr="0028790E">
        <w:rPr>
          <w:rFonts w:eastAsia="Arial" w:cstheme="minorHAnsi"/>
          <w:color w:val="000000" w:themeColor="text1"/>
          <w:sz w:val="20"/>
          <w:szCs w:val="20"/>
          <w:highlight w:val="yellow"/>
        </w:rPr>
        <w:t>]</w:t>
      </w:r>
    </w:p>
    <w:tbl>
      <w:tblPr>
        <w:tblW w:w="9360" w:type="dxa"/>
        <w:tblLayout w:type="fixed"/>
        <w:tblLook w:val="0000"/>
      </w:tblPr>
      <w:tblGrid>
        <w:gridCol w:w="5744"/>
        <w:gridCol w:w="1178"/>
        <w:gridCol w:w="2438"/>
      </w:tblGrid>
      <w:tr w14:paraId="10225EE6" w14:textId="77777777">
        <w:tblPrEx>
          <w:tblW w:w="9360" w:type="dxa"/>
          <w:tblLayout w:type="fixed"/>
          <w:tblLook w:val="0000"/>
        </w:tblPrEx>
        <w:trPr>
          <w:trHeight w:val="205"/>
        </w:trPr>
        <w:tc>
          <w:tcPr>
            <w:tcW w:w="5744" w:type="dxa"/>
            <w:tcBorders>
              <w:top w:val="dotted" w:sz="6" w:space="0" w:color="auto"/>
              <w:bottom w:val="dotted" w:sz="6" w:space="0" w:color="auto"/>
              <w:right w:val="dotted" w:sz="6" w:space="0" w:color="auto"/>
            </w:tcBorders>
          </w:tcPr>
          <w:p w:rsidR="00235544" w:rsidRPr="0028790E" w:rsidP="00235544" w14:paraId="3BFE0D21" w14:textId="296CDDB7">
            <w:pPr>
              <w:spacing w:after="0" w:line="240" w:lineRule="auto"/>
              <w:ind w:left="162"/>
              <w:jc w:val="right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>
              <w:rPr>
                <w:rFonts w:eastAsia="Arial" w:cstheme="minorHAnsi"/>
                <w:color w:val="000000" w:themeColor="text1"/>
                <w:sz w:val="20"/>
                <w:szCs w:val="20"/>
              </w:rPr>
              <w:t>In the next 3 months</w:t>
            </w:r>
          </w:p>
        </w:tc>
        <w:tc>
          <w:tcPr>
            <w:tcW w:w="1178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tted" w:sz="6" w:space="0" w:color="auto"/>
            </w:tcBorders>
            <w:shd w:val="clear" w:color="auto" w:fill="D9D9D9" w:themeFill="background1" w:themeFillShade="D9"/>
            <w:vAlign w:val="center"/>
          </w:tcPr>
          <w:p w:rsidR="00235544" w:rsidRPr="0028790E" w:rsidP="00235544" w14:paraId="1C4A6DD4" w14:textId="77777777">
            <w:pPr>
              <w:spacing w:after="0" w:line="240" w:lineRule="auto"/>
              <w:jc w:val="center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 w:themeColor="text1"/>
                <w:sz w:val="20"/>
                <w:szCs w:val="20"/>
              </w:rPr>
              <w:t>[  ]</w:t>
            </w:r>
          </w:p>
        </w:tc>
        <w:tc>
          <w:tcPr>
            <w:tcW w:w="2438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</w:tcBorders>
            <w:vAlign w:val="center"/>
          </w:tcPr>
          <w:p w:rsidR="00235544" w:rsidRPr="0028790E" w:rsidP="00235544" w14:paraId="6E641263" w14:textId="47728E84">
            <w:pPr>
              <w:spacing w:after="0" w:line="240" w:lineRule="auto"/>
              <w:rPr>
                <w:rFonts w:eastAsia="Arial" w:cstheme="minorHAnsi"/>
                <w:color w:val="FF0000"/>
                <w:sz w:val="20"/>
                <w:szCs w:val="20"/>
              </w:rPr>
            </w:pPr>
            <w:r w:rsidRPr="0028790E">
              <w:rPr>
                <w:rFonts w:eastAsia="Arial" w:cstheme="minorHAnsi"/>
                <w:b/>
                <w:bCs/>
                <w:caps/>
                <w:color w:val="000000" w:themeColor="text1"/>
                <w:sz w:val="20"/>
                <w:szCs w:val="20"/>
              </w:rPr>
              <w:t xml:space="preserve">&gt; CONTINUE </w:t>
            </w:r>
          </w:p>
        </w:tc>
      </w:tr>
      <w:tr w14:paraId="59E071EF" w14:textId="77777777">
        <w:tblPrEx>
          <w:tblW w:w="9360" w:type="dxa"/>
          <w:tblLayout w:type="fixed"/>
          <w:tblLook w:val="0000"/>
        </w:tblPrEx>
        <w:trPr>
          <w:trHeight w:val="142"/>
        </w:trPr>
        <w:tc>
          <w:tcPr>
            <w:tcW w:w="5744" w:type="dxa"/>
            <w:tcBorders>
              <w:top w:val="dotted" w:sz="6" w:space="0" w:color="auto"/>
              <w:bottom w:val="dotted" w:sz="6" w:space="0" w:color="auto"/>
              <w:right w:val="dotted" w:sz="6" w:space="0" w:color="auto"/>
            </w:tcBorders>
          </w:tcPr>
          <w:p w:rsidR="00D12DC5" w:rsidRPr="0028790E" w14:paraId="119F45A5" w14:textId="680DF3C8">
            <w:pPr>
              <w:spacing w:after="0" w:line="240" w:lineRule="auto"/>
              <w:ind w:left="162"/>
              <w:jc w:val="right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>
              <w:rPr>
                <w:rFonts w:eastAsia="Arial" w:cstheme="minorHAnsi"/>
                <w:color w:val="000000" w:themeColor="text1"/>
                <w:sz w:val="20"/>
                <w:szCs w:val="20"/>
              </w:rPr>
              <w:t xml:space="preserve">In </w:t>
            </w:r>
            <w:r w:rsidR="005C0EF3">
              <w:rPr>
                <w:rFonts w:eastAsia="Arial" w:cstheme="minorHAnsi"/>
                <w:color w:val="000000" w:themeColor="text1"/>
                <w:sz w:val="20"/>
                <w:szCs w:val="20"/>
              </w:rPr>
              <w:t>4-6 months</w:t>
            </w:r>
          </w:p>
        </w:tc>
        <w:tc>
          <w:tcPr>
            <w:tcW w:w="1178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tted" w:sz="6" w:space="0" w:color="auto"/>
            </w:tcBorders>
            <w:shd w:val="clear" w:color="auto" w:fill="D9D9D9" w:themeFill="background1" w:themeFillShade="D9"/>
            <w:vAlign w:val="center"/>
          </w:tcPr>
          <w:p w:rsidR="00D12DC5" w:rsidRPr="0028790E" w14:paraId="263F853D" w14:textId="77777777">
            <w:pPr>
              <w:spacing w:after="0" w:line="240" w:lineRule="auto"/>
              <w:jc w:val="center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 w:themeColor="text1"/>
                <w:sz w:val="20"/>
                <w:szCs w:val="20"/>
              </w:rPr>
              <w:t>[  ]</w:t>
            </w:r>
          </w:p>
        </w:tc>
        <w:tc>
          <w:tcPr>
            <w:tcW w:w="2438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</w:tcBorders>
            <w:vAlign w:val="center"/>
          </w:tcPr>
          <w:p w:rsidR="00D12DC5" w:rsidRPr="0028790E" w14:paraId="6DE734C6" w14:textId="77777777">
            <w:pPr>
              <w:spacing w:after="0" w:line="240" w:lineRule="auto"/>
              <w:ind w:left="252" w:hanging="252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b/>
                <w:bCs/>
                <w:caps/>
                <w:color w:val="000000" w:themeColor="text1"/>
                <w:sz w:val="20"/>
                <w:szCs w:val="20"/>
              </w:rPr>
              <w:t xml:space="preserve">&gt; CONTINUE </w:t>
            </w:r>
          </w:p>
        </w:tc>
      </w:tr>
      <w:tr w14:paraId="30B49EC0" w14:textId="77777777">
        <w:tblPrEx>
          <w:tblW w:w="9360" w:type="dxa"/>
          <w:tblLayout w:type="fixed"/>
          <w:tblLook w:val="0000"/>
        </w:tblPrEx>
        <w:trPr>
          <w:trHeight w:val="160"/>
        </w:trPr>
        <w:tc>
          <w:tcPr>
            <w:tcW w:w="5744" w:type="dxa"/>
            <w:tcBorders>
              <w:top w:val="dotted" w:sz="6" w:space="0" w:color="auto"/>
              <w:bottom w:val="dotted" w:sz="6" w:space="0" w:color="auto"/>
              <w:right w:val="dotted" w:sz="6" w:space="0" w:color="auto"/>
            </w:tcBorders>
          </w:tcPr>
          <w:p w:rsidR="00D12DC5" w:rsidRPr="0028790E" w14:paraId="127FCE25" w14:textId="47315231">
            <w:pPr>
              <w:spacing w:after="0" w:line="240" w:lineRule="auto"/>
              <w:ind w:left="162"/>
              <w:jc w:val="right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>
              <w:rPr>
                <w:rFonts w:eastAsia="Arial" w:cstheme="minorHAnsi"/>
                <w:color w:val="000000" w:themeColor="text1"/>
                <w:sz w:val="20"/>
                <w:szCs w:val="20"/>
              </w:rPr>
              <w:t xml:space="preserve">In </w:t>
            </w:r>
            <w:r w:rsidR="005C0EF3">
              <w:rPr>
                <w:rFonts w:eastAsia="Arial" w:cstheme="minorHAnsi"/>
                <w:color w:val="000000" w:themeColor="text1"/>
                <w:sz w:val="20"/>
                <w:szCs w:val="20"/>
              </w:rPr>
              <w:t>7</w:t>
            </w:r>
            <w:r w:rsidR="006E0204">
              <w:rPr>
                <w:rFonts w:eastAsia="Arial" w:cstheme="minorHAnsi"/>
                <w:color w:val="000000" w:themeColor="text1"/>
                <w:sz w:val="20"/>
                <w:szCs w:val="20"/>
              </w:rPr>
              <w:t>-</w:t>
            </w:r>
            <w:r w:rsidR="00C32167">
              <w:rPr>
                <w:rFonts w:eastAsia="Arial" w:cstheme="minorHAnsi"/>
                <w:color w:val="000000" w:themeColor="text1"/>
                <w:sz w:val="20"/>
                <w:szCs w:val="20"/>
              </w:rPr>
              <w:t>12 months</w:t>
            </w:r>
          </w:p>
        </w:tc>
        <w:tc>
          <w:tcPr>
            <w:tcW w:w="1178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tted" w:sz="6" w:space="0" w:color="auto"/>
            </w:tcBorders>
            <w:shd w:val="clear" w:color="auto" w:fill="D9D9D9" w:themeFill="background1" w:themeFillShade="D9"/>
            <w:vAlign w:val="center"/>
          </w:tcPr>
          <w:p w:rsidR="00D12DC5" w:rsidRPr="0028790E" w14:paraId="4C141FA2" w14:textId="77777777">
            <w:pPr>
              <w:spacing w:after="0" w:line="240" w:lineRule="auto"/>
              <w:jc w:val="center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 w:themeColor="text1"/>
                <w:sz w:val="20"/>
                <w:szCs w:val="20"/>
              </w:rPr>
              <w:t>[  ]</w:t>
            </w:r>
          </w:p>
        </w:tc>
        <w:tc>
          <w:tcPr>
            <w:tcW w:w="2438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</w:tcBorders>
            <w:vAlign w:val="center"/>
          </w:tcPr>
          <w:p w:rsidR="00D12DC5" w:rsidRPr="0028790E" w14:paraId="3B0E5A8D" w14:textId="77777777">
            <w:pPr>
              <w:spacing w:after="0" w:line="240" w:lineRule="auto"/>
              <w:ind w:left="252" w:hanging="252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b/>
                <w:bCs/>
                <w:caps/>
                <w:color w:val="000000" w:themeColor="text1"/>
                <w:sz w:val="20"/>
                <w:szCs w:val="20"/>
              </w:rPr>
              <w:t xml:space="preserve">&gt; CONTINUE </w:t>
            </w:r>
          </w:p>
        </w:tc>
      </w:tr>
      <w:tr w14:paraId="4D765948" w14:textId="77777777">
        <w:tblPrEx>
          <w:tblW w:w="9360" w:type="dxa"/>
          <w:tblLayout w:type="fixed"/>
          <w:tblLook w:val="0000"/>
        </w:tblPrEx>
        <w:trPr>
          <w:trHeight w:val="169"/>
        </w:trPr>
        <w:tc>
          <w:tcPr>
            <w:tcW w:w="5744" w:type="dxa"/>
            <w:tcBorders>
              <w:top w:val="dotted" w:sz="6" w:space="0" w:color="auto"/>
              <w:bottom w:val="dotted" w:sz="6" w:space="0" w:color="auto"/>
              <w:right w:val="dotted" w:sz="6" w:space="0" w:color="auto"/>
            </w:tcBorders>
          </w:tcPr>
          <w:p w:rsidR="00D12DC5" w:rsidRPr="0028790E" w14:paraId="1C3B0930" w14:textId="2DAE6097">
            <w:pPr>
              <w:spacing w:after="0" w:line="240" w:lineRule="auto"/>
              <w:ind w:left="162"/>
              <w:jc w:val="right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>
              <w:rPr>
                <w:rFonts w:eastAsia="Arial" w:cstheme="minorHAnsi"/>
                <w:color w:val="000000" w:themeColor="text1"/>
                <w:sz w:val="20"/>
                <w:szCs w:val="20"/>
              </w:rPr>
              <w:t xml:space="preserve"> In </w:t>
            </w:r>
            <w:r w:rsidR="00005131">
              <w:rPr>
                <w:rFonts w:eastAsia="Arial" w:cstheme="minorHAnsi"/>
                <w:color w:val="000000" w:themeColor="text1"/>
                <w:sz w:val="20"/>
                <w:szCs w:val="20"/>
              </w:rPr>
              <w:t>1-2 years</w:t>
            </w:r>
          </w:p>
        </w:tc>
        <w:tc>
          <w:tcPr>
            <w:tcW w:w="1178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tted" w:sz="6" w:space="0" w:color="auto"/>
            </w:tcBorders>
            <w:shd w:val="clear" w:color="auto" w:fill="D9D9D9" w:themeFill="background1" w:themeFillShade="D9"/>
            <w:vAlign w:val="center"/>
          </w:tcPr>
          <w:p w:rsidR="00D12DC5" w:rsidRPr="0028790E" w14:paraId="1FDC3D52" w14:textId="77777777">
            <w:pPr>
              <w:spacing w:after="0" w:line="240" w:lineRule="auto"/>
              <w:jc w:val="center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 w:themeColor="text1"/>
                <w:sz w:val="20"/>
                <w:szCs w:val="20"/>
              </w:rPr>
              <w:t>[  ]</w:t>
            </w:r>
          </w:p>
        </w:tc>
        <w:tc>
          <w:tcPr>
            <w:tcW w:w="2438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</w:tcBorders>
            <w:vAlign w:val="center"/>
          </w:tcPr>
          <w:p w:rsidR="00D12DC5" w:rsidRPr="0028790E" w14:paraId="5F29462F" w14:textId="77777777">
            <w:pPr>
              <w:spacing w:after="0" w:line="240" w:lineRule="auto"/>
              <w:ind w:left="252" w:hanging="252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b/>
                <w:bCs/>
                <w:caps/>
                <w:color w:val="000000" w:themeColor="text1"/>
                <w:sz w:val="20"/>
                <w:szCs w:val="20"/>
              </w:rPr>
              <w:t>&gt; CONTINUE</w:t>
            </w:r>
          </w:p>
        </w:tc>
      </w:tr>
      <w:tr w14:paraId="6EF1A819" w14:textId="77777777">
        <w:tblPrEx>
          <w:tblW w:w="9360" w:type="dxa"/>
          <w:tblLayout w:type="fixed"/>
          <w:tblLook w:val="0000"/>
        </w:tblPrEx>
        <w:trPr>
          <w:trHeight w:val="169"/>
        </w:trPr>
        <w:tc>
          <w:tcPr>
            <w:tcW w:w="5744" w:type="dxa"/>
            <w:tcBorders>
              <w:top w:val="dotted" w:sz="6" w:space="0" w:color="auto"/>
              <w:bottom w:val="dotted" w:sz="6" w:space="0" w:color="auto"/>
              <w:right w:val="dotted" w:sz="6" w:space="0" w:color="auto"/>
            </w:tcBorders>
          </w:tcPr>
          <w:p w:rsidR="00235544" w:rsidRPr="0028790E" w:rsidP="00235544" w14:paraId="504C01B0" w14:textId="20276029">
            <w:pPr>
              <w:spacing w:after="0" w:line="240" w:lineRule="auto"/>
              <w:ind w:left="162"/>
              <w:jc w:val="right"/>
              <w:rPr>
                <w:rFonts w:eastAsia="Arial"/>
                <w:color w:val="000000" w:themeColor="text1"/>
                <w:sz w:val="20"/>
                <w:szCs w:val="20"/>
              </w:rPr>
            </w:pPr>
            <w:r w:rsidRPr="3E43E5CF">
              <w:rPr>
                <w:rFonts w:eastAsia="Arial"/>
                <w:color w:val="000000" w:themeColor="text1"/>
                <w:sz w:val="20"/>
                <w:szCs w:val="20"/>
              </w:rPr>
              <w:t>More than 2 years</w:t>
            </w:r>
            <w:r w:rsidRPr="3E43E5CF">
              <w:rPr>
                <w:rFonts w:eastAsia="Arial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178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tted" w:sz="6" w:space="0" w:color="auto"/>
            </w:tcBorders>
            <w:shd w:val="clear" w:color="auto" w:fill="D9D9D9" w:themeFill="background1" w:themeFillShade="D9"/>
            <w:vAlign w:val="center"/>
          </w:tcPr>
          <w:p w:rsidR="00235544" w:rsidRPr="0028790E" w:rsidP="00235544" w14:paraId="0EE9914F" w14:textId="77777777">
            <w:pPr>
              <w:spacing w:after="0" w:line="240" w:lineRule="auto"/>
              <w:jc w:val="center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 w:themeColor="text1"/>
                <w:sz w:val="20"/>
                <w:szCs w:val="20"/>
              </w:rPr>
              <w:t>[  ]</w:t>
            </w:r>
          </w:p>
        </w:tc>
        <w:tc>
          <w:tcPr>
            <w:tcW w:w="2438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</w:tcBorders>
            <w:vAlign w:val="center"/>
          </w:tcPr>
          <w:p w:rsidR="00235544" w:rsidRPr="0028790E" w:rsidP="00235544" w14:paraId="31784B68" w14:textId="0FA1F3C8">
            <w:pPr>
              <w:spacing w:after="0" w:line="240" w:lineRule="auto"/>
              <w:ind w:left="252" w:hanging="252"/>
              <w:rPr>
                <w:rFonts w:eastAsia="Arial" w:cstheme="minorHAnsi"/>
                <w:color w:val="FF0000"/>
                <w:sz w:val="20"/>
                <w:szCs w:val="20"/>
              </w:rPr>
            </w:pPr>
            <w:r w:rsidRPr="0028790E">
              <w:rPr>
                <w:rFonts w:eastAsia="Arial" w:cstheme="minorHAnsi"/>
                <w:b/>
                <w:bCs/>
                <w:caps/>
                <w:color w:val="FF0000"/>
                <w:sz w:val="20"/>
                <w:szCs w:val="20"/>
              </w:rPr>
              <w:t>&gt; TERMINATE</w:t>
            </w:r>
          </w:p>
        </w:tc>
      </w:tr>
      <w:tr w14:paraId="346ADCB4" w14:textId="77777777">
        <w:tblPrEx>
          <w:tblW w:w="9360" w:type="dxa"/>
          <w:tblLayout w:type="fixed"/>
          <w:tblLook w:val="0000"/>
        </w:tblPrEx>
        <w:trPr>
          <w:trHeight w:val="169"/>
        </w:trPr>
        <w:tc>
          <w:tcPr>
            <w:tcW w:w="5744" w:type="dxa"/>
            <w:tcBorders>
              <w:top w:val="dotted" w:sz="6" w:space="0" w:color="auto"/>
              <w:bottom w:val="dotted" w:sz="6" w:space="0" w:color="auto"/>
              <w:right w:val="dotted" w:sz="6" w:space="0" w:color="auto"/>
            </w:tcBorders>
          </w:tcPr>
          <w:p w:rsidR="00042FE7" w:rsidRPr="3E43E5CF" w:rsidP="00042FE7" w14:paraId="6E9F2658" w14:textId="649988D1">
            <w:pPr>
              <w:spacing w:after="0" w:line="240" w:lineRule="auto"/>
              <w:ind w:left="162"/>
              <w:jc w:val="right"/>
              <w:rPr>
                <w:rFonts w:eastAsia="Arial"/>
                <w:color w:val="000000" w:themeColor="text1"/>
                <w:sz w:val="20"/>
                <w:szCs w:val="20"/>
              </w:rPr>
            </w:pPr>
            <w:r>
              <w:rPr>
                <w:rFonts w:eastAsia="Arial"/>
                <w:color w:val="000000" w:themeColor="text1"/>
                <w:sz w:val="20"/>
                <w:szCs w:val="20"/>
              </w:rPr>
              <w:t>I will never get them a COVID vaccine</w:t>
            </w:r>
          </w:p>
        </w:tc>
        <w:tc>
          <w:tcPr>
            <w:tcW w:w="1178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tted" w:sz="6" w:space="0" w:color="auto"/>
            </w:tcBorders>
            <w:shd w:val="clear" w:color="auto" w:fill="D9D9D9" w:themeFill="background1" w:themeFillShade="D9"/>
            <w:vAlign w:val="center"/>
          </w:tcPr>
          <w:p w:rsidR="00042FE7" w:rsidRPr="0028790E" w:rsidP="00042FE7" w14:paraId="6A8EEF68" w14:textId="2751DA81">
            <w:pPr>
              <w:spacing w:after="0" w:line="240" w:lineRule="auto"/>
              <w:jc w:val="center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 w:themeColor="text1"/>
                <w:sz w:val="20"/>
                <w:szCs w:val="20"/>
              </w:rPr>
              <w:t>[  ]</w:t>
            </w:r>
          </w:p>
        </w:tc>
        <w:tc>
          <w:tcPr>
            <w:tcW w:w="2438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</w:tcBorders>
            <w:vAlign w:val="center"/>
          </w:tcPr>
          <w:p w:rsidR="00042FE7" w:rsidRPr="0028790E" w:rsidP="00042FE7" w14:paraId="08836949" w14:textId="0A383C24">
            <w:pPr>
              <w:spacing w:after="0" w:line="240" w:lineRule="auto"/>
              <w:ind w:left="252" w:hanging="252"/>
              <w:rPr>
                <w:rFonts w:eastAsia="Arial" w:cstheme="minorHAnsi"/>
                <w:b/>
                <w:bCs/>
                <w:caps/>
                <w:color w:val="FF0000"/>
                <w:sz w:val="20"/>
                <w:szCs w:val="20"/>
              </w:rPr>
            </w:pPr>
            <w:r w:rsidRPr="0028790E">
              <w:rPr>
                <w:rFonts w:eastAsia="Arial" w:cstheme="minorHAnsi"/>
                <w:b/>
                <w:bCs/>
                <w:caps/>
                <w:color w:val="FF0000"/>
                <w:sz w:val="20"/>
                <w:szCs w:val="20"/>
              </w:rPr>
              <w:t>&gt; TERMINATE</w:t>
            </w:r>
          </w:p>
        </w:tc>
      </w:tr>
    </w:tbl>
    <w:p w:rsidR="00CD1D5F" w:rsidP="00422901" w14:paraId="35F48944" w14:textId="7777777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sz w:val="18"/>
          <w:szCs w:val="18"/>
          <w:highlight w:val="yellow"/>
        </w:rPr>
      </w:pPr>
    </w:p>
    <w:p w:rsidR="00422901" w:rsidRPr="001333E2" w:rsidP="00422901" w14:paraId="4F0FE262" w14:textId="52FFAF4A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1333E2">
        <w:rPr>
          <w:rFonts w:eastAsia="Times New Roman" w:cstheme="minorHAnsi"/>
          <w:color w:val="000000"/>
          <w:sz w:val="20"/>
          <w:szCs w:val="20"/>
          <w:highlight w:val="yellow"/>
        </w:rPr>
        <w:t>[For grouping participants by</w:t>
      </w:r>
      <w:r w:rsidRPr="001333E2" w:rsidR="00A8166A">
        <w:rPr>
          <w:rFonts w:eastAsia="Times New Roman" w:cstheme="minorHAnsi"/>
          <w:color w:val="000000"/>
          <w:sz w:val="20"/>
          <w:szCs w:val="20"/>
          <w:highlight w:val="yellow"/>
        </w:rPr>
        <w:t xml:space="preserve"> </w:t>
      </w:r>
      <w:r w:rsidRPr="001333E2" w:rsidR="00C051F2">
        <w:rPr>
          <w:rFonts w:eastAsia="Times New Roman" w:cstheme="minorHAnsi"/>
          <w:color w:val="000000"/>
          <w:sz w:val="20"/>
          <w:szCs w:val="20"/>
          <w:highlight w:val="yellow"/>
        </w:rPr>
        <w:t xml:space="preserve">when </w:t>
      </w:r>
      <w:r w:rsidRPr="001333E2">
        <w:rPr>
          <w:rFonts w:eastAsia="Times New Roman" w:cstheme="minorHAnsi"/>
          <w:color w:val="000000"/>
          <w:sz w:val="20"/>
          <w:szCs w:val="20"/>
          <w:highlight w:val="yellow"/>
        </w:rPr>
        <w:t>they</w:t>
      </w:r>
      <w:r w:rsidRPr="001333E2" w:rsidR="00C051F2">
        <w:rPr>
          <w:rFonts w:eastAsia="Times New Roman" w:cstheme="minorHAnsi"/>
          <w:color w:val="000000"/>
          <w:sz w:val="20"/>
          <w:szCs w:val="20"/>
          <w:highlight w:val="yellow"/>
        </w:rPr>
        <w:t xml:space="preserve"> plan to vaccinate</w:t>
      </w:r>
      <w:r w:rsidRPr="001333E2">
        <w:rPr>
          <w:rFonts w:eastAsia="Times New Roman" w:cstheme="minorHAnsi"/>
          <w:color w:val="000000"/>
          <w:sz w:val="20"/>
          <w:szCs w:val="20"/>
          <w:highlight w:val="yellow"/>
        </w:rPr>
        <w:t xml:space="preserve"> their children</w:t>
      </w:r>
      <w:r w:rsidRPr="001333E2" w:rsidR="00C051F2">
        <w:rPr>
          <w:rFonts w:eastAsia="Times New Roman" w:cstheme="minorHAnsi"/>
          <w:color w:val="000000"/>
          <w:sz w:val="20"/>
          <w:szCs w:val="20"/>
          <w:highlight w:val="yellow"/>
        </w:rPr>
        <w:t>:</w:t>
      </w:r>
    </w:p>
    <w:p w:rsidR="00422901" w:rsidRPr="001333E2" w:rsidP="001333E2" w14:paraId="3287557A" w14:textId="59E661E4">
      <w:pPr>
        <w:spacing w:after="0" w:line="240" w:lineRule="auto"/>
        <w:ind w:firstLine="360"/>
        <w:jc w:val="both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1333E2">
        <w:rPr>
          <w:rFonts w:eastAsia="Times New Roman" w:cstheme="minorHAnsi"/>
          <w:b/>
          <w:bCs/>
          <w:color w:val="000000"/>
          <w:sz w:val="20"/>
          <w:szCs w:val="20"/>
          <w:highlight w:val="yellow"/>
        </w:rPr>
        <w:t>Vaccinate within the next 6 months</w:t>
      </w:r>
      <w:r w:rsidRPr="001333E2">
        <w:rPr>
          <w:rFonts w:eastAsia="Times New Roman" w:cstheme="minorHAnsi"/>
          <w:color w:val="000000"/>
          <w:sz w:val="20"/>
          <w:szCs w:val="20"/>
          <w:highlight w:val="yellow"/>
        </w:rPr>
        <w:t xml:space="preserve"> if 17 = </w:t>
      </w:r>
      <w:r w:rsidRPr="001333E2">
        <w:rPr>
          <w:rFonts w:eastAsia="Times New Roman" w:cstheme="minorHAnsi"/>
          <w:color w:val="000000"/>
          <w:sz w:val="20"/>
          <w:szCs w:val="20"/>
          <w:highlight w:val="yellow"/>
        </w:rPr>
        <w:t>In the next 3 months</w:t>
      </w:r>
      <w:r w:rsidRPr="001333E2" w:rsidR="00CD1D5F">
        <w:rPr>
          <w:rFonts w:eastAsia="Times New Roman" w:cstheme="minorHAnsi"/>
          <w:color w:val="000000"/>
          <w:sz w:val="20"/>
          <w:szCs w:val="20"/>
          <w:highlight w:val="yellow"/>
        </w:rPr>
        <w:t xml:space="preserve"> or</w:t>
      </w:r>
      <w:r w:rsidRPr="001333E2">
        <w:rPr>
          <w:rFonts w:eastAsia="Times New Roman" w:cstheme="minorHAnsi"/>
          <w:color w:val="000000"/>
          <w:sz w:val="20"/>
          <w:szCs w:val="20"/>
          <w:highlight w:val="yellow"/>
        </w:rPr>
        <w:t xml:space="preserve"> 4-6 months</w:t>
      </w:r>
    </w:p>
    <w:p w:rsidR="004C5382" w:rsidRPr="001333E2" w:rsidP="001333E2" w14:paraId="30543A16" w14:textId="362CC8C1">
      <w:pPr>
        <w:spacing w:after="0" w:line="240" w:lineRule="auto"/>
        <w:ind w:firstLine="360"/>
        <w:jc w:val="both"/>
        <w:textAlignment w:val="baseline"/>
        <w:rPr>
          <w:rFonts w:eastAsia="Times New Roman" w:cstheme="minorHAnsi"/>
          <w:color w:val="000000"/>
          <w:sz w:val="20"/>
          <w:szCs w:val="20"/>
          <w:highlight w:val="yellow"/>
        </w:rPr>
      </w:pPr>
      <w:r w:rsidRPr="001333E2">
        <w:rPr>
          <w:rFonts w:eastAsia="Times New Roman" w:cstheme="minorHAnsi"/>
          <w:b/>
          <w:bCs/>
          <w:color w:val="000000"/>
          <w:sz w:val="20"/>
          <w:szCs w:val="20"/>
          <w:highlight w:val="yellow"/>
        </w:rPr>
        <w:t>Will wait more than 6 months</w:t>
      </w:r>
      <w:r w:rsidRPr="001333E2">
        <w:rPr>
          <w:rFonts w:eastAsia="Times New Roman" w:cstheme="minorHAnsi"/>
          <w:color w:val="000000"/>
          <w:sz w:val="20"/>
          <w:szCs w:val="20"/>
          <w:highlight w:val="yellow"/>
        </w:rPr>
        <w:t xml:space="preserve"> if 17 = </w:t>
      </w:r>
      <w:r w:rsidRPr="001333E2" w:rsidR="00422901">
        <w:rPr>
          <w:rFonts w:eastAsia="Times New Roman" w:cstheme="minorHAnsi"/>
          <w:color w:val="000000"/>
          <w:sz w:val="20"/>
          <w:szCs w:val="20"/>
          <w:highlight w:val="yellow"/>
        </w:rPr>
        <w:t>7-12 months</w:t>
      </w:r>
      <w:r w:rsidRPr="001333E2" w:rsidR="00CD1D5F">
        <w:rPr>
          <w:rFonts w:eastAsia="Times New Roman" w:cstheme="minorHAnsi"/>
          <w:color w:val="000000"/>
          <w:sz w:val="20"/>
          <w:szCs w:val="20"/>
          <w:highlight w:val="yellow"/>
        </w:rPr>
        <w:t xml:space="preserve"> or</w:t>
      </w:r>
      <w:r w:rsidRPr="001333E2" w:rsidR="00422901">
        <w:rPr>
          <w:rFonts w:eastAsia="Times New Roman" w:cstheme="minorHAnsi"/>
          <w:color w:val="000000"/>
          <w:sz w:val="20"/>
          <w:szCs w:val="20"/>
          <w:highlight w:val="yellow"/>
        </w:rPr>
        <w:t xml:space="preserve"> 1-2 years]</w:t>
      </w:r>
    </w:p>
    <w:p w:rsidR="0057513B" w:rsidRPr="0028790E" w:rsidP="000722A6" w14:paraId="53041E6C" w14:textId="66A3ADED">
      <w:pPr>
        <w:pStyle w:val="ListParagraph"/>
        <w:numPr>
          <w:ilvl w:val="0"/>
          <w:numId w:val="18"/>
        </w:numPr>
        <w:spacing w:before="160" w:after="0" w:line="240" w:lineRule="auto"/>
        <w:jc w:val="both"/>
        <w:textAlignment w:val="baseline"/>
        <w:rPr>
          <w:rFonts w:eastAsia="Times New Roman" w:cstheme="minorHAnsi"/>
          <w:color w:val="000000"/>
          <w:sz w:val="18"/>
          <w:szCs w:val="18"/>
        </w:rPr>
      </w:pPr>
      <w:r w:rsidRPr="0028790E">
        <w:rPr>
          <w:rFonts w:eastAsia="Times New Roman" w:cstheme="minorHAnsi"/>
          <w:color w:val="000000"/>
          <w:sz w:val="20"/>
          <w:szCs w:val="20"/>
        </w:rPr>
        <w:t xml:space="preserve">Are you of </w:t>
      </w:r>
      <w:r w:rsidRPr="0028790E">
        <w:rPr>
          <w:rFonts w:eastAsia="Times New Roman" w:cstheme="minorHAnsi"/>
          <w:color w:val="auto"/>
          <w:sz w:val="20"/>
          <w:szCs w:val="20"/>
        </w:rPr>
        <w:t>Hispanic</w:t>
      </w:r>
      <w:r w:rsidRPr="0028790E">
        <w:rPr>
          <w:rFonts w:eastAsia="Times New Roman" w:cstheme="minorHAnsi"/>
          <w:color w:val="000000"/>
          <w:sz w:val="20"/>
          <w:szCs w:val="20"/>
        </w:rPr>
        <w:t>, Latino, or Spanish origin? </w:t>
      </w:r>
    </w:p>
    <w:tbl>
      <w:tblPr>
        <w:tblW w:w="936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/>
      </w:tblPr>
      <w:tblGrid>
        <w:gridCol w:w="5750"/>
        <w:gridCol w:w="1176"/>
        <w:gridCol w:w="2434"/>
      </w:tblGrid>
      <w:tr w14:paraId="3A1C706E" w14:textId="77777777" w:rsidTr="00797A93">
        <w:tblPrEx>
          <w:tblW w:w="9360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left w:w="0" w:type="dxa"/>
            <w:right w:w="0" w:type="dxa"/>
          </w:tblCellMar>
          <w:tblLook w:val="04A0"/>
        </w:tblPrEx>
        <w:trPr>
          <w:trHeight w:val="169"/>
        </w:trPr>
        <w:tc>
          <w:tcPr>
            <w:tcW w:w="52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8A1D6E" w14:paraId="600FFB6F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Yes </w:t>
            </w:r>
          </w:p>
        </w:tc>
        <w:tc>
          <w:tcPr>
            <w:tcW w:w="10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57513B" w:rsidRPr="0028790E" w:rsidP="008A1D6E" w14:paraId="602DC83C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576789C0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1BA2FB3A" w14:textId="77777777" w:rsidTr="00797A93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65"/>
        </w:trPr>
        <w:tc>
          <w:tcPr>
            <w:tcW w:w="52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8A1D6E" w14:paraId="7011F217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No </w:t>
            </w:r>
          </w:p>
        </w:tc>
        <w:tc>
          <w:tcPr>
            <w:tcW w:w="10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57513B" w:rsidRPr="0028790E" w:rsidP="008A1D6E" w14:paraId="7B815D27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nil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2CDFAAAA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</w:tbl>
    <w:p w:rsidR="0057513B" w:rsidRPr="0028790E" w:rsidP="008A1D6E" w14:paraId="6927DD7D" w14:textId="4E6001CA">
      <w:pPr>
        <w:pStyle w:val="ListParagraph"/>
        <w:numPr>
          <w:ilvl w:val="0"/>
          <w:numId w:val="18"/>
        </w:numPr>
        <w:spacing w:before="160" w:after="0" w:line="240" w:lineRule="auto"/>
        <w:textAlignment w:val="baseline"/>
        <w:rPr>
          <w:rFonts w:eastAsia="Times New Roman" w:cstheme="minorHAnsi"/>
          <w:color w:val="000000"/>
          <w:sz w:val="18"/>
          <w:szCs w:val="18"/>
        </w:rPr>
      </w:pPr>
      <w:r w:rsidRPr="0028790E">
        <w:rPr>
          <w:rFonts w:eastAsia="Times New Roman" w:cstheme="minorHAnsi"/>
          <w:color w:val="auto"/>
          <w:sz w:val="20"/>
          <w:szCs w:val="20"/>
        </w:rPr>
        <w:t>What is your race? Please select all that apply. </w:t>
      </w:r>
    </w:p>
    <w:tbl>
      <w:tblPr>
        <w:tblW w:w="936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/>
      </w:tblPr>
      <w:tblGrid>
        <w:gridCol w:w="5750"/>
        <w:gridCol w:w="1176"/>
        <w:gridCol w:w="2434"/>
      </w:tblGrid>
      <w:tr w14:paraId="5B1BE089" w14:textId="77777777" w:rsidTr="00797A93">
        <w:tblPrEx>
          <w:tblW w:w="9360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left w:w="0" w:type="dxa"/>
            <w:right w:w="0" w:type="dxa"/>
          </w:tblCellMar>
          <w:tblLook w:val="04A0"/>
        </w:tblPrEx>
        <w:trPr>
          <w:trHeight w:val="79"/>
        </w:trPr>
        <w:tc>
          <w:tcPr>
            <w:tcW w:w="52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8A1D6E" w14:paraId="310DAD87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American Indian or Alaska Native </w:t>
            </w:r>
          </w:p>
        </w:tc>
        <w:tc>
          <w:tcPr>
            <w:tcW w:w="10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57513B" w:rsidRPr="0028790E" w:rsidP="008A1D6E" w14:paraId="74C6E8EF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nil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0DE31150" w14:textId="77777777">
            <w:pPr>
              <w:spacing w:after="0" w:line="240" w:lineRule="auto"/>
              <w:ind w:left="240" w:hanging="240"/>
              <w:jc w:val="both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02A5B0A5" w14:textId="77777777" w:rsidTr="00797A93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205"/>
        </w:trPr>
        <w:tc>
          <w:tcPr>
            <w:tcW w:w="52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</w:tcPr>
          <w:p w:rsidR="00F1276A" w:rsidRPr="0028790E" w:rsidP="008A1D6E" w14:paraId="70925279" w14:textId="0596D195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Asian</w:t>
            </w:r>
          </w:p>
        </w:tc>
        <w:tc>
          <w:tcPr>
            <w:tcW w:w="10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</w:tcPr>
          <w:p w:rsidR="00F1276A" w:rsidRPr="0028790E" w:rsidP="008A1D6E" w14:paraId="3872D1A3" w14:textId="70B12001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nil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</w:tcPr>
          <w:p w:rsidR="00F1276A" w:rsidRPr="0028790E" w:rsidP="008A1D6E" w14:paraId="27E1206D" w14:textId="5625C9B6">
            <w:pPr>
              <w:spacing w:after="0" w:line="240" w:lineRule="auto"/>
              <w:ind w:left="240" w:hanging="240"/>
              <w:jc w:val="both"/>
              <w:textAlignment w:val="baseline"/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63810BA9" w14:textId="77777777" w:rsidTr="00797A93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214"/>
        </w:trPr>
        <w:tc>
          <w:tcPr>
            <w:tcW w:w="52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</w:tcPr>
          <w:p w:rsidR="00F1276A" w:rsidRPr="0028790E" w:rsidP="008A1D6E" w14:paraId="7D04F13D" w14:textId="01D85895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Black or African American </w:t>
            </w:r>
          </w:p>
        </w:tc>
        <w:tc>
          <w:tcPr>
            <w:tcW w:w="10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</w:tcPr>
          <w:p w:rsidR="00F1276A" w:rsidRPr="0028790E" w:rsidP="008A1D6E" w14:paraId="41A7B5A2" w14:textId="63CB0D51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nil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</w:tcPr>
          <w:p w:rsidR="00F1276A" w:rsidRPr="0028790E" w:rsidP="008A1D6E" w14:paraId="59EFE716" w14:textId="7FCAB750">
            <w:pPr>
              <w:spacing w:after="0" w:line="240" w:lineRule="auto"/>
              <w:ind w:left="240" w:hanging="240"/>
              <w:jc w:val="both"/>
              <w:textAlignment w:val="baseline"/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5ADF76E4" w14:textId="77777777" w:rsidTr="00797A93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160"/>
        </w:trPr>
        <w:tc>
          <w:tcPr>
            <w:tcW w:w="52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</w:tcPr>
          <w:p w:rsidR="00F1276A" w:rsidRPr="0028790E" w:rsidP="008A1D6E" w14:paraId="60BBBBD0" w14:textId="701D42B5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sz w:val="20"/>
                <w:szCs w:val="20"/>
              </w:rPr>
              <w:t xml:space="preserve">Native Hawaiian and Other Pacific Islander </w:t>
            </w:r>
          </w:p>
        </w:tc>
        <w:tc>
          <w:tcPr>
            <w:tcW w:w="10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</w:tcPr>
          <w:p w:rsidR="00F1276A" w:rsidRPr="0028790E" w:rsidP="008A1D6E" w14:paraId="1D20FF45" w14:textId="4A78FBF0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sz w:val="20"/>
                <w:szCs w:val="20"/>
              </w:rPr>
              <w:t>[  ]</w:t>
            </w:r>
          </w:p>
        </w:tc>
        <w:tc>
          <w:tcPr>
            <w:tcW w:w="2235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</w:tcPr>
          <w:p w:rsidR="00F1276A" w:rsidRPr="0028790E" w:rsidP="008A1D6E" w14:paraId="15EDB257" w14:textId="50AA0D80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</w:p>
        </w:tc>
      </w:tr>
      <w:tr w14:paraId="7B828502" w14:textId="77777777" w:rsidTr="00797A93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97"/>
        </w:trPr>
        <w:tc>
          <w:tcPr>
            <w:tcW w:w="52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</w:tcPr>
          <w:p w:rsidR="00F1276A" w:rsidRPr="0028790E" w:rsidP="008A1D6E" w14:paraId="0D732020" w14:textId="1BE70983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sz w:val="20"/>
                <w:szCs w:val="20"/>
              </w:rPr>
              <w:t>White/</w:t>
            </w:r>
            <w:r w:rsidRPr="0028790E" w:rsidR="007F669B">
              <w:rPr>
                <w:rFonts w:eastAsia="Times New Roman" w:cstheme="minorHAnsi"/>
                <w:sz w:val="20"/>
                <w:szCs w:val="20"/>
              </w:rPr>
              <w:t>Caucasian</w:t>
            </w:r>
          </w:p>
        </w:tc>
        <w:tc>
          <w:tcPr>
            <w:tcW w:w="10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</w:tcPr>
          <w:p w:rsidR="00F1276A" w:rsidRPr="0028790E" w:rsidP="008A1D6E" w14:paraId="14A42AF1" w14:textId="73C42F38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sz w:val="20"/>
                <w:szCs w:val="20"/>
              </w:rPr>
              <w:t>[  ]</w:t>
            </w:r>
          </w:p>
        </w:tc>
        <w:tc>
          <w:tcPr>
            <w:tcW w:w="2235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</w:tcPr>
          <w:p w:rsidR="00F1276A" w:rsidRPr="0028790E" w:rsidP="008A1D6E" w14:paraId="791025AE" w14:textId="16544519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</w:p>
        </w:tc>
      </w:tr>
      <w:tr w14:paraId="047EA3E8" w14:textId="77777777" w:rsidTr="00797A93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115"/>
        </w:trPr>
        <w:tc>
          <w:tcPr>
            <w:tcW w:w="52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</w:tcPr>
          <w:p w:rsidR="00F1276A" w:rsidRPr="0028790E" w:rsidP="008A1D6E" w14:paraId="0EE26CB4" w14:textId="024E0389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sz w:val="20"/>
                <w:szCs w:val="20"/>
              </w:rPr>
              <w:t>Prefer not t</w:t>
            </w:r>
            <w:r w:rsidR="009730A4">
              <w:rPr>
                <w:rFonts w:eastAsia="Times New Roman" w:cstheme="minorHAnsi"/>
                <w:sz w:val="20"/>
                <w:szCs w:val="20"/>
              </w:rPr>
              <w:t>o</w:t>
            </w:r>
            <w:r w:rsidRPr="0028790E">
              <w:rPr>
                <w:rFonts w:eastAsia="Times New Roman" w:cstheme="minorHAnsi"/>
                <w:sz w:val="20"/>
                <w:szCs w:val="20"/>
              </w:rPr>
              <w:t xml:space="preserve"> say/Refuse to answer </w:t>
            </w:r>
          </w:p>
        </w:tc>
        <w:tc>
          <w:tcPr>
            <w:tcW w:w="10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</w:tcPr>
          <w:p w:rsidR="00F1276A" w:rsidRPr="0028790E" w:rsidP="008A1D6E" w14:paraId="1F70F4B5" w14:textId="485B7264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sz w:val="20"/>
                <w:szCs w:val="20"/>
              </w:rPr>
              <w:t>[  ]</w:t>
            </w:r>
          </w:p>
        </w:tc>
        <w:tc>
          <w:tcPr>
            <w:tcW w:w="2235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</w:tcPr>
          <w:p w:rsidR="00F1276A" w:rsidRPr="0028790E" w:rsidP="008A1D6E" w14:paraId="4B6889E3" w14:textId="2D9503A1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</w:p>
        </w:tc>
      </w:tr>
    </w:tbl>
    <w:p w:rsidR="0057513B" w:rsidRPr="0028790E" w:rsidP="008A1D6E" w14:paraId="3B132855" w14:textId="6EC237FE">
      <w:pPr>
        <w:pStyle w:val="ListParagraph"/>
        <w:numPr>
          <w:ilvl w:val="0"/>
          <w:numId w:val="18"/>
        </w:numPr>
        <w:spacing w:before="160" w:after="0" w:line="240" w:lineRule="auto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28790E">
        <w:rPr>
          <w:rFonts w:eastAsia="Times New Roman" w:cstheme="minorHAnsi"/>
          <w:color w:val="auto"/>
          <w:sz w:val="20"/>
          <w:szCs w:val="20"/>
        </w:rPr>
        <w:t>In what city and state do you live?    </w:t>
      </w:r>
    </w:p>
    <w:p w:rsidR="0057513B" w:rsidRPr="0028790E" w:rsidP="008A1D6E" w14:paraId="68FF1546" w14:textId="77777777">
      <w:pPr>
        <w:spacing w:after="0" w:line="240" w:lineRule="auto"/>
        <w:ind w:left="450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28790E">
        <w:rPr>
          <w:rFonts w:eastAsia="Times New Roman" w:cstheme="minorHAnsi"/>
          <w:color w:val="auto"/>
          <w:sz w:val="20"/>
          <w:szCs w:val="20"/>
        </w:rPr>
        <w:t>CITY: ________________       STATE:_____________________ </w:t>
      </w:r>
    </w:p>
    <w:p w:rsidR="006C1FE3" w:rsidRPr="0028790E" w:rsidP="008A1D6E" w14:paraId="2BB93FD7" w14:textId="717BCB6B">
      <w:pPr>
        <w:spacing w:after="0" w:line="240" w:lineRule="auto"/>
        <w:textAlignment w:val="baseline"/>
        <w:rPr>
          <w:rFonts w:eastAsia="Times New Roman" w:cstheme="minorHAnsi"/>
          <w:color w:val="auto"/>
          <w:sz w:val="20"/>
          <w:szCs w:val="20"/>
        </w:rPr>
      </w:pPr>
      <w:r w:rsidRPr="0028790E">
        <w:rPr>
          <w:rFonts w:eastAsia="Times New Roman" w:cstheme="minorHAnsi"/>
          <w:b/>
          <w:bCs/>
          <w:color w:val="auto"/>
          <w:sz w:val="20"/>
          <w:szCs w:val="20"/>
          <w:shd w:val="clear" w:color="auto" w:fill="FFFF00"/>
        </w:rPr>
        <w:t>Note to recruitment: Recruit a mix of locations.</w:t>
      </w:r>
      <w:r w:rsidRPr="0028790E">
        <w:rPr>
          <w:rFonts w:eastAsia="Times New Roman" w:cstheme="minorHAnsi"/>
          <w:color w:val="auto"/>
          <w:sz w:val="20"/>
          <w:szCs w:val="20"/>
        </w:rPr>
        <w:t> </w:t>
      </w:r>
    </w:p>
    <w:p w:rsidR="0057513B" w:rsidRPr="0028790E" w:rsidP="008A1D6E" w14:paraId="6309C180" w14:textId="44DF0845">
      <w:pPr>
        <w:pStyle w:val="ListParagraph"/>
        <w:numPr>
          <w:ilvl w:val="0"/>
          <w:numId w:val="18"/>
        </w:numPr>
        <w:spacing w:before="160" w:after="0" w:line="240" w:lineRule="auto"/>
        <w:textAlignment w:val="baseline"/>
        <w:rPr>
          <w:rFonts w:eastAsia="Times New Roman"/>
          <w:color w:val="000000"/>
          <w:sz w:val="20"/>
          <w:szCs w:val="20"/>
        </w:rPr>
      </w:pPr>
      <w:r w:rsidRPr="3E43E5CF">
        <w:rPr>
          <w:rFonts w:eastAsia="Times New Roman"/>
          <w:color w:val="auto"/>
          <w:sz w:val="20"/>
          <w:szCs w:val="20"/>
        </w:rPr>
        <w:t>What is the highest level of school you have completed? </w:t>
      </w:r>
      <w:r w:rsidRPr="3E43E5CF">
        <w:rPr>
          <w:rFonts w:eastAsia="Times New Roman"/>
          <w:color w:val="auto"/>
          <w:sz w:val="20"/>
          <w:szCs w:val="20"/>
          <w:shd w:val="clear" w:color="auto" w:fill="FFFF00"/>
        </w:rPr>
        <w:t>[</w:t>
      </w:r>
      <w:r w:rsidRPr="0BF49EBD">
        <w:rPr>
          <w:rFonts w:eastAsia="Times New Roman"/>
          <w:b/>
          <w:bCs/>
          <w:color w:val="auto"/>
          <w:sz w:val="20"/>
          <w:szCs w:val="20"/>
          <w:shd w:val="clear" w:color="auto" w:fill="FFFF00"/>
        </w:rPr>
        <w:t>RECRUIT A MIX</w:t>
      </w:r>
      <w:r w:rsidRPr="0BF49EBD" w:rsidR="00D174D1">
        <w:rPr>
          <w:rFonts w:eastAsia="Times New Roman"/>
          <w:b/>
          <w:bCs/>
          <w:color w:val="auto"/>
          <w:sz w:val="20"/>
          <w:szCs w:val="20"/>
          <w:shd w:val="clear" w:color="auto" w:fill="FFFF00"/>
        </w:rPr>
        <w:t>.</w:t>
      </w:r>
      <w:r w:rsidRPr="0BF49EBD" w:rsidR="007240CB">
        <w:rPr>
          <w:rFonts w:eastAsia="Times New Roman"/>
          <w:b/>
          <w:bCs/>
          <w:color w:val="auto"/>
          <w:sz w:val="20"/>
          <w:szCs w:val="20"/>
          <w:shd w:val="clear" w:color="auto" w:fill="FFFF00"/>
        </w:rPr>
        <w:t xml:space="preserve"> ENSURE A ROBUST REPRESENTATION OF PARTICIPANTS BELOW A </w:t>
      </w:r>
      <w:r w:rsidRPr="0BF49EBD" w:rsidR="00FD63C9">
        <w:rPr>
          <w:rFonts w:eastAsia="Times New Roman"/>
          <w:b/>
          <w:bCs/>
          <w:color w:val="auto"/>
          <w:sz w:val="20"/>
          <w:szCs w:val="20"/>
          <w:shd w:val="clear" w:color="auto" w:fill="FFFF00"/>
        </w:rPr>
        <w:t>BACHELOR’S</w:t>
      </w:r>
      <w:r w:rsidRPr="0BF49EBD" w:rsidR="007240CB">
        <w:rPr>
          <w:rFonts w:eastAsia="Times New Roman"/>
          <w:b/>
          <w:bCs/>
          <w:color w:val="auto"/>
          <w:sz w:val="20"/>
          <w:szCs w:val="20"/>
          <w:shd w:val="clear" w:color="auto" w:fill="FFFF00"/>
        </w:rPr>
        <w:t xml:space="preserve"> DEGREE]</w:t>
      </w:r>
    </w:p>
    <w:tbl>
      <w:tblPr>
        <w:tblW w:w="936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/>
      </w:tblPr>
      <w:tblGrid>
        <w:gridCol w:w="5750"/>
        <w:gridCol w:w="1176"/>
        <w:gridCol w:w="2434"/>
      </w:tblGrid>
      <w:tr w14:paraId="34535537" w14:textId="77777777" w:rsidTr="000927C4">
        <w:tblPrEx>
          <w:tblW w:w="9360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left w:w="0" w:type="dxa"/>
            <w:right w:w="0" w:type="dxa"/>
          </w:tblCellMar>
          <w:tblLook w:val="04A0"/>
        </w:tblPrEx>
        <w:trPr>
          <w:trHeight w:val="160"/>
        </w:trPr>
        <w:tc>
          <w:tcPr>
            <w:tcW w:w="575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8A1D6E" w14:paraId="08512DCF" w14:textId="75EFE043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Some </w:t>
            </w:r>
            <w:r w:rsidR="0038640F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high </w:t>
            </w:r>
            <w:r w:rsidR="00CC6A2A">
              <w:rPr>
                <w:rFonts w:eastAsia="Times New Roman" w:cstheme="minorHAnsi"/>
                <w:color w:val="000000"/>
                <w:sz w:val="20"/>
                <w:szCs w:val="20"/>
              </w:rPr>
              <w:t>school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or less (no diploma) </w:t>
            </w:r>
          </w:p>
        </w:tc>
        <w:tc>
          <w:tcPr>
            <w:tcW w:w="1176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57513B" w:rsidRPr="0028790E" w:rsidP="008A1D6E" w14:paraId="2D571DAA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434" w:type="dxa"/>
            <w:tcBorders>
              <w:top w:val="dotted" w:sz="6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0219D6D5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0E002708" w14:textId="77777777" w:rsidTr="000927C4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187"/>
        </w:trPr>
        <w:tc>
          <w:tcPr>
            <w:tcW w:w="575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8A1D6E" w14:paraId="7BF8DC6C" w14:textId="2D607E5A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High school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diploma or equivalent (GED) </w:t>
            </w:r>
          </w:p>
        </w:tc>
        <w:tc>
          <w:tcPr>
            <w:tcW w:w="1176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57513B" w:rsidRPr="0028790E" w:rsidP="008A1D6E" w14:paraId="152D09FB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434" w:type="dxa"/>
            <w:tcBorders>
              <w:top w:val="dotted" w:sz="4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7BE4A7A4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7637F869" w14:textId="77777777" w:rsidTr="000927C4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115"/>
        </w:trPr>
        <w:tc>
          <w:tcPr>
            <w:tcW w:w="575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8A1D6E" w14:paraId="36E6197A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Some college, no degree </w:t>
            </w:r>
          </w:p>
        </w:tc>
        <w:tc>
          <w:tcPr>
            <w:tcW w:w="1176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57513B" w:rsidRPr="0028790E" w:rsidP="008A1D6E" w14:paraId="346C204F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434" w:type="dxa"/>
            <w:tcBorders>
              <w:top w:val="nil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33203903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7B4265C0" w14:textId="77777777" w:rsidTr="000927C4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115"/>
        </w:trPr>
        <w:tc>
          <w:tcPr>
            <w:tcW w:w="575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</w:tcPr>
          <w:p w:rsidR="000927C4" w:rsidRPr="0028790E" w:rsidP="000927C4" w14:paraId="60C93233" w14:textId="7DB99B40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Vocational school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76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</w:tcPr>
          <w:p w:rsidR="000927C4" w:rsidRPr="0028790E" w:rsidP="000927C4" w14:paraId="2197C30B" w14:textId="094BB95C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434" w:type="dxa"/>
            <w:tcBorders>
              <w:top w:val="nil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</w:tcPr>
          <w:p w:rsidR="000927C4" w:rsidRPr="0028790E" w:rsidP="000927C4" w14:paraId="562241C7" w14:textId="2C20C88B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56103608" w14:textId="77777777" w:rsidTr="000927C4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65"/>
        </w:trPr>
        <w:tc>
          <w:tcPr>
            <w:tcW w:w="575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0927C4" w:rsidRPr="0028790E" w:rsidP="000927C4" w14:paraId="5C41C98E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Associate degree </w:t>
            </w:r>
          </w:p>
        </w:tc>
        <w:tc>
          <w:tcPr>
            <w:tcW w:w="1176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0927C4" w:rsidRPr="0028790E" w:rsidP="000927C4" w14:paraId="62DE3EB3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434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0927C4" w:rsidRPr="0028790E" w:rsidP="000927C4" w14:paraId="03184B5F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2A12875F" w14:textId="77777777" w:rsidTr="000927C4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79"/>
        </w:trPr>
        <w:tc>
          <w:tcPr>
            <w:tcW w:w="575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0927C4" w:rsidRPr="0028790E" w:rsidP="000927C4" w14:paraId="46F5A56D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Bachelor’s degree </w:t>
            </w:r>
          </w:p>
        </w:tc>
        <w:tc>
          <w:tcPr>
            <w:tcW w:w="1176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0927C4" w:rsidRPr="0028790E" w:rsidP="000927C4" w14:paraId="58D8333E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434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0927C4" w:rsidRPr="0028790E" w:rsidP="000927C4" w14:paraId="7932B9E5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3AD199F4" w14:textId="77777777" w:rsidTr="000927C4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97"/>
        </w:trPr>
        <w:tc>
          <w:tcPr>
            <w:tcW w:w="575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0927C4" w:rsidRPr="0028790E" w:rsidP="000927C4" w14:paraId="23E000AF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Master’s degree </w:t>
            </w:r>
          </w:p>
        </w:tc>
        <w:tc>
          <w:tcPr>
            <w:tcW w:w="1176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0927C4" w:rsidRPr="0028790E" w:rsidP="000927C4" w14:paraId="638703C0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434" w:type="dxa"/>
            <w:tcBorders>
              <w:top w:val="nil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0927C4" w:rsidRPr="0028790E" w:rsidP="000927C4" w14:paraId="4DA7D635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35EB2D51" w14:textId="77777777" w:rsidTr="000927C4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124"/>
        </w:trPr>
        <w:tc>
          <w:tcPr>
            <w:tcW w:w="575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0927C4" w:rsidRPr="0028790E" w:rsidP="000927C4" w14:paraId="160BF24C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Professional or doctorate degree </w:t>
            </w:r>
          </w:p>
        </w:tc>
        <w:tc>
          <w:tcPr>
            <w:tcW w:w="1176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0927C4" w:rsidRPr="0028790E" w:rsidP="000927C4" w14:paraId="635AFA1D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434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0927C4" w:rsidRPr="0028790E" w:rsidP="000927C4" w14:paraId="343A26B1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</w:tbl>
    <w:p w:rsidR="0057513B" w:rsidRPr="0028790E" w:rsidP="008A1D6E" w14:paraId="3061CE58" w14:textId="1B35CB6D">
      <w:pPr>
        <w:pStyle w:val="ListParagraph"/>
        <w:numPr>
          <w:ilvl w:val="0"/>
          <w:numId w:val="18"/>
        </w:numPr>
        <w:spacing w:before="160" w:after="0" w:line="240" w:lineRule="auto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28790E">
        <w:rPr>
          <w:rFonts w:eastAsia="Times New Roman" w:cstheme="minorHAnsi"/>
          <w:color w:val="auto"/>
          <w:sz w:val="20"/>
          <w:szCs w:val="20"/>
        </w:rPr>
        <w:t>Which of the following best describes you? Please select all that apply. </w:t>
      </w:r>
      <w:r w:rsidRPr="0028790E">
        <w:rPr>
          <w:rFonts w:eastAsia="Times New Roman" w:cstheme="minorHAnsi"/>
          <w:color w:val="auto"/>
          <w:sz w:val="20"/>
          <w:szCs w:val="20"/>
          <w:shd w:val="clear" w:color="auto" w:fill="FFFF00"/>
        </w:rPr>
        <w:t>[</w:t>
      </w:r>
      <w:r w:rsidRPr="0028790E">
        <w:rPr>
          <w:rFonts w:eastAsia="Times New Roman" w:cstheme="minorHAnsi"/>
          <w:b/>
          <w:bCs/>
          <w:color w:val="auto"/>
          <w:sz w:val="20"/>
          <w:szCs w:val="20"/>
          <w:shd w:val="clear" w:color="auto" w:fill="FFFF00"/>
        </w:rPr>
        <w:t>RECRUIT A MIX</w:t>
      </w:r>
      <w:r w:rsidRPr="0028790E">
        <w:rPr>
          <w:rFonts w:eastAsia="Times New Roman" w:cstheme="minorHAnsi"/>
          <w:color w:val="auto"/>
          <w:sz w:val="20"/>
          <w:szCs w:val="20"/>
          <w:shd w:val="clear" w:color="auto" w:fill="FFFF00"/>
        </w:rPr>
        <w:t>]</w:t>
      </w:r>
      <w:r w:rsidRPr="0028790E">
        <w:rPr>
          <w:rFonts w:eastAsia="Times New Roman" w:cstheme="minorHAnsi"/>
          <w:color w:val="auto"/>
          <w:sz w:val="20"/>
          <w:szCs w:val="20"/>
        </w:rPr>
        <w:t> </w:t>
      </w:r>
    </w:p>
    <w:tbl>
      <w:tblPr>
        <w:tblW w:w="936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/>
      </w:tblPr>
      <w:tblGrid>
        <w:gridCol w:w="5671"/>
        <w:gridCol w:w="1160"/>
        <w:gridCol w:w="2529"/>
      </w:tblGrid>
      <w:tr w14:paraId="6417880F" w14:textId="77777777" w:rsidTr="009314CF">
        <w:tblPrEx>
          <w:tblW w:w="9360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left w:w="0" w:type="dxa"/>
            <w:right w:w="0" w:type="dxa"/>
          </w:tblCellMar>
          <w:tblLook w:val="04A0"/>
        </w:tblPrEx>
        <w:trPr>
          <w:trHeight w:val="115"/>
        </w:trPr>
        <w:tc>
          <w:tcPr>
            <w:tcW w:w="5671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8A1D6E" w14:paraId="3335D013" w14:textId="6D4BAF6C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Employed full</w:t>
            </w:r>
            <w:r w:rsidR="00D829E4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time </w:t>
            </w:r>
          </w:p>
        </w:tc>
        <w:tc>
          <w:tcPr>
            <w:tcW w:w="116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7513B" w:rsidRPr="0028790E" w:rsidP="008A1D6E" w14:paraId="327C3508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529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620B3C5C" w14:textId="6D641BE7">
            <w:pPr>
              <w:spacing w:after="0" w:line="240" w:lineRule="auto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</w:p>
        </w:tc>
      </w:tr>
      <w:tr w14:paraId="29109089" w14:textId="77777777" w:rsidTr="009314CF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142"/>
        </w:trPr>
        <w:tc>
          <w:tcPr>
            <w:tcW w:w="5671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8A1D6E" w14:paraId="75CBA434" w14:textId="0B95B15B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Employed part</w:t>
            </w:r>
            <w:r w:rsidR="00D829E4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time </w:t>
            </w:r>
          </w:p>
        </w:tc>
        <w:tc>
          <w:tcPr>
            <w:tcW w:w="116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7513B" w:rsidRPr="0028790E" w:rsidP="008A1D6E" w14:paraId="2067494B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529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35737306" w14:textId="3B9DEC0C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 </w:t>
            </w:r>
          </w:p>
        </w:tc>
      </w:tr>
      <w:tr w14:paraId="721064A4" w14:textId="77777777" w:rsidTr="009314CF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160"/>
        </w:trPr>
        <w:tc>
          <w:tcPr>
            <w:tcW w:w="5671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8A1D6E" w14:paraId="7B85AC10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Self-employed </w:t>
            </w:r>
          </w:p>
        </w:tc>
        <w:tc>
          <w:tcPr>
            <w:tcW w:w="116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7513B" w:rsidRPr="0028790E" w:rsidP="008A1D6E" w14:paraId="5226C8EA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529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34F69073" w14:textId="2D27AB2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</w:p>
        </w:tc>
      </w:tr>
      <w:tr w14:paraId="7CCF1438" w14:textId="77777777" w:rsidTr="009314CF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65"/>
        </w:trPr>
        <w:tc>
          <w:tcPr>
            <w:tcW w:w="5671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8A1D6E" w14:paraId="74EF6496" w14:textId="6E1BF955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/>
                <w:color w:val="000000"/>
                <w:sz w:val="24"/>
                <w:szCs w:val="24"/>
              </w:rPr>
            </w:pPr>
            <w:r w:rsidRPr="3E43E5CF">
              <w:rPr>
                <w:rFonts w:eastAsia="Times New Roman"/>
                <w:color w:val="000000" w:themeColor="text1"/>
                <w:sz w:val="20"/>
                <w:szCs w:val="20"/>
              </w:rPr>
              <w:t>Not employed</w:t>
            </w:r>
            <w:r w:rsidRPr="3E43E5CF">
              <w:rPr>
                <w:rFonts w:eastAsia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116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7513B" w:rsidRPr="0028790E" w:rsidP="008A1D6E" w14:paraId="1EF2BA3E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529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60DF97CA" w14:textId="27314C9A">
            <w:pPr>
              <w:spacing w:after="0" w:line="240" w:lineRule="auto"/>
              <w:ind w:left="240" w:hanging="240"/>
              <w:textAlignment w:val="baseline"/>
              <w:rPr>
                <w:rFonts w:eastAsia="Times New Roman"/>
                <w:color w:val="000000"/>
                <w:sz w:val="24"/>
                <w:szCs w:val="24"/>
              </w:rPr>
            </w:pPr>
            <w:r w:rsidRPr="0BF49EBD">
              <w:rPr>
                <w:rFonts w:eastAsia="Times New Roman"/>
                <w:b/>
                <w:bCs/>
                <w:caps/>
                <w:color w:val="000000" w:themeColor="text1"/>
                <w:sz w:val="20"/>
                <w:szCs w:val="20"/>
              </w:rPr>
              <w:t>&gt; </w:t>
            </w:r>
            <w:r w:rsidRPr="0BF49EBD" w:rsidR="002A64EA">
              <w:rPr>
                <w:rFonts w:eastAsia="Times New Roman"/>
                <w:b/>
                <w:bCs/>
                <w:caps/>
                <w:color w:val="000000" w:themeColor="text1"/>
                <w:sz w:val="20"/>
                <w:szCs w:val="20"/>
              </w:rPr>
              <w:t>CONTINUE </w:t>
            </w:r>
          </w:p>
        </w:tc>
      </w:tr>
      <w:tr w14:paraId="71E5DD2A" w14:textId="77777777" w:rsidTr="009314CF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232"/>
        </w:trPr>
        <w:tc>
          <w:tcPr>
            <w:tcW w:w="5671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8A1D6E" w14:paraId="2F47A181" w14:textId="29547CE6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 w:themeColor="text1"/>
                <w:sz w:val="20"/>
                <w:szCs w:val="20"/>
              </w:rPr>
              <w:t xml:space="preserve">Stay-at-home </w:t>
            </w:r>
            <w:r w:rsidRPr="0028790E" w:rsidR="2B65AD8E">
              <w:rPr>
                <w:rFonts w:eastAsia="Times New Roman" w:cstheme="minorHAnsi"/>
                <w:color w:val="000000" w:themeColor="text1"/>
                <w:sz w:val="20"/>
                <w:szCs w:val="20"/>
              </w:rPr>
              <w:t xml:space="preserve">parent/guardian </w:t>
            </w:r>
          </w:p>
        </w:tc>
        <w:tc>
          <w:tcPr>
            <w:tcW w:w="116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7513B" w:rsidRPr="0028790E" w:rsidP="008A1D6E" w14:paraId="6A0BA0C3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529" w:type="dxa"/>
            <w:tcBorders>
              <w:top w:val="nil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5B233CF1" w14:textId="5595FB7F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 </w:t>
            </w:r>
            <w:r w:rsidRPr="0028790E" w:rsidR="002A64EA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CONTINUE </w:t>
            </w:r>
          </w:p>
        </w:tc>
      </w:tr>
      <w:tr w14:paraId="51B44A0E" w14:textId="77777777" w:rsidTr="009314CF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169"/>
        </w:trPr>
        <w:tc>
          <w:tcPr>
            <w:tcW w:w="5671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8A1D6E" w14:paraId="1A627884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Student </w:t>
            </w:r>
          </w:p>
        </w:tc>
        <w:tc>
          <w:tcPr>
            <w:tcW w:w="116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7513B" w:rsidRPr="0028790E" w:rsidP="008A1D6E" w14:paraId="4EB614ED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529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3A4DB20C" w14:textId="6357F754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 </w:t>
            </w:r>
            <w:r w:rsidRPr="0028790E" w:rsidR="002A64EA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CONTINUE </w:t>
            </w:r>
          </w:p>
        </w:tc>
      </w:tr>
      <w:tr w14:paraId="29295114" w14:textId="77777777" w:rsidTr="009314CF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115"/>
        </w:trPr>
        <w:tc>
          <w:tcPr>
            <w:tcW w:w="5671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8A1D6E" w14:paraId="0C89D0CF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Retired </w:t>
            </w:r>
          </w:p>
        </w:tc>
        <w:tc>
          <w:tcPr>
            <w:tcW w:w="116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7513B" w:rsidRPr="0028790E" w:rsidP="008A1D6E" w14:paraId="1E1C40E3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529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3CF1F3F8" w14:textId="7486922D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 </w:t>
            </w:r>
            <w:r w:rsidRPr="0028790E" w:rsidR="002A64EA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CONTINUE </w:t>
            </w:r>
          </w:p>
        </w:tc>
      </w:tr>
    </w:tbl>
    <w:p w:rsidR="0057513B" w:rsidRPr="0028790E" w:rsidP="008A1D6E" w14:paraId="46FB13D9" w14:textId="15152CBC">
      <w:pPr>
        <w:pStyle w:val="ListParagraph"/>
        <w:numPr>
          <w:ilvl w:val="0"/>
          <w:numId w:val="18"/>
        </w:numPr>
        <w:spacing w:before="160" w:after="0" w:line="240" w:lineRule="auto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28790E">
        <w:rPr>
          <w:rFonts w:eastAsia="Times New Roman" w:cstheme="minorHAnsi"/>
          <w:color w:val="auto"/>
          <w:sz w:val="20"/>
          <w:szCs w:val="20"/>
        </w:rPr>
        <w:t>I</w:t>
      </w:r>
      <w:r w:rsidRPr="0028790E">
        <w:rPr>
          <w:rFonts w:eastAsia="Times New Roman" w:cstheme="minorHAnsi"/>
          <w:color w:val="auto"/>
          <w:sz w:val="20"/>
          <w:szCs w:val="20"/>
        </w:rPr>
        <w:t>n 202</w:t>
      </w:r>
      <w:r w:rsidRPr="0028790E">
        <w:rPr>
          <w:rFonts w:eastAsia="Times New Roman" w:cstheme="minorHAnsi"/>
          <w:color w:val="auto"/>
          <w:sz w:val="20"/>
          <w:szCs w:val="20"/>
        </w:rPr>
        <w:t>1</w:t>
      </w:r>
      <w:r w:rsidRPr="0028790E">
        <w:rPr>
          <w:rFonts w:eastAsia="Times New Roman" w:cstheme="minorHAnsi"/>
          <w:color w:val="auto"/>
          <w:sz w:val="20"/>
          <w:szCs w:val="20"/>
        </w:rPr>
        <w:t>, what was your total household income from all sources, before taxes?</w:t>
      </w:r>
      <w:r w:rsidRPr="0028790E">
        <w:rPr>
          <w:rFonts w:eastAsia="Times New Roman" w:cstheme="minorHAnsi"/>
          <w:color w:val="auto"/>
          <w:sz w:val="20"/>
          <w:szCs w:val="20"/>
          <w:shd w:val="clear" w:color="auto" w:fill="FFFF00"/>
        </w:rPr>
        <w:t> [</w:t>
      </w:r>
      <w:r w:rsidRPr="0028790E">
        <w:rPr>
          <w:rFonts w:eastAsia="Times New Roman" w:cstheme="minorHAnsi"/>
          <w:b/>
          <w:bCs/>
          <w:color w:val="auto"/>
          <w:sz w:val="20"/>
          <w:szCs w:val="20"/>
          <w:shd w:val="clear" w:color="auto" w:fill="FFFF00"/>
        </w:rPr>
        <w:t>RECRUIT A MIX</w:t>
      </w:r>
      <w:r w:rsidR="00D174D1">
        <w:rPr>
          <w:rFonts w:eastAsia="Times New Roman" w:cstheme="minorHAnsi"/>
          <w:b/>
          <w:bCs/>
          <w:color w:val="auto"/>
          <w:sz w:val="20"/>
          <w:szCs w:val="20"/>
          <w:shd w:val="clear" w:color="auto" w:fill="FFFF00"/>
        </w:rPr>
        <w:t>.</w:t>
      </w:r>
      <w:r w:rsidRPr="0028790E">
        <w:rPr>
          <w:rFonts w:eastAsia="Times New Roman" w:cstheme="minorHAnsi"/>
          <w:b/>
          <w:bCs/>
          <w:color w:val="000000"/>
          <w:sz w:val="20"/>
          <w:szCs w:val="20"/>
          <w:shd w:val="clear" w:color="auto" w:fill="FFFF00"/>
        </w:rPr>
        <w:t> ENSURE ROBUST REPRESENTATION OF &lt;$50K</w:t>
      </w:r>
      <w:r w:rsidRPr="0028790E">
        <w:rPr>
          <w:rFonts w:eastAsia="Times New Roman" w:cstheme="minorHAnsi"/>
          <w:color w:val="auto"/>
          <w:sz w:val="20"/>
          <w:szCs w:val="20"/>
          <w:shd w:val="clear" w:color="auto" w:fill="FFFF00"/>
        </w:rPr>
        <w:t>]</w:t>
      </w:r>
      <w:r w:rsidRPr="0028790E">
        <w:rPr>
          <w:rFonts w:eastAsia="Times New Roman" w:cstheme="minorHAnsi"/>
          <w:color w:val="auto"/>
          <w:sz w:val="20"/>
          <w:szCs w:val="20"/>
        </w:rPr>
        <w:t> </w:t>
      </w:r>
    </w:p>
    <w:tbl>
      <w:tblPr>
        <w:tblW w:w="936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/>
      </w:tblPr>
      <w:tblGrid>
        <w:gridCol w:w="5750"/>
        <w:gridCol w:w="1176"/>
        <w:gridCol w:w="2434"/>
      </w:tblGrid>
      <w:tr w14:paraId="24673E95" w14:textId="77777777" w:rsidTr="00797A93">
        <w:tblPrEx>
          <w:tblW w:w="9360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left w:w="0" w:type="dxa"/>
            <w:right w:w="0" w:type="dxa"/>
          </w:tblCellMar>
          <w:tblLook w:val="04A0"/>
        </w:tblPrEx>
        <w:trPr>
          <w:trHeight w:val="124"/>
        </w:trPr>
        <w:tc>
          <w:tcPr>
            <w:tcW w:w="52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8A1D6E" w14:paraId="29354227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Less than $15,000 </w:t>
            </w:r>
          </w:p>
        </w:tc>
        <w:tc>
          <w:tcPr>
            <w:tcW w:w="10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57513B" w:rsidRPr="0028790E" w:rsidP="008A1D6E" w14:paraId="7B378F3B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1D7ECC10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532FE7DE" w14:textId="77777777" w:rsidTr="00797A93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160"/>
        </w:trPr>
        <w:tc>
          <w:tcPr>
            <w:tcW w:w="52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8A1D6E" w14:paraId="27D89985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$15,000 to $24,999 </w:t>
            </w:r>
          </w:p>
        </w:tc>
        <w:tc>
          <w:tcPr>
            <w:tcW w:w="10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57513B" w:rsidRPr="0028790E" w:rsidP="008A1D6E" w14:paraId="3B86506B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nil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2AC7EF31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31A5E6C4" w14:textId="77777777" w:rsidTr="00797A93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259"/>
        </w:trPr>
        <w:tc>
          <w:tcPr>
            <w:tcW w:w="52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8A1D6E" w14:paraId="6FDF0AE9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$25,000 to $34,999 </w:t>
            </w:r>
          </w:p>
        </w:tc>
        <w:tc>
          <w:tcPr>
            <w:tcW w:w="10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57513B" w:rsidRPr="0028790E" w:rsidP="008A1D6E" w14:paraId="5AB26FA0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nil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0A712505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7939A01A" w14:textId="77777777" w:rsidTr="00797A93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79"/>
        </w:trPr>
        <w:tc>
          <w:tcPr>
            <w:tcW w:w="52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8A1D6E" w14:paraId="4492BEA6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$35,000 to $49,999 </w:t>
            </w:r>
          </w:p>
        </w:tc>
        <w:tc>
          <w:tcPr>
            <w:tcW w:w="10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57513B" w:rsidRPr="0028790E" w:rsidP="008A1D6E" w14:paraId="4CA8D127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nil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036C9FC3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2551A8D0" w14:textId="77777777" w:rsidTr="00797A93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205"/>
        </w:trPr>
        <w:tc>
          <w:tcPr>
            <w:tcW w:w="52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8A1D6E" w14:paraId="32C0025A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$50,000 to $74,999 </w:t>
            </w:r>
          </w:p>
        </w:tc>
        <w:tc>
          <w:tcPr>
            <w:tcW w:w="10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57513B" w:rsidRPr="0028790E" w:rsidP="008A1D6E" w14:paraId="0B2708BF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nil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738736E3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461E35D7" w14:textId="77777777" w:rsidTr="00797A93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124"/>
        </w:trPr>
        <w:tc>
          <w:tcPr>
            <w:tcW w:w="52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8A1D6E" w14:paraId="48C60143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$75,000 to $99,999 </w:t>
            </w:r>
          </w:p>
        </w:tc>
        <w:tc>
          <w:tcPr>
            <w:tcW w:w="10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57513B" w:rsidRPr="0028790E" w:rsidP="008A1D6E" w14:paraId="6F2B4F0A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nil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6B841B75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2CD3C9E3" w14:textId="77777777" w:rsidTr="00797A93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160"/>
        </w:trPr>
        <w:tc>
          <w:tcPr>
            <w:tcW w:w="52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8A1D6E" w14:paraId="100446F6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$100,000 to $149,999 </w:t>
            </w:r>
          </w:p>
        </w:tc>
        <w:tc>
          <w:tcPr>
            <w:tcW w:w="10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57513B" w:rsidRPr="0028790E" w:rsidP="008A1D6E" w14:paraId="0F22F448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dotted" w:sz="6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4B022860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511795A3" w14:textId="77777777" w:rsidTr="00797A93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187"/>
        </w:trPr>
        <w:tc>
          <w:tcPr>
            <w:tcW w:w="52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8A1D6E" w14:paraId="53F4C93A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$150,000 to $199,999 </w:t>
            </w:r>
          </w:p>
        </w:tc>
        <w:tc>
          <w:tcPr>
            <w:tcW w:w="10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57513B" w:rsidRPr="0028790E" w:rsidP="008A1D6E" w14:paraId="70D8A603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dotted" w:sz="4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4265A92A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717DAAEE" w14:textId="77777777" w:rsidTr="00797A93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205"/>
        </w:trPr>
        <w:tc>
          <w:tcPr>
            <w:tcW w:w="52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8A1D6E" w14:paraId="10D45ED7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$200,000 and over </w:t>
            </w:r>
          </w:p>
        </w:tc>
        <w:tc>
          <w:tcPr>
            <w:tcW w:w="10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57513B" w:rsidRPr="0028790E" w:rsidP="008A1D6E" w14:paraId="3E4722AA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nil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4A09B550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7BF3D2F4" w14:textId="77777777" w:rsidTr="00797A93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65"/>
        </w:trPr>
        <w:tc>
          <w:tcPr>
            <w:tcW w:w="52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8A1D6E" w14:paraId="7D1369BD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Don’t know/Refused </w:t>
            </w:r>
          </w:p>
        </w:tc>
        <w:tc>
          <w:tcPr>
            <w:tcW w:w="10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57513B" w:rsidRPr="0028790E" w:rsidP="008A1D6E" w14:paraId="6CCC6C79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nil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796A3EB0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</w:tbl>
    <w:p w:rsidR="0057513B" w:rsidRPr="0028790E" w:rsidP="008A1D6E" w14:paraId="5BB1CF13" w14:textId="5BB1059D">
      <w:pPr>
        <w:pStyle w:val="ListParagraph"/>
        <w:numPr>
          <w:ilvl w:val="0"/>
          <w:numId w:val="18"/>
        </w:numPr>
        <w:spacing w:before="160" w:after="0" w:line="240" w:lineRule="auto"/>
        <w:jc w:val="both"/>
        <w:textAlignment w:val="baseline"/>
        <w:rPr>
          <w:rFonts w:eastAsia="Times New Roman"/>
          <w:color w:val="000000"/>
          <w:sz w:val="18"/>
          <w:szCs w:val="18"/>
        </w:rPr>
      </w:pPr>
      <w:r w:rsidRPr="3E43E5CF">
        <w:rPr>
          <w:rFonts w:eastAsia="Times New Roman"/>
          <w:color w:val="auto"/>
          <w:sz w:val="20"/>
          <w:szCs w:val="20"/>
        </w:rPr>
        <w:t xml:space="preserve">In general, do you think of yourself as…? </w:t>
      </w:r>
      <w:r w:rsidRPr="3E43E5CF">
        <w:rPr>
          <w:rFonts w:eastAsia="Times New Roman"/>
          <w:color w:val="auto"/>
          <w:sz w:val="20"/>
          <w:szCs w:val="20"/>
          <w:shd w:val="clear" w:color="auto" w:fill="FFFF00"/>
        </w:rPr>
        <w:t>[</w:t>
      </w:r>
      <w:r w:rsidRPr="11CB48ED">
        <w:rPr>
          <w:rFonts w:eastAsia="Times New Roman"/>
          <w:b/>
          <w:bCs/>
          <w:color w:val="auto"/>
          <w:sz w:val="20"/>
          <w:szCs w:val="20"/>
          <w:shd w:val="clear" w:color="auto" w:fill="FFFF00"/>
        </w:rPr>
        <w:t>RECRUIT A MIX</w:t>
      </w:r>
      <w:r w:rsidRPr="11CB48ED" w:rsidR="002156DD">
        <w:rPr>
          <w:rFonts w:eastAsia="Times New Roman"/>
          <w:b/>
          <w:bCs/>
          <w:color w:val="auto"/>
          <w:sz w:val="20"/>
          <w:szCs w:val="20"/>
          <w:shd w:val="clear" w:color="auto" w:fill="FFFF00"/>
        </w:rPr>
        <w:t>.</w:t>
      </w:r>
      <w:r w:rsidRPr="3E43E5CF">
        <w:rPr>
          <w:rFonts w:eastAsia="Times New Roman"/>
          <w:color w:val="auto"/>
          <w:sz w:val="20"/>
          <w:szCs w:val="20"/>
          <w:shd w:val="clear" w:color="auto" w:fill="FFFF00"/>
        </w:rPr>
        <w:t>]</w:t>
      </w:r>
      <w:r w:rsidRPr="3E43E5CF">
        <w:rPr>
          <w:rFonts w:eastAsia="Times New Roman"/>
          <w:color w:val="auto"/>
          <w:sz w:val="20"/>
          <w:szCs w:val="20"/>
        </w:rPr>
        <w:t> </w:t>
      </w:r>
    </w:p>
    <w:tbl>
      <w:tblPr>
        <w:tblW w:w="936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/>
      </w:tblPr>
      <w:tblGrid>
        <w:gridCol w:w="5671"/>
        <w:gridCol w:w="1160"/>
        <w:gridCol w:w="2529"/>
      </w:tblGrid>
      <w:tr w14:paraId="6C9CB47E" w14:textId="77777777" w:rsidTr="00797A93">
        <w:tblPrEx>
          <w:tblW w:w="9360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left w:w="0" w:type="dxa"/>
            <w:right w:w="0" w:type="dxa"/>
          </w:tblCellMar>
          <w:tblLook w:val="04A0"/>
        </w:tblPrEx>
        <w:trPr>
          <w:trHeight w:val="65"/>
        </w:trPr>
        <w:tc>
          <w:tcPr>
            <w:tcW w:w="52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28790E" w14:paraId="4F61F028" w14:textId="77777777">
            <w:pPr>
              <w:spacing w:after="0" w:line="240" w:lineRule="auto"/>
              <w:ind w:left="3600"/>
              <w:jc w:val="right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/>
                <w:sz w:val="20"/>
                <w:szCs w:val="20"/>
              </w:rPr>
              <w:t>Extremely liberal</w:t>
            </w:r>
          </w:p>
        </w:tc>
        <w:tc>
          <w:tcPr>
            <w:tcW w:w="10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57513B" w:rsidRPr="0028790E" w:rsidP="008A1D6E" w14:paraId="7B4709B7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355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6F4CB3DA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12F3468D" w14:textId="77777777" w:rsidTr="00797A93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160"/>
        </w:trPr>
        <w:tc>
          <w:tcPr>
            <w:tcW w:w="52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28790E" w14:paraId="52C5412E" w14:textId="77777777">
            <w:pPr>
              <w:spacing w:after="0" w:line="240" w:lineRule="auto"/>
              <w:ind w:left="4320"/>
              <w:jc w:val="right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/>
                <w:sz w:val="20"/>
                <w:szCs w:val="20"/>
              </w:rPr>
              <w:t>Liberal</w:t>
            </w:r>
          </w:p>
        </w:tc>
        <w:tc>
          <w:tcPr>
            <w:tcW w:w="10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57513B" w:rsidRPr="0028790E" w:rsidP="008A1D6E" w14:paraId="746261D7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355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7D507707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536E94EE" w14:textId="77777777" w:rsidTr="00797A93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169"/>
        </w:trPr>
        <w:tc>
          <w:tcPr>
            <w:tcW w:w="52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hideMark/>
          </w:tcPr>
          <w:p w:rsidR="0057513B" w:rsidRPr="0028790E" w:rsidP="0028790E" w14:paraId="19E63E35" w14:textId="77777777">
            <w:pPr>
              <w:spacing w:after="0" w:line="240" w:lineRule="auto"/>
              <w:ind w:left="3600"/>
              <w:jc w:val="right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/>
                <w:sz w:val="20"/>
                <w:szCs w:val="20"/>
              </w:rPr>
              <w:t>Slightly liberal</w:t>
            </w:r>
          </w:p>
        </w:tc>
        <w:tc>
          <w:tcPr>
            <w:tcW w:w="10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57513B" w:rsidRPr="0028790E" w:rsidP="008A1D6E" w14:paraId="30ED2676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355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14E940FB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753C5BB3" w14:textId="77777777" w:rsidTr="00797A93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205"/>
        </w:trPr>
        <w:tc>
          <w:tcPr>
            <w:tcW w:w="52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hideMark/>
          </w:tcPr>
          <w:p w:rsidR="0057513B" w:rsidRPr="0028790E" w:rsidP="0028790E" w14:paraId="54544DB2" w14:textId="77777777">
            <w:pPr>
              <w:spacing w:after="0" w:line="240" w:lineRule="auto"/>
              <w:ind w:left="2160"/>
              <w:jc w:val="right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/>
                <w:sz w:val="20"/>
                <w:szCs w:val="20"/>
              </w:rPr>
              <w:t>Moderate, middle of the road</w:t>
            </w:r>
          </w:p>
        </w:tc>
        <w:tc>
          <w:tcPr>
            <w:tcW w:w="10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57513B" w:rsidRPr="0028790E" w:rsidP="008A1D6E" w14:paraId="41357A55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355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3BA2F276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4D58EB13" w14:textId="77777777" w:rsidTr="00797A93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142"/>
        </w:trPr>
        <w:tc>
          <w:tcPr>
            <w:tcW w:w="52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hideMark/>
          </w:tcPr>
          <w:p w:rsidR="0057513B" w:rsidRPr="0028790E" w:rsidP="0028790E" w14:paraId="2796E321" w14:textId="77777777">
            <w:pPr>
              <w:spacing w:after="0" w:line="240" w:lineRule="auto"/>
              <w:ind w:left="2880"/>
              <w:jc w:val="right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/>
                <w:sz w:val="20"/>
                <w:szCs w:val="20"/>
              </w:rPr>
              <w:t>Slightly conservative</w:t>
            </w:r>
          </w:p>
        </w:tc>
        <w:tc>
          <w:tcPr>
            <w:tcW w:w="10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57513B" w:rsidRPr="0028790E" w:rsidP="008A1D6E" w14:paraId="629441A0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355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6CA692C1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3CBE1CC1" w14:textId="77777777" w:rsidTr="00797A93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160"/>
        </w:trPr>
        <w:tc>
          <w:tcPr>
            <w:tcW w:w="52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hideMark/>
          </w:tcPr>
          <w:p w:rsidR="0057513B" w:rsidRPr="0028790E" w:rsidP="0028790E" w14:paraId="673F2692" w14:textId="77777777">
            <w:pPr>
              <w:spacing w:after="0" w:line="240" w:lineRule="auto"/>
              <w:ind w:left="3600"/>
              <w:jc w:val="right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/>
                <w:sz w:val="20"/>
                <w:szCs w:val="20"/>
              </w:rPr>
              <w:t>Conservative</w:t>
            </w:r>
          </w:p>
        </w:tc>
        <w:tc>
          <w:tcPr>
            <w:tcW w:w="10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57513B" w:rsidRPr="0028790E" w:rsidP="008A1D6E" w14:paraId="7CB793BD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355" w:type="dxa"/>
            <w:tcBorders>
              <w:top w:val="nil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29ABBEA9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1F3CE3FC" w14:textId="77777777" w:rsidTr="00797A93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187"/>
        </w:trPr>
        <w:tc>
          <w:tcPr>
            <w:tcW w:w="52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hideMark/>
          </w:tcPr>
          <w:p w:rsidR="0057513B" w:rsidRPr="0028790E" w:rsidP="0028790E" w14:paraId="6461FD44" w14:textId="77777777">
            <w:pPr>
              <w:spacing w:after="0" w:line="240" w:lineRule="auto"/>
              <w:ind w:left="2880"/>
              <w:jc w:val="right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/>
                <w:sz w:val="20"/>
                <w:szCs w:val="20"/>
              </w:rPr>
              <w:t>Extremely conservative</w:t>
            </w:r>
          </w:p>
        </w:tc>
        <w:tc>
          <w:tcPr>
            <w:tcW w:w="10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57513B" w:rsidRPr="0028790E" w:rsidP="008A1D6E" w14:paraId="1E3DFBC9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355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4AF11EF1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</w:tbl>
    <w:p w:rsidR="0057513B" w:rsidRPr="00E208DF" w:rsidP="0014390E" w14:paraId="55E19AC4" w14:textId="54B7C623">
      <w:pPr>
        <w:spacing w:before="120" w:after="0" w:line="240" w:lineRule="auto"/>
        <w:jc w:val="both"/>
        <w:textAlignment w:val="baseline"/>
        <w:rPr>
          <w:rFonts w:eastAsia="Times New Roman" w:cstheme="minorHAnsi"/>
          <w:color w:val="000000"/>
        </w:rPr>
      </w:pPr>
      <w:r w:rsidRPr="00E208DF">
        <w:rPr>
          <w:rFonts w:eastAsia="Times New Roman" w:cstheme="minorHAnsi"/>
          <w:color w:val="auto"/>
        </w:rPr>
        <w:t xml:space="preserve">Thank you for taking the time to answer these questions. We will be in touch with additional information on the study. The virtual </w:t>
      </w:r>
      <w:r w:rsidR="00257945">
        <w:rPr>
          <w:rFonts w:eastAsia="Times New Roman" w:cstheme="minorHAnsi"/>
          <w:color w:val="auto"/>
        </w:rPr>
        <w:t>focus group</w:t>
      </w:r>
      <w:r w:rsidRPr="00E208DF" w:rsidR="002008C9">
        <w:rPr>
          <w:rFonts w:eastAsia="Times New Roman" w:cstheme="minorHAnsi"/>
          <w:color w:val="auto"/>
        </w:rPr>
        <w:t xml:space="preserve"> </w:t>
      </w:r>
      <w:r w:rsidRPr="00E208DF">
        <w:rPr>
          <w:rFonts w:eastAsia="Times New Roman" w:cstheme="minorHAnsi"/>
          <w:color w:val="auto"/>
        </w:rPr>
        <w:t xml:space="preserve">will last no longer than </w:t>
      </w:r>
      <w:r w:rsidR="00A7345D">
        <w:rPr>
          <w:rFonts w:eastAsia="Times New Roman" w:cstheme="minorHAnsi"/>
          <w:color w:val="auto"/>
        </w:rPr>
        <w:t>2 hours</w:t>
      </w:r>
      <w:r w:rsidRPr="00E208DF">
        <w:rPr>
          <w:rFonts w:eastAsia="Times New Roman" w:cstheme="minorHAnsi"/>
          <w:color w:val="auto"/>
        </w:rPr>
        <w:t>. Thank you again for your time</w:t>
      </w:r>
      <w:r w:rsidR="00B72DB3">
        <w:rPr>
          <w:rFonts w:eastAsia="Times New Roman" w:cstheme="minorHAnsi"/>
          <w:color w:val="auto"/>
        </w:rPr>
        <w:t xml:space="preserve">, and </w:t>
      </w:r>
      <w:r w:rsidRPr="00E208DF">
        <w:rPr>
          <w:rFonts w:eastAsia="Times New Roman" w:cstheme="minorHAnsi"/>
          <w:color w:val="auto"/>
        </w:rPr>
        <w:t>we will send additional information soon. </w:t>
      </w:r>
    </w:p>
    <w:p w:rsidR="0003185E" w:rsidRPr="00E208DF" w:rsidP="008A1D6E" w14:paraId="2F3194FC" w14:textId="5D36C795">
      <w:pPr>
        <w:spacing w:after="0" w:line="240" w:lineRule="auto"/>
        <w:ind w:firstLine="4680"/>
        <w:textAlignment w:val="baseline"/>
        <w:rPr>
          <w:rFonts w:eastAsia="Times New Roman" w:cstheme="minorHAnsi"/>
          <w:color w:val="000000"/>
        </w:rPr>
      </w:pPr>
      <w:r w:rsidRPr="00E208DF">
        <w:rPr>
          <w:rFonts w:eastAsia="Times New Roman" w:cstheme="minorHAnsi"/>
          <w:color w:val="000000"/>
        </w:rPr>
        <w:t>***** </w:t>
      </w:r>
    </w:p>
    <w:sectPr w:rsidSect="00F86207"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1598" w:right="1440" w:bottom="1440" w:left="1440" w:header="0" w:footer="720" w:gutter="0"/>
      <w:cols w:space="64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endnote w:type="separator" w:id="0">
    <w:p w:rsidR="009F62BB" w:rsidP="00C549DC" w14:paraId="7A4C1BAC" w14:textId="77777777">
      <w:r>
        <w:separator/>
      </w:r>
    </w:p>
    <w:p w:rsidR="009F62BB" w14:paraId="54CE9550" w14:textId="77777777"/>
  </w:endnote>
  <w:endnote w:type="continuationSeparator" w:id="1">
    <w:p w:rsidR="009F62BB" w:rsidP="00C549DC" w14:paraId="6780B259" w14:textId="77777777">
      <w:r>
        <w:continuationSeparator/>
      </w:r>
    </w:p>
    <w:p w:rsidR="009F62BB" w14:paraId="4F46EACE" w14:textId="77777777"/>
  </w:endnote>
  <w:endnote w:type="continuationNotice" w:id="2">
    <w:p w:rsidR="009F62BB" w:rsidP="00C549DC" w14:paraId="276C2926" w14:textId="77777777"/>
    <w:p w:rsidR="009F62BB" w14:paraId="7B736B8C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 (Body CS)">
    <w:altName w:val="Tahoma"/>
    <w:panose1 w:val="00000000000000000000"/>
    <w:charset w:val="00"/>
    <w:family w:val="roman"/>
    <w:notTrueType/>
    <w:pitch w:val="default"/>
  </w:font>
  <w:font w:name="Tahoma (Headings CS)">
    <w:altName w:val="Tahoma"/>
    <w:charset w:val="00"/>
    <w:family w:val="roman"/>
    <w:pitch w:val="default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1C41F9" w:rsidP="003108D4" w14:paraId="1BDCED2C" w14:textId="20BF85DB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</w:rPr>
      <w:fldChar w:fldCharType="end"/>
    </w:r>
  </w:p>
  <w:p w:rsidR="001C41F9" w:rsidP="00012FA5" w14:paraId="11D01CE9" w14:textId="75A67297">
    <w:pPr>
      <w:pStyle w:val="Footer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</w:rPr>
      <w:fldChar w:fldCharType="end"/>
    </w:r>
  </w:p>
  <w:p w:rsidR="001C41F9" w:rsidP="00C549DC" w14:paraId="22C0FA99" w14:textId="094F02E2">
    <w:pPr>
      <w:pStyle w:val="Footer"/>
      <w:rPr>
        <w:rStyle w:val="PageNumber"/>
      </w:rPr>
    </w:pPr>
  </w:p>
  <w:p w:rsidR="001C41F9" w:rsidP="00C549DC" w14:paraId="37B20CB1" w14:textId="777E7126">
    <w:pPr>
      <w:pStyle w:val="Footer"/>
      <w:rPr>
        <w:rStyle w:val="PageNumber"/>
      </w:rPr>
    </w:pPr>
  </w:p>
  <w:p w:rsidR="001C41F9" w:rsidP="00C549DC" w14:paraId="449DA330" w14:textId="77777777">
    <w:pPr>
      <w:pStyle w:val="Footer"/>
    </w:pPr>
  </w:p>
  <w:p w:rsidR="00BA77C8" w14:paraId="29AA14EC" w14:textId="7777777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rPr>
        <w:rStyle w:val="PageNumber"/>
        <w:color w:val="0056B9"/>
      </w:rPr>
      <w:id w:val="-429578755"/>
      <w:docPartObj>
        <w:docPartGallery w:val="Page Numbers (Bottom of Page)"/>
        <w:docPartUnique/>
      </w:docPartObj>
    </w:sdtPr>
    <w:sdtEndPr>
      <w:rPr>
        <w:rStyle w:val="PageNumber"/>
        <w:sz w:val="21"/>
        <w:szCs w:val="21"/>
      </w:rPr>
    </w:sdtEndPr>
    <w:sdtContent>
      <w:p w:rsidR="001C41F9" w:rsidRPr="008638AB" w:rsidP="003108D4" w14:paraId="5B176705" w14:textId="3D810136">
        <w:pPr>
          <w:pStyle w:val="Footer"/>
          <w:framePr w:wrap="none" w:vAnchor="text" w:hAnchor="margin" w:xAlign="right" w:y="1"/>
          <w:rPr>
            <w:rStyle w:val="PageNumber"/>
            <w:color w:val="0056B9"/>
          </w:rPr>
        </w:pPr>
        <w:r w:rsidRPr="008638AB">
          <w:rPr>
            <w:rStyle w:val="PageNumber"/>
            <w:b/>
            <w:bCs/>
            <w:color w:val="0056B9"/>
            <w:sz w:val="20"/>
            <w:szCs w:val="20"/>
          </w:rPr>
          <w:fldChar w:fldCharType="begin"/>
        </w:r>
        <w:r w:rsidRPr="008638AB">
          <w:rPr>
            <w:rStyle w:val="PageNumber"/>
            <w:b/>
            <w:bCs/>
            <w:color w:val="0056B9"/>
            <w:sz w:val="20"/>
            <w:szCs w:val="20"/>
          </w:rPr>
          <w:instrText xml:space="preserve"> PAGE </w:instrText>
        </w:r>
        <w:r w:rsidRPr="008638AB">
          <w:rPr>
            <w:rStyle w:val="PageNumber"/>
            <w:b/>
            <w:bCs/>
            <w:color w:val="0056B9"/>
            <w:sz w:val="20"/>
            <w:szCs w:val="20"/>
          </w:rPr>
          <w:fldChar w:fldCharType="separate"/>
        </w:r>
        <w:r w:rsidRPr="008638AB">
          <w:rPr>
            <w:rStyle w:val="PageNumber"/>
            <w:b/>
            <w:bCs/>
            <w:noProof/>
            <w:color w:val="0056B9"/>
            <w:sz w:val="20"/>
            <w:szCs w:val="20"/>
          </w:rPr>
          <w:t>2</w:t>
        </w:r>
        <w:r w:rsidRPr="008638AB">
          <w:rPr>
            <w:rStyle w:val="PageNumber"/>
            <w:b/>
            <w:bCs/>
            <w:color w:val="0056B9"/>
            <w:sz w:val="20"/>
            <w:szCs w:val="20"/>
          </w:rPr>
          <w:fldChar w:fldCharType="end"/>
        </w:r>
      </w:p>
    </w:sdtContent>
  </w:sdt>
  <w:p w:rsidR="00BA77C8" w:rsidP="00217B0C" w14:paraId="7D3C4DB1" w14:textId="34D7BABB">
    <w:pPr>
      <w:pStyle w:val="Footer"/>
      <w:ind w:right="360"/>
    </w:pPr>
    <w:r w:rsidRPr="008638AB">
      <w:rPr>
        <w:noProof/>
        <w:color w:val="0056B9"/>
        <w:sz w:val="18"/>
        <w:szCs w:val="18"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-95563</wp:posOffset>
              </wp:positionV>
              <wp:extent cx="5978973" cy="0"/>
              <wp:effectExtent l="0" t="0" r="0" b="0"/>
              <wp:wrapNone/>
              <wp:docPr id="26" name="Straight Connector 26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CnPr/>
                    <wps:spPr>
                      <a:xfrm>
                        <a:off x="0" y="0"/>
                        <a:ext cx="5978973" cy="0"/>
                      </a:xfrm>
                      <a:prstGeom prst="line">
                        <a:avLst/>
                      </a:prstGeom>
                      <a:ln w="9525">
                        <a:solidFill>
                          <a:srgbClr val="0056B9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id="Straight Connector 26" o:spid="_x0000_s2049" style="mso-position-horizontal:center;mso-position-horizontal-relative:margin;mso-width-percent:0;mso-width-relative:margin;mso-wrap-distance-bottom:0;mso-wrap-distance-left:9pt;mso-wrap-distance-right:9pt;mso-wrap-distance-top:0;mso-wrap-style:square;position:absolute;visibility:visible;z-index:251659264" from="0,-7.5pt" to="470.8pt,-7.5pt" strokecolor="#0056b9">
              <w10:wrap anchorx="margin"/>
            </v:line>
          </w:pict>
        </mc:Fallback>
      </mc:AlternateContent>
    </w:r>
    <w:r>
      <w:rPr>
        <w:color w:val="0056B9"/>
        <w:sz w:val="18"/>
        <w:szCs w:val="18"/>
      </w:rPr>
      <w:t>Creative Testing</w:t>
    </w:r>
    <w:r w:rsidR="0075613E">
      <w:rPr>
        <w:color w:val="0056B9"/>
        <w:sz w:val="18"/>
        <w:szCs w:val="18"/>
      </w:rPr>
      <w:t xml:space="preserve"> Parent</w:t>
    </w:r>
    <w:r w:rsidR="008D5C16">
      <w:rPr>
        <w:color w:val="0056B9"/>
        <w:sz w:val="18"/>
        <w:szCs w:val="18"/>
      </w:rPr>
      <w:t xml:space="preserve"> FGs</w:t>
    </w:r>
    <w:r>
      <w:rPr>
        <w:color w:val="0056B9"/>
        <w:sz w:val="18"/>
        <w:szCs w:val="18"/>
      </w:rPr>
      <w:t xml:space="preserve"> Screener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1C41F9" w:rsidP="00C549DC" w14:paraId="7076F64E" w14:textId="188EB9BA">
    <w:pPr>
      <w:pStyle w:val="Footer"/>
      <w:ind w:right="360"/>
      <w:rPr>
        <w:rStyle w:val="PageNumber"/>
      </w:rPr>
    </w:pPr>
    <w:r>
      <w:rPr>
        <w:noProof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column">
            <wp:posOffset>5459170</wp:posOffset>
          </wp:positionH>
          <wp:positionV relativeFrom="paragraph">
            <wp:posOffset>150495</wp:posOffset>
          </wp:positionV>
          <wp:extent cx="502920" cy="502920"/>
          <wp:effectExtent l="0" t="0" r="5080" b="5080"/>
          <wp:wrapSquare wrapText="bothSides"/>
          <wp:docPr id="7" name="Picture 7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Logo&#10;&#10;Description automatically generated with medium confidence"/>
                  <pic:cNvPicPr/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2920" cy="5029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87E9046">
      <w:rPr>
        <w:noProof/>
      </w:rPr>
      <w:t xml:space="preserve"> </w: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-914400</wp:posOffset>
              </wp:positionH>
              <wp:positionV relativeFrom="paragraph">
                <wp:posOffset>53078</wp:posOffset>
              </wp:positionV>
              <wp:extent cx="7772400" cy="720090"/>
              <wp:effectExtent l="0" t="0" r="0" b="381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/>
                    <wps:spPr>
                      <a:xfrm>
                        <a:off x="0" y="0"/>
                        <a:ext cx="7772400" cy="720090"/>
                      </a:xfrm>
                      <a:prstGeom prst="rect">
                        <a:avLst/>
                      </a:prstGeom>
                      <a:solidFill>
                        <a:srgbClr val="0055B8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</wp:anchor>
          </w:drawing>
        </mc:Choice>
        <mc:Fallback>
          <w:pict>
            <v:rect id="Rectangle 1" o:spid="_x0000_s2050" style="width:612pt;height:56.7pt;margin-top:4.2pt;margin-left:-1in;mso-wrap-distance-bottom:0;mso-wrap-distance-left:9pt;mso-wrap-distance-right:9pt;mso-wrap-distance-top:0;mso-wrap-style:square;position:absolute;visibility:visible;v-text-anchor:middle;z-index:251661312" fillcolor="#0055b8" stroked="f" strokeweight="2pt"/>
          </w:pict>
        </mc:Fallback>
      </mc:AlternateContent>
    </w:r>
  </w:p>
  <w:p w:rsidR="001C41F9" w:rsidP="00C549DC" w14:paraId="5A8EA8D6" w14:textId="6CCD3C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footnote w:type="separator" w:id="0">
    <w:p w:rsidR="009F62BB" w:rsidP="00C549DC" w14:paraId="7CF1A760" w14:textId="77777777">
      <w:r>
        <w:separator/>
      </w:r>
    </w:p>
    <w:p w:rsidR="009F62BB" w14:paraId="5DAF0DB4" w14:textId="77777777"/>
  </w:footnote>
  <w:footnote w:type="continuationSeparator" w:id="1">
    <w:p w:rsidR="009F62BB" w:rsidP="00C549DC" w14:paraId="5F3D0CDD" w14:textId="77777777">
      <w:r>
        <w:continuationSeparator/>
      </w:r>
    </w:p>
    <w:p w:rsidR="009F62BB" w14:paraId="442364C2" w14:textId="77777777"/>
  </w:footnote>
  <w:footnote w:type="continuationNotice" w:id="2">
    <w:p w:rsidR="009F62BB" w:rsidP="00C549DC" w14:paraId="6F9D0DB9" w14:textId="77777777"/>
    <w:p w:rsidR="009F62BB" w14:paraId="77246D3C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Style w:val="TableGrid"/>
      <w:tblW w:w="0" w:type="auto"/>
      <w:tblInd w:w="0" w:type="dxa"/>
      <w:tblLayout w:type="fixed"/>
      <w:tblLook w:val="06A0"/>
    </w:tblPr>
    <w:tblGrid>
      <w:gridCol w:w="3120"/>
      <w:gridCol w:w="3120"/>
      <w:gridCol w:w="3120"/>
    </w:tblGrid>
    <w:tr w14:paraId="50FF9DD7" w14:textId="77777777" w:rsidTr="00734E09">
      <w:tblPrEx>
        <w:tblW w:w="0" w:type="auto"/>
        <w:tblInd w:w="0" w:type="dxa"/>
        <w:tblLayout w:type="fixed"/>
        <w:tblLook w:val="06A0"/>
      </w:tblPrEx>
      <w:tc>
        <w:tcPr>
          <w:tcW w:w="3120" w:type="dxa"/>
        </w:tcPr>
        <w:p w:rsidR="087E9046" w:rsidP="00734E09" w14:paraId="143CD2AE" w14:textId="45DD2D02"/>
      </w:tc>
      <w:tc>
        <w:tcPr>
          <w:tcW w:w="3120" w:type="dxa"/>
        </w:tcPr>
        <w:p w:rsidR="087E9046" w:rsidP="00734E09" w14:paraId="7E8710E2" w14:textId="366A3B05"/>
      </w:tc>
      <w:tc>
        <w:tcPr>
          <w:tcW w:w="3120" w:type="dxa"/>
        </w:tcPr>
        <w:p w:rsidR="087E9046" w:rsidP="00734E09" w14:paraId="331355DD" w14:textId="39A297C4"/>
      </w:tc>
    </w:tr>
  </w:tbl>
  <w:p w:rsidR="087E9046" w:rsidP="00734E09" w14:paraId="76CB9F10" w14:textId="26F8582F"/>
  <w:p w:rsidR="00BA77C8" w14:paraId="23966D29" w14:textId="7777777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1C41F9" w:rsidP="00C549DC" w14:paraId="4CF6B990" w14:textId="4BBB42A1"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444500</wp:posOffset>
          </wp:positionH>
          <wp:positionV relativeFrom="paragraph">
            <wp:posOffset>-38100</wp:posOffset>
          </wp:positionV>
          <wp:extent cx="7826375" cy="1010267"/>
          <wp:effectExtent l="0" t="0" r="0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5"/>
                  <pic:cNvPicPr/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26375" cy="10102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4921138</wp:posOffset>
          </wp:positionH>
          <wp:positionV relativeFrom="paragraph">
            <wp:posOffset>223520</wp:posOffset>
          </wp:positionV>
          <wp:extent cx="1030941" cy="799955"/>
          <wp:effectExtent l="0" t="0" r="0" b="63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2"/>
                  <pic:cNvPicPr/>
                </pic:nvPicPr>
                <pic:blipFill>
                  <a:blip xmlns:r="http://schemas.openxmlformats.org/officeDocument/2006/relationships" r:embed="rId2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0941" cy="7999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3575959"/>
    <w:multiLevelType w:val="hybridMultilevel"/>
    <w:tmpl w:val="6910F4B6"/>
    <w:lvl w:ilvl="0">
      <w:start w:val="1"/>
      <w:numFmt w:val="decimal"/>
      <w:lvlText w:val="%1."/>
      <w:lvlJc w:val="left"/>
      <w:pPr>
        <w:ind w:left="360"/>
      </w:pPr>
      <w:rPr>
        <w:rFonts w:asciiTheme="minorHAnsi" w:hAnsiTheme="minorHAnsi" w:cstheme="minorHAnsi" w:hint="default"/>
        <w:b w:val="0"/>
        <w:bCs w:val="0"/>
        <w:sz w:val="20"/>
        <w:szCs w:val="2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A2149D"/>
    <w:multiLevelType w:val="hybridMultilevel"/>
    <w:tmpl w:val="6674019A"/>
    <w:lvl w:ilvl="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E11283"/>
        <w:sz w:val="18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3ED41E6"/>
    <w:multiLevelType w:val="hybridMultilevel"/>
    <w:tmpl w:val="7FF09DF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sz w:val="20"/>
        <w:szCs w:val="2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8654890"/>
    <w:multiLevelType w:val="hybridMultilevel"/>
    <w:tmpl w:val="B3A072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11482"/>
        <w:sz w:val="18"/>
        <w:szCs w:val="1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18"/>
        <w:szCs w:val="18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FC4070"/>
    <w:multiLevelType w:val="hybridMultilevel"/>
    <w:tmpl w:val="94BEE7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F468DA"/>
    <w:multiLevelType w:val="multilevel"/>
    <w:tmpl w:val="1A9E7A72"/>
    <w:lvl w:ilvl="0">
      <w:start w:val="1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b w:val="0"/>
        <w:bCs w:val="0"/>
        <w:sz w:val="20"/>
        <w:szCs w:val="20"/>
      </w:rPr>
    </w:lvl>
    <w:lvl w:ilvl="1">
      <w:start w:val="0"/>
      <w:numFmt w:val="bullet"/>
      <w:lvlText w:val=""/>
      <w:lvlJc w:val="left"/>
      <w:pPr>
        <w:ind w:left="1440" w:hanging="360"/>
      </w:pPr>
      <w:rPr>
        <w:rFonts w:ascii="Wingdings" w:eastAsia="Times New Roman" w:hAnsi="Wingdings" w:cs="Arial" w:hint="default"/>
        <w:b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6">
    <w:nsid w:val="24614B8D"/>
    <w:multiLevelType w:val="multilevel"/>
    <w:tmpl w:val="174661CC"/>
    <w:lvl w:ilvl="0">
      <w:start w:val="1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">
    <w:nsid w:val="276C0638"/>
    <w:multiLevelType w:val="multilevel"/>
    <w:tmpl w:val="A8A4355A"/>
    <w:lvl w:ilvl="0">
      <w:start w:val="1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sz w:val="20"/>
        <w:szCs w:val="2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hint="default"/>
      </w:rPr>
    </w:lvl>
  </w:abstractNum>
  <w:abstractNum w:abstractNumId="8">
    <w:nsid w:val="2D3B5B43"/>
    <w:multiLevelType w:val="multilevel"/>
    <w:tmpl w:val="879A9C06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sz w:val="20"/>
        <w:szCs w:val="2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hint="default"/>
      </w:rPr>
    </w:lvl>
  </w:abstractNum>
  <w:abstractNum w:abstractNumId="9">
    <w:nsid w:val="2D5015A9"/>
    <w:multiLevelType w:val="multilevel"/>
    <w:tmpl w:val="7FA6762C"/>
    <w:lvl w:ilvl="0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0">
    <w:nsid w:val="33673EA9"/>
    <w:multiLevelType w:val="hybridMultilevel"/>
    <w:tmpl w:val="BA40A3E0"/>
    <w:lvl w:ilvl="0">
      <w:start w:val="12"/>
      <w:numFmt w:val="decimal"/>
      <w:lvlText w:val="%1."/>
      <w:lvlJc w:val="left"/>
      <w:pPr>
        <w:ind w:left="360" w:firstLine="0"/>
      </w:pPr>
      <w:rPr>
        <w:rFonts w:asciiTheme="minorHAnsi" w:hAnsiTheme="minorHAnsi" w:cstheme="minorHAnsi" w:hint="default"/>
        <w:b w:val="0"/>
        <w:bCs w:val="0"/>
        <w:sz w:val="20"/>
        <w:szCs w:val="2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5F126CD"/>
    <w:multiLevelType w:val="hybridMultilevel"/>
    <w:tmpl w:val="728CD2BA"/>
    <w:lvl w:ilvl="0">
      <w:start w:val="1"/>
      <w:numFmt w:val="bullet"/>
      <w:pStyle w:val="ListParagraphIndented"/>
      <w:lvlText w:val="o"/>
      <w:lvlJc w:val="left"/>
      <w:pPr>
        <w:ind w:left="720" w:hanging="360"/>
      </w:pPr>
      <w:rPr>
        <w:rFonts w:ascii="Courier New" w:hAnsi="Courier New" w:hint="default"/>
        <w:color w:val="000000" w:themeColor="text1"/>
        <w:sz w:val="18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1CB5AFA"/>
    <w:multiLevelType w:val="multilevel"/>
    <w:tmpl w:val="A8A4355A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  <w:sz w:val="20"/>
        <w:szCs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3">
    <w:nsid w:val="4605664F"/>
    <w:multiLevelType w:val="multilevel"/>
    <w:tmpl w:val="428C6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>
    <w:nsid w:val="46EF0911"/>
    <w:multiLevelType w:val="multilevel"/>
    <w:tmpl w:val="E68AFC0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549D4E5E"/>
    <w:multiLevelType w:val="multilevel"/>
    <w:tmpl w:val="63AC32A2"/>
    <w:lvl w:ilvl="0">
      <w:start w:val="1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6">
    <w:nsid w:val="555A2E00"/>
    <w:multiLevelType w:val="multilevel"/>
    <w:tmpl w:val="D95C47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>
    <w:nsid w:val="576175FA"/>
    <w:multiLevelType w:val="multilevel"/>
    <w:tmpl w:val="5AD621EE"/>
    <w:lvl w:ilvl="0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8">
    <w:nsid w:val="5BDE2DEF"/>
    <w:multiLevelType w:val="hybridMultilevel"/>
    <w:tmpl w:val="BA40A3E0"/>
    <w:lvl w:ilvl="0">
      <w:start w:val="12"/>
      <w:numFmt w:val="decimal"/>
      <w:lvlText w:val="%1."/>
      <w:lvlJc w:val="left"/>
      <w:pPr>
        <w:ind w:left="360" w:firstLine="0"/>
      </w:pPr>
      <w:rPr>
        <w:rFonts w:asciiTheme="minorHAnsi" w:hAnsiTheme="minorHAnsi" w:cstheme="minorHAnsi" w:hint="default"/>
        <w:b w:val="0"/>
        <w:bCs w:val="0"/>
        <w:sz w:val="20"/>
        <w:szCs w:val="2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47D5D8F"/>
    <w:multiLevelType w:val="hybridMultilevel"/>
    <w:tmpl w:val="273A1EE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49B5F91"/>
    <w:multiLevelType w:val="hybridMultilevel"/>
    <w:tmpl w:val="C2CC8524"/>
    <w:lvl w:ilvl="0">
      <w:start w:val="16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6300436"/>
    <w:multiLevelType w:val="multilevel"/>
    <w:tmpl w:val="7518BCBA"/>
    <w:lvl w:ilvl="0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b w:val="0"/>
        <w:bCs w:val="0"/>
      </w:rPr>
    </w:lvl>
    <w:lvl w:ilvl="1">
      <w:start w:val="0"/>
      <w:numFmt w:val="bullet"/>
      <w:lvlText w:val=""/>
      <w:lvlJc w:val="left"/>
      <w:pPr>
        <w:ind w:left="1440" w:hanging="360"/>
      </w:pPr>
      <w:rPr>
        <w:rFonts w:ascii="Wingdings" w:eastAsia="Times New Roman" w:hAnsi="Wingdings" w:cs="Arial" w:hint="default"/>
        <w:b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2">
    <w:nsid w:val="71D00884"/>
    <w:multiLevelType w:val="hybridMultilevel"/>
    <w:tmpl w:val="BA40A3E0"/>
    <w:lvl w:ilvl="0">
      <w:start w:val="12"/>
      <w:numFmt w:val="decimal"/>
      <w:lvlText w:val="%1."/>
      <w:lvlJc w:val="left"/>
      <w:pPr>
        <w:ind w:left="360" w:firstLine="0"/>
      </w:pPr>
      <w:rPr>
        <w:rFonts w:asciiTheme="minorHAnsi" w:hAnsiTheme="minorHAnsi" w:cstheme="minorHAnsi" w:hint="default"/>
        <w:b w:val="0"/>
        <w:bCs w:val="0"/>
        <w:sz w:val="20"/>
        <w:szCs w:val="2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D9F1584"/>
    <w:multiLevelType w:val="multilevel"/>
    <w:tmpl w:val="345E6D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834224595">
    <w:abstractNumId w:val="1"/>
  </w:num>
  <w:num w:numId="2" w16cid:durableId="596988151">
    <w:abstractNumId w:val="11"/>
  </w:num>
  <w:num w:numId="3" w16cid:durableId="256671725">
    <w:abstractNumId w:val="4"/>
  </w:num>
  <w:num w:numId="4" w16cid:durableId="1049458137">
    <w:abstractNumId w:val="5"/>
  </w:num>
  <w:num w:numId="5" w16cid:durableId="1783764056">
    <w:abstractNumId w:val="13"/>
  </w:num>
  <w:num w:numId="6" w16cid:durableId="161968829">
    <w:abstractNumId w:val="2"/>
  </w:num>
  <w:num w:numId="7" w16cid:durableId="590511602">
    <w:abstractNumId w:val="20"/>
  </w:num>
  <w:num w:numId="8" w16cid:durableId="564141658">
    <w:abstractNumId w:val="9"/>
  </w:num>
  <w:num w:numId="9" w16cid:durableId="1105806511">
    <w:abstractNumId w:val="17"/>
  </w:num>
  <w:num w:numId="10" w16cid:durableId="312489773">
    <w:abstractNumId w:val="6"/>
  </w:num>
  <w:num w:numId="11" w16cid:durableId="2135365630">
    <w:abstractNumId w:val="3"/>
  </w:num>
  <w:num w:numId="12" w16cid:durableId="813375522">
    <w:abstractNumId w:val="15"/>
  </w:num>
  <w:num w:numId="13" w16cid:durableId="53477455">
    <w:abstractNumId w:val="12"/>
  </w:num>
  <w:num w:numId="14" w16cid:durableId="33237035">
    <w:abstractNumId w:val="7"/>
  </w:num>
  <w:num w:numId="15" w16cid:durableId="304892581">
    <w:abstractNumId w:val="8"/>
  </w:num>
  <w:num w:numId="16" w16cid:durableId="1919632563">
    <w:abstractNumId w:val="19"/>
  </w:num>
  <w:num w:numId="17" w16cid:durableId="646518464">
    <w:abstractNumId w:val="21"/>
  </w:num>
  <w:num w:numId="18" w16cid:durableId="1407848450">
    <w:abstractNumId w:val="0"/>
  </w:num>
  <w:num w:numId="19" w16cid:durableId="1582837523">
    <w:abstractNumId w:val="22"/>
  </w:num>
  <w:num w:numId="20" w16cid:durableId="1288780654">
    <w:abstractNumId w:val="10"/>
  </w:num>
  <w:num w:numId="21" w16cid:durableId="534853254">
    <w:abstractNumId w:val="18"/>
  </w:num>
  <w:num w:numId="22" w16cid:durableId="1501703083">
    <w:abstractNumId w:val="16"/>
  </w:num>
  <w:num w:numId="23" w16cid:durableId="252521111">
    <w:abstractNumId w:val="14"/>
  </w:num>
  <w:num w:numId="24" w16cid:durableId="450169975">
    <w:abstractNumId w:val="23"/>
  </w:num>
  <w:numIdMacAtCleanup w:val="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15:person w15:author="Mika Kadono">
    <w15:presenceInfo w15:providerId="AD" w15:userId="S::MKadono@forsmarshgroup.com::3f0b6ec9-2a0b-4a19-bd39-5a6ba2a8ef36"/>
  </w15:person>
  <w15:person w15:author="kathleen.yu@hhs.gov">
    <w15:presenceInfo w15:providerId="AD" w15:userId="S::urn:spo:guest#kathleen.yu@hhs.gov::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21"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isibleStyles="0"/>
  <w:documentProtection w:edit="readOnly" w:enforcement="0"/>
  <w:defaultTabStop w:val="720"/>
  <w:characterSpacingControl w:val="doNotCompress"/>
  <w:footnotePr>
    <w:footnote w:id="0"/>
    <w:footnote w:id="1"/>
    <w:footnote w:id="2"/>
  </w:footnotePr>
  <w:endnotePr>
    <w:endnote w:id="0"/>
    <w:endnote w:id="1"/>
    <w:endnote w:id="2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815CA"/>
    <w:rsid w:val="00000D31"/>
    <w:rsid w:val="000042EF"/>
    <w:rsid w:val="00005131"/>
    <w:rsid w:val="00005DC3"/>
    <w:rsid w:val="00007376"/>
    <w:rsid w:val="00010729"/>
    <w:rsid w:val="0001132A"/>
    <w:rsid w:val="00011E8D"/>
    <w:rsid w:val="00012FA5"/>
    <w:rsid w:val="00013DC2"/>
    <w:rsid w:val="000145A8"/>
    <w:rsid w:val="000155B0"/>
    <w:rsid w:val="00015B6E"/>
    <w:rsid w:val="000167BB"/>
    <w:rsid w:val="00016B33"/>
    <w:rsid w:val="0002043F"/>
    <w:rsid w:val="00020544"/>
    <w:rsid w:val="00020CFC"/>
    <w:rsid w:val="0002182B"/>
    <w:rsid w:val="0002224E"/>
    <w:rsid w:val="00023978"/>
    <w:rsid w:val="0002399C"/>
    <w:rsid w:val="00026203"/>
    <w:rsid w:val="000304DF"/>
    <w:rsid w:val="00030B94"/>
    <w:rsid w:val="0003185E"/>
    <w:rsid w:val="0003261F"/>
    <w:rsid w:val="00035537"/>
    <w:rsid w:val="00035AE5"/>
    <w:rsid w:val="00036D35"/>
    <w:rsid w:val="00037BD2"/>
    <w:rsid w:val="000413BA"/>
    <w:rsid w:val="000422F4"/>
    <w:rsid w:val="00042FE7"/>
    <w:rsid w:val="00043320"/>
    <w:rsid w:val="00043F4D"/>
    <w:rsid w:val="000440F7"/>
    <w:rsid w:val="0004465E"/>
    <w:rsid w:val="00045692"/>
    <w:rsid w:val="000461FF"/>
    <w:rsid w:val="000479EC"/>
    <w:rsid w:val="00050366"/>
    <w:rsid w:val="00050F5F"/>
    <w:rsid w:val="000522EB"/>
    <w:rsid w:val="00053340"/>
    <w:rsid w:val="00053709"/>
    <w:rsid w:val="000554BD"/>
    <w:rsid w:val="00055A34"/>
    <w:rsid w:val="00055BE6"/>
    <w:rsid w:val="00055E6A"/>
    <w:rsid w:val="0006096D"/>
    <w:rsid w:val="00060B9C"/>
    <w:rsid w:val="000614B0"/>
    <w:rsid w:val="00061685"/>
    <w:rsid w:val="00063E02"/>
    <w:rsid w:val="0006412F"/>
    <w:rsid w:val="00064CAC"/>
    <w:rsid w:val="0007169A"/>
    <w:rsid w:val="00071EA7"/>
    <w:rsid w:val="000722A6"/>
    <w:rsid w:val="00072475"/>
    <w:rsid w:val="000735D5"/>
    <w:rsid w:val="000740E3"/>
    <w:rsid w:val="000819CF"/>
    <w:rsid w:val="00082123"/>
    <w:rsid w:val="00085B2B"/>
    <w:rsid w:val="000865CA"/>
    <w:rsid w:val="00086B60"/>
    <w:rsid w:val="0009112A"/>
    <w:rsid w:val="00091A68"/>
    <w:rsid w:val="00091EA3"/>
    <w:rsid w:val="000927C4"/>
    <w:rsid w:val="00092D5E"/>
    <w:rsid w:val="00092EC4"/>
    <w:rsid w:val="00093704"/>
    <w:rsid w:val="00094FA4"/>
    <w:rsid w:val="000956C0"/>
    <w:rsid w:val="00095E5B"/>
    <w:rsid w:val="00096056"/>
    <w:rsid w:val="000972F0"/>
    <w:rsid w:val="000A1DAF"/>
    <w:rsid w:val="000A257F"/>
    <w:rsid w:val="000A59E1"/>
    <w:rsid w:val="000A6049"/>
    <w:rsid w:val="000A6FCF"/>
    <w:rsid w:val="000B0D81"/>
    <w:rsid w:val="000B1C48"/>
    <w:rsid w:val="000B4390"/>
    <w:rsid w:val="000B58C5"/>
    <w:rsid w:val="000B6629"/>
    <w:rsid w:val="000B767D"/>
    <w:rsid w:val="000C1010"/>
    <w:rsid w:val="000C264A"/>
    <w:rsid w:val="000C3EFE"/>
    <w:rsid w:val="000C40BD"/>
    <w:rsid w:val="000C4A40"/>
    <w:rsid w:val="000C4BA2"/>
    <w:rsid w:val="000C57A9"/>
    <w:rsid w:val="000C6EE0"/>
    <w:rsid w:val="000C7C67"/>
    <w:rsid w:val="000D0CEE"/>
    <w:rsid w:val="000D2499"/>
    <w:rsid w:val="000D3D98"/>
    <w:rsid w:val="000D6AE6"/>
    <w:rsid w:val="000D7490"/>
    <w:rsid w:val="000E0965"/>
    <w:rsid w:val="000E0F7F"/>
    <w:rsid w:val="000E506E"/>
    <w:rsid w:val="000E6383"/>
    <w:rsid w:val="000E66D8"/>
    <w:rsid w:val="000E680B"/>
    <w:rsid w:val="000E736F"/>
    <w:rsid w:val="000E7C61"/>
    <w:rsid w:val="000F0A42"/>
    <w:rsid w:val="000F1A82"/>
    <w:rsid w:val="000F244B"/>
    <w:rsid w:val="000F2991"/>
    <w:rsid w:val="000F3BFC"/>
    <w:rsid w:val="000F4B64"/>
    <w:rsid w:val="000F5FFA"/>
    <w:rsid w:val="000F68D6"/>
    <w:rsid w:val="000F7669"/>
    <w:rsid w:val="0010046E"/>
    <w:rsid w:val="001004D6"/>
    <w:rsid w:val="00102EDA"/>
    <w:rsid w:val="001032CE"/>
    <w:rsid w:val="0010385F"/>
    <w:rsid w:val="001040AE"/>
    <w:rsid w:val="0010421C"/>
    <w:rsid w:val="00104251"/>
    <w:rsid w:val="0010648F"/>
    <w:rsid w:val="0010792A"/>
    <w:rsid w:val="00107E14"/>
    <w:rsid w:val="001121C2"/>
    <w:rsid w:val="001123B5"/>
    <w:rsid w:val="0011321B"/>
    <w:rsid w:val="00113450"/>
    <w:rsid w:val="001154C7"/>
    <w:rsid w:val="001157CA"/>
    <w:rsid w:val="00115A0B"/>
    <w:rsid w:val="00117272"/>
    <w:rsid w:val="00117DED"/>
    <w:rsid w:val="00117F88"/>
    <w:rsid w:val="00120BA7"/>
    <w:rsid w:val="00123565"/>
    <w:rsid w:val="001235FE"/>
    <w:rsid w:val="00123F9A"/>
    <w:rsid w:val="00124FF3"/>
    <w:rsid w:val="00127295"/>
    <w:rsid w:val="001304E0"/>
    <w:rsid w:val="001305D9"/>
    <w:rsid w:val="001315F3"/>
    <w:rsid w:val="001317AC"/>
    <w:rsid w:val="00132AFE"/>
    <w:rsid w:val="001333E2"/>
    <w:rsid w:val="0013340B"/>
    <w:rsid w:val="00134451"/>
    <w:rsid w:val="00135D39"/>
    <w:rsid w:val="00136588"/>
    <w:rsid w:val="001422C0"/>
    <w:rsid w:val="00142A7A"/>
    <w:rsid w:val="0014390E"/>
    <w:rsid w:val="00143BAA"/>
    <w:rsid w:val="00143DA8"/>
    <w:rsid w:val="00145E74"/>
    <w:rsid w:val="00151947"/>
    <w:rsid w:val="001520EF"/>
    <w:rsid w:val="00153A6D"/>
    <w:rsid w:val="0015467B"/>
    <w:rsid w:val="00155A4A"/>
    <w:rsid w:val="0015642A"/>
    <w:rsid w:val="0015689C"/>
    <w:rsid w:val="0016348E"/>
    <w:rsid w:val="00163677"/>
    <w:rsid w:val="0016648F"/>
    <w:rsid w:val="00166C20"/>
    <w:rsid w:val="00171891"/>
    <w:rsid w:val="00171EA1"/>
    <w:rsid w:val="00172444"/>
    <w:rsid w:val="00173F96"/>
    <w:rsid w:val="001766A4"/>
    <w:rsid w:val="001772DC"/>
    <w:rsid w:val="00177402"/>
    <w:rsid w:val="00181080"/>
    <w:rsid w:val="0018190C"/>
    <w:rsid w:val="00182862"/>
    <w:rsid w:val="00184050"/>
    <w:rsid w:val="00184DB4"/>
    <w:rsid w:val="00184FD8"/>
    <w:rsid w:val="00185051"/>
    <w:rsid w:val="00185508"/>
    <w:rsid w:val="001870BA"/>
    <w:rsid w:val="001909A0"/>
    <w:rsid w:val="00190B6B"/>
    <w:rsid w:val="00190C6A"/>
    <w:rsid w:val="00191CCA"/>
    <w:rsid w:val="00192088"/>
    <w:rsid w:val="00192657"/>
    <w:rsid w:val="001928BA"/>
    <w:rsid w:val="0019342D"/>
    <w:rsid w:val="001948F6"/>
    <w:rsid w:val="001953BE"/>
    <w:rsid w:val="001955E9"/>
    <w:rsid w:val="00195E70"/>
    <w:rsid w:val="001966EC"/>
    <w:rsid w:val="001A0352"/>
    <w:rsid w:val="001A2174"/>
    <w:rsid w:val="001A2178"/>
    <w:rsid w:val="001A507D"/>
    <w:rsid w:val="001A5BE8"/>
    <w:rsid w:val="001A62A7"/>
    <w:rsid w:val="001A6796"/>
    <w:rsid w:val="001A6838"/>
    <w:rsid w:val="001A68A7"/>
    <w:rsid w:val="001B0184"/>
    <w:rsid w:val="001B02CF"/>
    <w:rsid w:val="001B0689"/>
    <w:rsid w:val="001B2127"/>
    <w:rsid w:val="001B252A"/>
    <w:rsid w:val="001B4DB0"/>
    <w:rsid w:val="001B6EB8"/>
    <w:rsid w:val="001C1FEF"/>
    <w:rsid w:val="001C2142"/>
    <w:rsid w:val="001C37E1"/>
    <w:rsid w:val="001C412F"/>
    <w:rsid w:val="001C41F9"/>
    <w:rsid w:val="001C4703"/>
    <w:rsid w:val="001C4D9E"/>
    <w:rsid w:val="001C5002"/>
    <w:rsid w:val="001C638E"/>
    <w:rsid w:val="001C6F0E"/>
    <w:rsid w:val="001C717E"/>
    <w:rsid w:val="001C7ED0"/>
    <w:rsid w:val="001D0367"/>
    <w:rsid w:val="001D05B3"/>
    <w:rsid w:val="001D2137"/>
    <w:rsid w:val="001D500E"/>
    <w:rsid w:val="001D5D05"/>
    <w:rsid w:val="001D7567"/>
    <w:rsid w:val="001D7913"/>
    <w:rsid w:val="001E2A57"/>
    <w:rsid w:val="001E3230"/>
    <w:rsid w:val="001E3FFF"/>
    <w:rsid w:val="001E6136"/>
    <w:rsid w:val="001F1789"/>
    <w:rsid w:val="001F2F99"/>
    <w:rsid w:val="001F3938"/>
    <w:rsid w:val="001F4908"/>
    <w:rsid w:val="001F5B0D"/>
    <w:rsid w:val="001F7BE8"/>
    <w:rsid w:val="001F7DD9"/>
    <w:rsid w:val="002000D1"/>
    <w:rsid w:val="002008C9"/>
    <w:rsid w:val="002023AC"/>
    <w:rsid w:val="0020393F"/>
    <w:rsid w:val="00203C5B"/>
    <w:rsid w:val="00204074"/>
    <w:rsid w:val="00205550"/>
    <w:rsid w:val="00206924"/>
    <w:rsid w:val="00207292"/>
    <w:rsid w:val="00207A8A"/>
    <w:rsid w:val="00210785"/>
    <w:rsid w:val="002107E0"/>
    <w:rsid w:val="002140FD"/>
    <w:rsid w:val="0021465E"/>
    <w:rsid w:val="00214ABE"/>
    <w:rsid w:val="00214D86"/>
    <w:rsid w:val="002156DD"/>
    <w:rsid w:val="00216EA6"/>
    <w:rsid w:val="00217B0C"/>
    <w:rsid w:val="00220DCA"/>
    <w:rsid w:val="00221049"/>
    <w:rsid w:val="00222D4E"/>
    <w:rsid w:val="00223447"/>
    <w:rsid w:val="00225482"/>
    <w:rsid w:val="002306F4"/>
    <w:rsid w:val="00230E6B"/>
    <w:rsid w:val="00230FE7"/>
    <w:rsid w:val="00231AD6"/>
    <w:rsid w:val="00232260"/>
    <w:rsid w:val="00232CD5"/>
    <w:rsid w:val="00235544"/>
    <w:rsid w:val="00236263"/>
    <w:rsid w:val="00236652"/>
    <w:rsid w:val="002366FC"/>
    <w:rsid w:val="00240BA1"/>
    <w:rsid w:val="00241022"/>
    <w:rsid w:val="00244E91"/>
    <w:rsid w:val="00246363"/>
    <w:rsid w:val="0024636C"/>
    <w:rsid w:val="00246C79"/>
    <w:rsid w:val="00247094"/>
    <w:rsid w:val="002478F6"/>
    <w:rsid w:val="0025137F"/>
    <w:rsid w:val="002528A8"/>
    <w:rsid w:val="00255663"/>
    <w:rsid w:val="00255888"/>
    <w:rsid w:val="00256C10"/>
    <w:rsid w:val="00257945"/>
    <w:rsid w:val="00262237"/>
    <w:rsid w:val="002664DD"/>
    <w:rsid w:val="00266D47"/>
    <w:rsid w:val="00267F8A"/>
    <w:rsid w:val="00273F54"/>
    <w:rsid w:val="0027421A"/>
    <w:rsid w:val="00274368"/>
    <w:rsid w:val="00275421"/>
    <w:rsid w:val="00276A95"/>
    <w:rsid w:val="002771AF"/>
    <w:rsid w:val="00280801"/>
    <w:rsid w:val="002839CB"/>
    <w:rsid w:val="00286634"/>
    <w:rsid w:val="0028790E"/>
    <w:rsid w:val="002950D2"/>
    <w:rsid w:val="00296564"/>
    <w:rsid w:val="002967D2"/>
    <w:rsid w:val="002A0036"/>
    <w:rsid w:val="002A30BB"/>
    <w:rsid w:val="002A3E3D"/>
    <w:rsid w:val="002A488B"/>
    <w:rsid w:val="002A64EA"/>
    <w:rsid w:val="002B0D1A"/>
    <w:rsid w:val="002B0DCC"/>
    <w:rsid w:val="002B18E4"/>
    <w:rsid w:val="002B1937"/>
    <w:rsid w:val="002B25EF"/>
    <w:rsid w:val="002B2E82"/>
    <w:rsid w:val="002B2EE3"/>
    <w:rsid w:val="002B3193"/>
    <w:rsid w:val="002B5312"/>
    <w:rsid w:val="002B5F87"/>
    <w:rsid w:val="002B66DB"/>
    <w:rsid w:val="002C3FE8"/>
    <w:rsid w:val="002C6147"/>
    <w:rsid w:val="002C63CD"/>
    <w:rsid w:val="002C6B09"/>
    <w:rsid w:val="002C6FDA"/>
    <w:rsid w:val="002C772B"/>
    <w:rsid w:val="002D0B3D"/>
    <w:rsid w:val="002D0F2A"/>
    <w:rsid w:val="002D182F"/>
    <w:rsid w:val="002D2910"/>
    <w:rsid w:val="002D2AC4"/>
    <w:rsid w:val="002D3632"/>
    <w:rsid w:val="002D53CE"/>
    <w:rsid w:val="002D55B9"/>
    <w:rsid w:val="002D635B"/>
    <w:rsid w:val="002D6DBA"/>
    <w:rsid w:val="002D7571"/>
    <w:rsid w:val="002D757F"/>
    <w:rsid w:val="002D7722"/>
    <w:rsid w:val="002E0436"/>
    <w:rsid w:val="002E14FA"/>
    <w:rsid w:val="002E1EF1"/>
    <w:rsid w:val="002E300B"/>
    <w:rsid w:val="002E45EF"/>
    <w:rsid w:val="002E6315"/>
    <w:rsid w:val="002E6B63"/>
    <w:rsid w:val="002F0573"/>
    <w:rsid w:val="002F24F6"/>
    <w:rsid w:val="002F2EBF"/>
    <w:rsid w:val="002F3169"/>
    <w:rsid w:val="002F3647"/>
    <w:rsid w:val="002F38B2"/>
    <w:rsid w:val="002F4125"/>
    <w:rsid w:val="002F4B28"/>
    <w:rsid w:val="002F76C2"/>
    <w:rsid w:val="0030083C"/>
    <w:rsid w:val="00302099"/>
    <w:rsid w:val="003021B0"/>
    <w:rsid w:val="00304931"/>
    <w:rsid w:val="003072D9"/>
    <w:rsid w:val="003108D4"/>
    <w:rsid w:val="00310AD0"/>
    <w:rsid w:val="00312111"/>
    <w:rsid w:val="00312FC3"/>
    <w:rsid w:val="00324A1B"/>
    <w:rsid w:val="00324A30"/>
    <w:rsid w:val="0032717F"/>
    <w:rsid w:val="003333F2"/>
    <w:rsid w:val="00334B0C"/>
    <w:rsid w:val="00335E16"/>
    <w:rsid w:val="00340879"/>
    <w:rsid w:val="00340D7C"/>
    <w:rsid w:val="003426B6"/>
    <w:rsid w:val="00342E93"/>
    <w:rsid w:val="003440DE"/>
    <w:rsid w:val="0034696A"/>
    <w:rsid w:val="003509EC"/>
    <w:rsid w:val="00350A67"/>
    <w:rsid w:val="00350B23"/>
    <w:rsid w:val="00350F6B"/>
    <w:rsid w:val="0035159B"/>
    <w:rsid w:val="003526B8"/>
    <w:rsid w:val="003529BA"/>
    <w:rsid w:val="00353208"/>
    <w:rsid w:val="00353A88"/>
    <w:rsid w:val="00353DF7"/>
    <w:rsid w:val="00354026"/>
    <w:rsid w:val="00354343"/>
    <w:rsid w:val="00356B71"/>
    <w:rsid w:val="003572A3"/>
    <w:rsid w:val="003646D2"/>
    <w:rsid w:val="00365A4F"/>
    <w:rsid w:val="00365EB5"/>
    <w:rsid w:val="00367FD6"/>
    <w:rsid w:val="003705AE"/>
    <w:rsid w:val="00371FC2"/>
    <w:rsid w:val="003728F8"/>
    <w:rsid w:val="00376D44"/>
    <w:rsid w:val="00381C25"/>
    <w:rsid w:val="003820AE"/>
    <w:rsid w:val="0038640F"/>
    <w:rsid w:val="00386FDB"/>
    <w:rsid w:val="00390250"/>
    <w:rsid w:val="00391ACD"/>
    <w:rsid w:val="003941C4"/>
    <w:rsid w:val="00396EE8"/>
    <w:rsid w:val="003A14B4"/>
    <w:rsid w:val="003A166B"/>
    <w:rsid w:val="003A1D77"/>
    <w:rsid w:val="003A23E9"/>
    <w:rsid w:val="003A7DF7"/>
    <w:rsid w:val="003B0316"/>
    <w:rsid w:val="003B1067"/>
    <w:rsid w:val="003B11BD"/>
    <w:rsid w:val="003B212B"/>
    <w:rsid w:val="003B2736"/>
    <w:rsid w:val="003B3EC5"/>
    <w:rsid w:val="003B4ABB"/>
    <w:rsid w:val="003B5411"/>
    <w:rsid w:val="003B5B29"/>
    <w:rsid w:val="003B65F2"/>
    <w:rsid w:val="003B6FBF"/>
    <w:rsid w:val="003B747C"/>
    <w:rsid w:val="003B790F"/>
    <w:rsid w:val="003C06AD"/>
    <w:rsid w:val="003C0ACE"/>
    <w:rsid w:val="003C1D22"/>
    <w:rsid w:val="003C3808"/>
    <w:rsid w:val="003C4513"/>
    <w:rsid w:val="003C45D5"/>
    <w:rsid w:val="003C68F7"/>
    <w:rsid w:val="003D0BA7"/>
    <w:rsid w:val="003D16AC"/>
    <w:rsid w:val="003D2388"/>
    <w:rsid w:val="003D4CEE"/>
    <w:rsid w:val="003D5A78"/>
    <w:rsid w:val="003D7372"/>
    <w:rsid w:val="003D7FDD"/>
    <w:rsid w:val="003E6AF0"/>
    <w:rsid w:val="003E738F"/>
    <w:rsid w:val="003E7FB8"/>
    <w:rsid w:val="003F1570"/>
    <w:rsid w:val="003F26C7"/>
    <w:rsid w:val="003F39B0"/>
    <w:rsid w:val="003F3F4B"/>
    <w:rsid w:val="003F3FC3"/>
    <w:rsid w:val="003F510B"/>
    <w:rsid w:val="003F5D62"/>
    <w:rsid w:val="003F6291"/>
    <w:rsid w:val="003F64A5"/>
    <w:rsid w:val="004001E3"/>
    <w:rsid w:val="004043AC"/>
    <w:rsid w:val="004044AA"/>
    <w:rsid w:val="00404CBD"/>
    <w:rsid w:val="00405963"/>
    <w:rsid w:val="0040784F"/>
    <w:rsid w:val="0041015D"/>
    <w:rsid w:val="0041016C"/>
    <w:rsid w:val="00410919"/>
    <w:rsid w:val="00413F57"/>
    <w:rsid w:val="004209B4"/>
    <w:rsid w:val="00421080"/>
    <w:rsid w:val="00422901"/>
    <w:rsid w:val="00422D41"/>
    <w:rsid w:val="00424E25"/>
    <w:rsid w:val="00425C98"/>
    <w:rsid w:val="004271EF"/>
    <w:rsid w:val="00427A67"/>
    <w:rsid w:val="00430515"/>
    <w:rsid w:val="00432717"/>
    <w:rsid w:val="00432A5D"/>
    <w:rsid w:val="004352FE"/>
    <w:rsid w:val="00436090"/>
    <w:rsid w:val="00436B0C"/>
    <w:rsid w:val="00440920"/>
    <w:rsid w:val="0044156C"/>
    <w:rsid w:val="00442262"/>
    <w:rsid w:val="00444BD2"/>
    <w:rsid w:val="00451062"/>
    <w:rsid w:val="00451339"/>
    <w:rsid w:val="004519EB"/>
    <w:rsid w:val="004533A7"/>
    <w:rsid w:val="004535C3"/>
    <w:rsid w:val="004545C5"/>
    <w:rsid w:val="00455D4B"/>
    <w:rsid w:val="00456370"/>
    <w:rsid w:val="00456A9D"/>
    <w:rsid w:val="004574D9"/>
    <w:rsid w:val="004616EF"/>
    <w:rsid w:val="0047190B"/>
    <w:rsid w:val="00471BD1"/>
    <w:rsid w:val="00474470"/>
    <w:rsid w:val="00480320"/>
    <w:rsid w:val="00480428"/>
    <w:rsid w:val="00480FD6"/>
    <w:rsid w:val="004815E4"/>
    <w:rsid w:val="004824B2"/>
    <w:rsid w:val="004831AF"/>
    <w:rsid w:val="004831B3"/>
    <w:rsid w:val="00483243"/>
    <w:rsid w:val="004834AA"/>
    <w:rsid w:val="004839F6"/>
    <w:rsid w:val="00484EBD"/>
    <w:rsid w:val="00484EC7"/>
    <w:rsid w:val="004862EF"/>
    <w:rsid w:val="0048664F"/>
    <w:rsid w:val="00490FAF"/>
    <w:rsid w:val="00491A43"/>
    <w:rsid w:val="004925C2"/>
    <w:rsid w:val="00493B1E"/>
    <w:rsid w:val="00493B70"/>
    <w:rsid w:val="00494E3A"/>
    <w:rsid w:val="004958F7"/>
    <w:rsid w:val="004966FB"/>
    <w:rsid w:val="00497FFE"/>
    <w:rsid w:val="004A0358"/>
    <w:rsid w:val="004A3DD4"/>
    <w:rsid w:val="004A3E08"/>
    <w:rsid w:val="004A481F"/>
    <w:rsid w:val="004A4ACE"/>
    <w:rsid w:val="004A4C82"/>
    <w:rsid w:val="004A57CF"/>
    <w:rsid w:val="004B031D"/>
    <w:rsid w:val="004B03E6"/>
    <w:rsid w:val="004B0DC5"/>
    <w:rsid w:val="004B2E2C"/>
    <w:rsid w:val="004B3D43"/>
    <w:rsid w:val="004B43F1"/>
    <w:rsid w:val="004B5F7B"/>
    <w:rsid w:val="004C0986"/>
    <w:rsid w:val="004C1196"/>
    <w:rsid w:val="004C178E"/>
    <w:rsid w:val="004C3AD7"/>
    <w:rsid w:val="004C3B9A"/>
    <w:rsid w:val="004C494B"/>
    <w:rsid w:val="004C5382"/>
    <w:rsid w:val="004C667B"/>
    <w:rsid w:val="004C74B0"/>
    <w:rsid w:val="004C7B6D"/>
    <w:rsid w:val="004C7C24"/>
    <w:rsid w:val="004D0189"/>
    <w:rsid w:val="004D2AEC"/>
    <w:rsid w:val="004D3510"/>
    <w:rsid w:val="004D3778"/>
    <w:rsid w:val="004D43B1"/>
    <w:rsid w:val="004D4E7C"/>
    <w:rsid w:val="004D56DB"/>
    <w:rsid w:val="004D7191"/>
    <w:rsid w:val="004D7ED1"/>
    <w:rsid w:val="004E091C"/>
    <w:rsid w:val="004E0A58"/>
    <w:rsid w:val="004E120F"/>
    <w:rsid w:val="004E33D1"/>
    <w:rsid w:val="004E4904"/>
    <w:rsid w:val="004E4A38"/>
    <w:rsid w:val="004E6054"/>
    <w:rsid w:val="004E6596"/>
    <w:rsid w:val="004F2516"/>
    <w:rsid w:val="004F2C1A"/>
    <w:rsid w:val="004F2D1F"/>
    <w:rsid w:val="004F33BA"/>
    <w:rsid w:val="004F5625"/>
    <w:rsid w:val="004F5830"/>
    <w:rsid w:val="004F656D"/>
    <w:rsid w:val="004F6D48"/>
    <w:rsid w:val="005002B2"/>
    <w:rsid w:val="00500F7C"/>
    <w:rsid w:val="00501756"/>
    <w:rsid w:val="005019D9"/>
    <w:rsid w:val="00502DE2"/>
    <w:rsid w:val="00504E81"/>
    <w:rsid w:val="00504E8E"/>
    <w:rsid w:val="00505331"/>
    <w:rsid w:val="00505C2A"/>
    <w:rsid w:val="00505E9B"/>
    <w:rsid w:val="00506F94"/>
    <w:rsid w:val="0050711D"/>
    <w:rsid w:val="00507C57"/>
    <w:rsid w:val="00510007"/>
    <w:rsid w:val="00510013"/>
    <w:rsid w:val="0051342E"/>
    <w:rsid w:val="00513749"/>
    <w:rsid w:val="00513C28"/>
    <w:rsid w:val="00513F1A"/>
    <w:rsid w:val="00516319"/>
    <w:rsid w:val="00517816"/>
    <w:rsid w:val="00521748"/>
    <w:rsid w:val="00522436"/>
    <w:rsid w:val="00523C84"/>
    <w:rsid w:val="00524BFF"/>
    <w:rsid w:val="00525816"/>
    <w:rsid w:val="00530278"/>
    <w:rsid w:val="00531FA7"/>
    <w:rsid w:val="005323DE"/>
    <w:rsid w:val="00535EFC"/>
    <w:rsid w:val="00535F96"/>
    <w:rsid w:val="0053685D"/>
    <w:rsid w:val="00537612"/>
    <w:rsid w:val="00540B74"/>
    <w:rsid w:val="00541984"/>
    <w:rsid w:val="005432E1"/>
    <w:rsid w:val="00544CF7"/>
    <w:rsid w:val="005468E9"/>
    <w:rsid w:val="00546A7D"/>
    <w:rsid w:val="00547049"/>
    <w:rsid w:val="005475FD"/>
    <w:rsid w:val="005504A1"/>
    <w:rsid w:val="005526EB"/>
    <w:rsid w:val="0055295F"/>
    <w:rsid w:val="005531CD"/>
    <w:rsid w:val="005537DA"/>
    <w:rsid w:val="005540D2"/>
    <w:rsid w:val="00555941"/>
    <w:rsid w:val="00557C65"/>
    <w:rsid w:val="00557FCD"/>
    <w:rsid w:val="00561891"/>
    <w:rsid w:val="00565249"/>
    <w:rsid w:val="00567091"/>
    <w:rsid w:val="00570647"/>
    <w:rsid w:val="00571544"/>
    <w:rsid w:val="0057513B"/>
    <w:rsid w:val="00576AA1"/>
    <w:rsid w:val="0058153D"/>
    <w:rsid w:val="00583353"/>
    <w:rsid w:val="00583C74"/>
    <w:rsid w:val="00583D42"/>
    <w:rsid w:val="0058415D"/>
    <w:rsid w:val="00586474"/>
    <w:rsid w:val="005867D2"/>
    <w:rsid w:val="005908BA"/>
    <w:rsid w:val="00591224"/>
    <w:rsid w:val="0059419A"/>
    <w:rsid w:val="00596179"/>
    <w:rsid w:val="005A1163"/>
    <w:rsid w:val="005A1187"/>
    <w:rsid w:val="005A1BBA"/>
    <w:rsid w:val="005A212B"/>
    <w:rsid w:val="005A315E"/>
    <w:rsid w:val="005A3957"/>
    <w:rsid w:val="005A4E44"/>
    <w:rsid w:val="005A68D4"/>
    <w:rsid w:val="005A75D6"/>
    <w:rsid w:val="005B1BA7"/>
    <w:rsid w:val="005B1CAF"/>
    <w:rsid w:val="005B2D05"/>
    <w:rsid w:val="005B56A6"/>
    <w:rsid w:val="005B6062"/>
    <w:rsid w:val="005B6353"/>
    <w:rsid w:val="005C0EF3"/>
    <w:rsid w:val="005C124B"/>
    <w:rsid w:val="005C3305"/>
    <w:rsid w:val="005C4965"/>
    <w:rsid w:val="005C4F1D"/>
    <w:rsid w:val="005C6066"/>
    <w:rsid w:val="005C7997"/>
    <w:rsid w:val="005D097F"/>
    <w:rsid w:val="005D129E"/>
    <w:rsid w:val="005D3E77"/>
    <w:rsid w:val="005D5C19"/>
    <w:rsid w:val="005D7F4D"/>
    <w:rsid w:val="005E0021"/>
    <w:rsid w:val="005E0A50"/>
    <w:rsid w:val="005E257E"/>
    <w:rsid w:val="005E53FC"/>
    <w:rsid w:val="005E656D"/>
    <w:rsid w:val="005F0628"/>
    <w:rsid w:val="005F103D"/>
    <w:rsid w:val="005F230A"/>
    <w:rsid w:val="005F2BCA"/>
    <w:rsid w:val="005F308D"/>
    <w:rsid w:val="005F5C4C"/>
    <w:rsid w:val="006019F2"/>
    <w:rsid w:val="0060288C"/>
    <w:rsid w:val="00604474"/>
    <w:rsid w:val="00610A6B"/>
    <w:rsid w:val="00610B27"/>
    <w:rsid w:val="006134FD"/>
    <w:rsid w:val="00614194"/>
    <w:rsid w:val="006154C5"/>
    <w:rsid w:val="00616CC2"/>
    <w:rsid w:val="00620A80"/>
    <w:rsid w:val="00624DE3"/>
    <w:rsid w:val="00625433"/>
    <w:rsid w:val="00626820"/>
    <w:rsid w:val="00630013"/>
    <w:rsid w:val="00631DD8"/>
    <w:rsid w:val="00632975"/>
    <w:rsid w:val="00634FC1"/>
    <w:rsid w:val="00635259"/>
    <w:rsid w:val="00636FF4"/>
    <w:rsid w:val="00640CB4"/>
    <w:rsid w:val="00640F3D"/>
    <w:rsid w:val="00642FB3"/>
    <w:rsid w:val="00643C68"/>
    <w:rsid w:val="00643E7D"/>
    <w:rsid w:val="006445F1"/>
    <w:rsid w:val="006449EB"/>
    <w:rsid w:val="00644E83"/>
    <w:rsid w:val="006461AA"/>
    <w:rsid w:val="0065103A"/>
    <w:rsid w:val="006513DF"/>
    <w:rsid w:val="00651B75"/>
    <w:rsid w:val="006524F1"/>
    <w:rsid w:val="00653FC5"/>
    <w:rsid w:val="00654549"/>
    <w:rsid w:val="0065471B"/>
    <w:rsid w:val="006550A9"/>
    <w:rsid w:val="00656C84"/>
    <w:rsid w:val="00660D4F"/>
    <w:rsid w:val="006619F5"/>
    <w:rsid w:val="00662AD5"/>
    <w:rsid w:val="00663941"/>
    <w:rsid w:val="0066631D"/>
    <w:rsid w:val="00667974"/>
    <w:rsid w:val="006706E7"/>
    <w:rsid w:val="00674692"/>
    <w:rsid w:val="006748C3"/>
    <w:rsid w:val="00674BD2"/>
    <w:rsid w:val="00675184"/>
    <w:rsid w:val="006753A6"/>
    <w:rsid w:val="006755D2"/>
    <w:rsid w:val="00680531"/>
    <w:rsid w:val="00680687"/>
    <w:rsid w:val="006823EE"/>
    <w:rsid w:val="00682BAA"/>
    <w:rsid w:val="00683102"/>
    <w:rsid w:val="00684038"/>
    <w:rsid w:val="00684924"/>
    <w:rsid w:val="00684A3D"/>
    <w:rsid w:val="00684F61"/>
    <w:rsid w:val="0068545D"/>
    <w:rsid w:val="00690A72"/>
    <w:rsid w:val="00692BFC"/>
    <w:rsid w:val="00694553"/>
    <w:rsid w:val="00694BE5"/>
    <w:rsid w:val="00695653"/>
    <w:rsid w:val="006963D8"/>
    <w:rsid w:val="0069640E"/>
    <w:rsid w:val="00697FD4"/>
    <w:rsid w:val="006A00AA"/>
    <w:rsid w:val="006A2D45"/>
    <w:rsid w:val="006A65AF"/>
    <w:rsid w:val="006A66E1"/>
    <w:rsid w:val="006A7B1D"/>
    <w:rsid w:val="006B06FA"/>
    <w:rsid w:val="006B20A2"/>
    <w:rsid w:val="006B2637"/>
    <w:rsid w:val="006B2EDA"/>
    <w:rsid w:val="006B39BE"/>
    <w:rsid w:val="006B55F9"/>
    <w:rsid w:val="006B591B"/>
    <w:rsid w:val="006C0236"/>
    <w:rsid w:val="006C1A94"/>
    <w:rsid w:val="006C1BBD"/>
    <w:rsid w:val="006C1D3C"/>
    <w:rsid w:val="006C1FE3"/>
    <w:rsid w:val="006C23E9"/>
    <w:rsid w:val="006C28C0"/>
    <w:rsid w:val="006C4423"/>
    <w:rsid w:val="006C44F3"/>
    <w:rsid w:val="006C7630"/>
    <w:rsid w:val="006C79D3"/>
    <w:rsid w:val="006C7B13"/>
    <w:rsid w:val="006D0714"/>
    <w:rsid w:val="006D11F7"/>
    <w:rsid w:val="006D1763"/>
    <w:rsid w:val="006D1A03"/>
    <w:rsid w:val="006D5366"/>
    <w:rsid w:val="006D610D"/>
    <w:rsid w:val="006D76D9"/>
    <w:rsid w:val="006D782C"/>
    <w:rsid w:val="006E0204"/>
    <w:rsid w:val="006E23E6"/>
    <w:rsid w:val="006E2F47"/>
    <w:rsid w:val="006E3F75"/>
    <w:rsid w:val="006E6F02"/>
    <w:rsid w:val="006F0CD3"/>
    <w:rsid w:val="006F4A2B"/>
    <w:rsid w:val="007026A9"/>
    <w:rsid w:val="007042D8"/>
    <w:rsid w:val="007047DF"/>
    <w:rsid w:val="00707AB3"/>
    <w:rsid w:val="00707D5A"/>
    <w:rsid w:val="00707FB7"/>
    <w:rsid w:val="00710163"/>
    <w:rsid w:val="007104D5"/>
    <w:rsid w:val="007118FF"/>
    <w:rsid w:val="00712E61"/>
    <w:rsid w:val="0071576E"/>
    <w:rsid w:val="00716AD8"/>
    <w:rsid w:val="00716EF7"/>
    <w:rsid w:val="00717416"/>
    <w:rsid w:val="0071765C"/>
    <w:rsid w:val="00717C43"/>
    <w:rsid w:val="00720E40"/>
    <w:rsid w:val="00720FE8"/>
    <w:rsid w:val="00721E51"/>
    <w:rsid w:val="007240CB"/>
    <w:rsid w:val="0072523C"/>
    <w:rsid w:val="00725B87"/>
    <w:rsid w:val="00730322"/>
    <w:rsid w:val="007308B9"/>
    <w:rsid w:val="00730AF1"/>
    <w:rsid w:val="007349E4"/>
    <w:rsid w:val="00734E09"/>
    <w:rsid w:val="00735230"/>
    <w:rsid w:val="00736747"/>
    <w:rsid w:val="00737177"/>
    <w:rsid w:val="00737344"/>
    <w:rsid w:val="007416BF"/>
    <w:rsid w:val="00743644"/>
    <w:rsid w:val="00743CD6"/>
    <w:rsid w:val="00744B1F"/>
    <w:rsid w:val="00746E42"/>
    <w:rsid w:val="00754764"/>
    <w:rsid w:val="0075613E"/>
    <w:rsid w:val="007563E8"/>
    <w:rsid w:val="007615CB"/>
    <w:rsid w:val="00763718"/>
    <w:rsid w:val="00764944"/>
    <w:rsid w:val="007678AF"/>
    <w:rsid w:val="00770137"/>
    <w:rsid w:val="0077026B"/>
    <w:rsid w:val="007712F8"/>
    <w:rsid w:val="00771C08"/>
    <w:rsid w:val="00774967"/>
    <w:rsid w:val="00774C4E"/>
    <w:rsid w:val="007770BF"/>
    <w:rsid w:val="00777D63"/>
    <w:rsid w:val="007801BA"/>
    <w:rsid w:val="0078115D"/>
    <w:rsid w:val="0078147F"/>
    <w:rsid w:val="00782F06"/>
    <w:rsid w:val="00784F3D"/>
    <w:rsid w:val="00785629"/>
    <w:rsid w:val="00786D02"/>
    <w:rsid w:val="00787C8E"/>
    <w:rsid w:val="00787D7E"/>
    <w:rsid w:val="00791D8C"/>
    <w:rsid w:val="00792B49"/>
    <w:rsid w:val="00793843"/>
    <w:rsid w:val="00794122"/>
    <w:rsid w:val="007943DF"/>
    <w:rsid w:val="00795A52"/>
    <w:rsid w:val="00795F40"/>
    <w:rsid w:val="00796EE1"/>
    <w:rsid w:val="00797800"/>
    <w:rsid w:val="00797A93"/>
    <w:rsid w:val="007A0E77"/>
    <w:rsid w:val="007A1E22"/>
    <w:rsid w:val="007A27DF"/>
    <w:rsid w:val="007A3CDC"/>
    <w:rsid w:val="007A3F6E"/>
    <w:rsid w:val="007A5D1C"/>
    <w:rsid w:val="007A6128"/>
    <w:rsid w:val="007B02AD"/>
    <w:rsid w:val="007B07D1"/>
    <w:rsid w:val="007B0821"/>
    <w:rsid w:val="007B2536"/>
    <w:rsid w:val="007B2766"/>
    <w:rsid w:val="007B42A0"/>
    <w:rsid w:val="007B6DFC"/>
    <w:rsid w:val="007B79FF"/>
    <w:rsid w:val="007B7F75"/>
    <w:rsid w:val="007C15D5"/>
    <w:rsid w:val="007C15DA"/>
    <w:rsid w:val="007C61A2"/>
    <w:rsid w:val="007C772B"/>
    <w:rsid w:val="007C7AAF"/>
    <w:rsid w:val="007D13D0"/>
    <w:rsid w:val="007D1C74"/>
    <w:rsid w:val="007D2903"/>
    <w:rsid w:val="007D34B2"/>
    <w:rsid w:val="007D654B"/>
    <w:rsid w:val="007E2A10"/>
    <w:rsid w:val="007E3419"/>
    <w:rsid w:val="007E4656"/>
    <w:rsid w:val="007E49FF"/>
    <w:rsid w:val="007E7289"/>
    <w:rsid w:val="007E7841"/>
    <w:rsid w:val="007F0292"/>
    <w:rsid w:val="007F09AE"/>
    <w:rsid w:val="007F24C1"/>
    <w:rsid w:val="007F3604"/>
    <w:rsid w:val="007F3825"/>
    <w:rsid w:val="007F4189"/>
    <w:rsid w:val="007F63AA"/>
    <w:rsid w:val="007F6472"/>
    <w:rsid w:val="007F669B"/>
    <w:rsid w:val="007F71FE"/>
    <w:rsid w:val="007F7603"/>
    <w:rsid w:val="007F7649"/>
    <w:rsid w:val="008021FF"/>
    <w:rsid w:val="00802C3D"/>
    <w:rsid w:val="008070A6"/>
    <w:rsid w:val="00807892"/>
    <w:rsid w:val="00813156"/>
    <w:rsid w:val="00813429"/>
    <w:rsid w:val="00813531"/>
    <w:rsid w:val="00813641"/>
    <w:rsid w:val="00813C4F"/>
    <w:rsid w:val="0081464E"/>
    <w:rsid w:val="00815312"/>
    <w:rsid w:val="008158F2"/>
    <w:rsid w:val="008206AB"/>
    <w:rsid w:val="0082241F"/>
    <w:rsid w:val="008235A1"/>
    <w:rsid w:val="00824695"/>
    <w:rsid w:val="00825907"/>
    <w:rsid w:val="008271AE"/>
    <w:rsid w:val="008301D3"/>
    <w:rsid w:val="00830261"/>
    <w:rsid w:val="0083139B"/>
    <w:rsid w:val="00831E41"/>
    <w:rsid w:val="00831E63"/>
    <w:rsid w:val="00834709"/>
    <w:rsid w:val="00841372"/>
    <w:rsid w:val="008420D0"/>
    <w:rsid w:val="00843517"/>
    <w:rsid w:val="00845350"/>
    <w:rsid w:val="00846E19"/>
    <w:rsid w:val="008507EB"/>
    <w:rsid w:val="00850872"/>
    <w:rsid w:val="00851AFB"/>
    <w:rsid w:val="00852A3E"/>
    <w:rsid w:val="00852B7B"/>
    <w:rsid w:val="00854168"/>
    <w:rsid w:val="008557DF"/>
    <w:rsid w:val="0085659D"/>
    <w:rsid w:val="00857571"/>
    <w:rsid w:val="00862840"/>
    <w:rsid w:val="008638AB"/>
    <w:rsid w:val="00867C2A"/>
    <w:rsid w:val="008721EA"/>
    <w:rsid w:val="00874182"/>
    <w:rsid w:val="00876481"/>
    <w:rsid w:val="00877A66"/>
    <w:rsid w:val="00877F77"/>
    <w:rsid w:val="00880055"/>
    <w:rsid w:val="00880B79"/>
    <w:rsid w:val="008815CA"/>
    <w:rsid w:val="008816D2"/>
    <w:rsid w:val="00881800"/>
    <w:rsid w:val="008818FE"/>
    <w:rsid w:val="0088257E"/>
    <w:rsid w:val="00883CCC"/>
    <w:rsid w:val="00884410"/>
    <w:rsid w:val="0089077C"/>
    <w:rsid w:val="00890A80"/>
    <w:rsid w:val="00890F1E"/>
    <w:rsid w:val="008930BE"/>
    <w:rsid w:val="00893E9E"/>
    <w:rsid w:val="00893F4B"/>
    <w:rsid w:val="00894C3B"/>
    <w:rsid w:val="008952D5"/>
    <w:rsid w:val="008961FC"/>
    <w:rsid w:val="008978E6"/>
    <w:rsid w:val="008979A9"/>
    <w:rsid w:val="008A1429"/>
    <w:rsid w:val="008A1CA2"/>
    <w:rsid w:val="008A1D6E"/>
    <w:rsid w:val="008A237A"/>
    <w:rsid w:val="008A2CA9"/>
    <w:rsid w:val="008A2DA5"/>
    <w:rsid w:val="008A412B"/>
    <w:rsid w:val="008A52B9"/>
    <w:rsid w:val="008A7E57"/>
    <w:rsid w:val="008A7F1C"/>
    <w:rsid w:val="008B249C"/>
    <w:rsid w:val="008B557B"/>
    <w:rsid w:val="008B5BF0"/>
    <w:rsid w:val="008B66D0"/>
    <w:rsid w:val="008C0409"/>
    <w:rsid w:val="008C508E"/>
    <w:rsid w:val="008C5A51"/>
    <w:rsid w:val="008D16C5"/>
    <w:rsid w:val="008D1A3B"/>
    <w:rsid w:val="008D21E3"/>
    <w:rsid w:val="008D2861"/>
    <w:rsid w:val="008D5C16"/>
    <w:rsid w:val="008D7D0F"/>
    <w:rsid w:val="008E0E64"/>
    <w:rsid w:val="008E0E90"/>
    <w:rsid w:val="008E159F"/>
    <w:rsid w:val="008E1BB7"/>
    <w:rsid w:val="008E1C41"/>
    <w:rsid w:val="008E3086"/>
    <w:rsid w:val="008E43D0"/>
    <w:rsid w:val="008E5049"/>
    <w:rsid w:val="008E760E"/>
    <w:rsid w:val="008F2249"/>
    <w:rsid w:val="008F653B"/>
    <w:rsid w:val="008F726C"/>
    <w:rsid w:val="00900A6C"/>
    <w:rsid w:val="0090246C"/>
    <w:rsid w:val="00903475"/>
    <w:rsid w:val="009077F8"/>
    <w:rsid w:val="00910B8C"/>
    <w:rsid w:val="009117D9"/>
    <w:rsid w:val="00911EA3"/>
    <w:rsid w:val="00912AD8"/>
    <w:rsid w:val="009155BF"/>
    <w:rsid w:val="0091560F"/>
    <w:rsid w:val="009158C5"/>
    <w:rsid w:val="00920093"/>
    <w:rsid w:val="00920250"/>
    <w:rsid w:val="0092230B"/>
    <w:rsid w:val="00924397"/>
    <w:rsid w:val="00927493"/>
    <w:rsid w:val="00930FD6"/>
    <w:rsid w:val="009314CF"/>
    <w:rsid w:val="00931923"/>
    <w:rsid w:val="00931F47"/>
    <w:rsid w:val="009325CB"/>
    <w:rsid w:val="00932937"/>
    <w:rsid w:val="009330E2"/>
    <w:rsid w:val="0093718E"/>
    <w:rsid w:val="00937EF4"/>
    <w:rsid w:val="00943474"/>
    <w:rsid w:val="009449BE"/>
    <w:rsid w:val="009509E1"/>
    <w:rsid w:val="00951EE0"/>
    <w:rsid w:val="00952139"/>
    <w:rsid w:val="009542DC"/>
    <w:rsid w:val="0095439B"/>
    <w:rsid w:val="00954A87"/>
    <w:rsid w:val="00956783"/>
    <w:rsid w:val="00956E83"/>
    <w:rsid w:val="0095764A"/>
    <w:rsid w:val="00960BDD"/>
    <w:rsid w:val="00960CE0"/>
    <w:rsid w:val="009615F3"/>
    <w:rsid w:val="009645B7"/>
    <w:rsid w:val="00966580"/>
    <w:rsid w:val="00971374"/>
    <w:rsid w:val="009719A9"/>
    <w:rsid w:val="009730A4"/>
    <w:rsid w:val="00973462"/>
    <w:rsid w:val="00973F57"/>
    <w:rsid w:val="0097540F"/>
    <w:rsid w:val="0097576D"/>
    <w:rsid w:val="00975D0A"/>
    <w:rsid w:val="009760EE"/>
    <w:rsid w:val="009767DC"/>
    <w:rsid w:val="00982231"/>
    <w:rsid w:val="00982E71"/>
    <w:rsid w:val="00983C51"/>
    <w:rsid w:val="009841DD"/>
    <w:rsid w:val="00985241"/>
    <w:rsid w:val="00985681"/>
    <w:rsid w:val="009870DA"/>
    <w:rsid w:val="009873FF"/>
    <w:rsid w:val="0099021F"/>
    <w:rsid w:val="00991C3D"/>
    <w:rsid w:val="00993332"/>
    <w:rsid w:val="00993A47"/>
    <w:rsid w:val="0099406A"/>
    <w:rsid w:val="009946F8"/>
    <w:rsid w:val="00994D9E"/>
    <w:rsid w:val="00996C89"/>
    <w:rsid w:val="009A0610"/>
    <w:rsid w:val="009A1629"/>
    <w:rsid w:val="009A1832"/>
    <w:rsid w:val="009A2906"/>
    <w:rsid w:val="009A33ED"/>
    <w:rsid w:val="009A3F9B"/>
    <w:rsid w:val="009A4CDC"/>
    <w:rsid w:val="009A527B"/>
    <w:rsid w:val="009A52BB"/>
    <w:rsid w:val="009A558F"/>
    <w:rsid w:val="009A5733"/>
    <w:rsid w:val="009A6791"/>
    <w:rsid w:val="009B0389"/>
    <w:rsid w:val="009B0664"/>
    <w:rsid w:val="009B1540"/>
    <w:rsid w:val="009B466B"/>
    <w:rsid w:val="009B6842"/>
    <w:rsid w:val="009B6D1D"/>
    <w:rsid w:val="009B74B4"/>
    <w:rsid w:val="009B7D54"/>
    <w:rsid w:val="009C0D20"/>
    <w:rsid w:val="009C1496"/>
    <w:rsid w:val="009C7842"/>
    <w:rsid w:val="009D0148"/>
    <w:rsid w:val="009D1CC2"/>
    <w:rsid w:val="009D2C86"/>
    <w:rsid w:val="009D4A76"/>
    <w:rsid w:val="009D7716"/>
    <w:rsid w:val="009E1565"/>
    <w:rsid w:val="009E4F4D"/>
    <w:rsid w:val="009E56E3"/>
    <w:rsid w:val="009E5A30"/>
    <w:rsid w:val="009E6360"/>
    <w:rsid w:val="009E7C63"/>
    <w:rsid w:val="009F143E"/>
    <w:rsid w:val="009F2659"/>
    <w:rsid w:val="009F4E64"/>
    <w:rsid w:val="009F55F9"/>
    <w:rsid w:val="009F57EF"/>
    <w:rsid w:val="009F62BB"/>
    <w:rsid w:val="009F6732"/>
    <w:rsid w:val="00A01194"/>
    <w:rsid w:val="00A01EBB"/>
    <w:rsid w:val="00A02B92"/>
    <w:rsid w:val="00A02ED9"/>
    <w:rsid w:val="00A0503A"/>
    <w:rsid w:val="00A05908"/>
    <w:rsid w:val="00A07713"/>
    <w:rsid w:val="00A1085B"/>
    <w:rsid w:val="00A108BB"/>
    <w:rsid w:val="00A147DE"/>
    <w:rsid w:val="00A14ED2"/>
    <w:rsid w:val="00A1547D"/>
    <w:rsid w:val="00A16C83"/>
    <w:rsid w:val="00A20C5A"/>
    <w:rsid w:val="00A21986"/>
    <w:rsid w:val="00A22FA8"/>
    <w:rsid w:val="00A23BA4"/>
    <w:rsid w:val="00A26268"/>
    <w:rsid w:val="00A2685D"/>
    <w:rsid w:val="00A277DE"/>
    <w:rsid w:val="00A301DB"/>
    <w:rsid w:val="00A3052F"/>
    <w:rsid w:val="00A3162C"/>
    <w:rsid w:val="00A34B8B"/>
    <w:rsid w:val="00A3544C"/>
    <w:rsid w:val="00A35FD6"/>
    <w:rsid w:val="00A37E74"/>
    <w:rsid w:val="00A37F91"/>
    <w:rsid w:val="00A410B9"/>
    <w:rsid w:val="00A41F57"/>
    <w:rsid w:val="00A423A8"/>
    <w:rsid w:val="00A430F4"/>
    <w:rsid w:val="00A44270"/>
    <w:rsid w:val="00A44DEB"/>
    <w:rsid w:val="00A456F9"/>
    <w:rsid w:val="00A466B1"/>
    <w:rsid w:val="00A50852"/>
    <w:rsid w:val="00A513F8"/>
    <w:rsid w:val="00A51E8C"/>
    <w:rsid w:val="00A51F2F"/>
    <w:rsid w:val="00A52835"/>
    <w:rsid w:val="00A54B00"/>
    <w:rsid w:val="00A57104"/>
    <w:rsid w:val="00A574E4"/>
    <w:rsid w:val="00A60CCE"/>
    <w:rsid w:val="00A6379E"/>
    <w:rsid w:val="00A65735"/>
    <w:rsid w:val="00A67716"/>
    <w:rsid w:val="00A67C03"/>
    <w:rsid w:val="00A70159"/>
    <w:rsid w:val="00A7050D"/>
    <w:rsid w:val="00A72544"/>
    <w:rsid w:val="00A72FF8"/>
    <w:rsid w:val="00A7345D"/>
    <w:rsid w:val="00A73FFD"/>
    <w:rsid w:val="00A7425A"/>
    <w:rsid w:val="00A7461F"/>
    <w:rsid w:val="00A75782"/>
    <w:rsid w:val="00A767B6"/>
    <w:rsid w:val="00A77CA0"/>
    <w:rsid w:val="00A803B5"/>
    <w:rsid w:val="00A8166A"/>
    <w:rsid w:val="00A82E69"/>
    <w:rsid w:val="00A83D69"/>
    <w:rsid w:val="00A85253"/>
    <w:rsid w:val="00A87355"/>
    <w:rsid w:val="00A90441"/>
    <w:rsid w:val="00A908A9"/>
    <w:rsid w:val="00A90A24"/>
    <w:rsid w:val="00A911E0"/>
    <w:rsid w:val="00A914DE"/>
    <w:rsid w:val="00A928EE"/>
    <w:rsid w:val="00A92D46"/>
    <w:rsid w:val="00A94F7C"/>
    <w:rsid w:val="00A95015"/>
    <w:rsid w:val="00A95AF7"/>
    <w:rsid w:val="00A96D1C"/>
    <w:rsid w:val="00A9756C"/>
    <w:rsid w:val="00AA29FB"/>
    <w:rsid w:val="00AB0D2C"/>
    <w:rsid w:val="00AB1627"/>
    <w:rsid w:val="00AB3BD2"/>
    <w:rsid w:val="00AB3FB1"/>
    <w:rsid w:val="00AB57FE"/>
    <w:rsid w:val="00AB6C64"/>
    <w:rsid w:val="00AB77D5"/>
    <w:rsid w:val="00AC0E9A"/>
    <w:rsid w:val="00AC1089"/>
    <w:rsid w:val="00AC123B"/>
    <w:rsid w:val="00AC1321"/>
    <w:rsid w:val="00AC6FC3"/>
    <w:rsid w:val="00AD0206"/>
    <w:rsid w:val="00AD0606"/>
    <w:rsid w:val="00AD0935"/>
    <w:rsid w:val="00AD1073"/>
    <w:rsid w:val="00AD1177"/>
    <w:rsid w:val="00AD3683"/>
    <w:rsid w:val="00AD48E8"/>
    <w:rsid w:val="00AD4FE7"/>
    <w:rsid w:val="00AD7075"/>
    <w:rsid w:val="00AE17E5"/>
    <w:rsid w:val="00AE433E"/>
    <w:rsid w:val="00AE4E3F"/>
    <w:rsid w:val="00AE65E7"/>
    <w:rsid w:val="00AE6983"/>
    <w:rsid w:val="00AE6E57"/>
    <w:rsid w:val="00AE7CDE"/>
    <w:rsid w:val="00AE7EC3"/>
    <w:rsid w:val="00AF1136"/>
    <w:rsid w:val="00AF1F78"/>
    <w:rsid w:val="00AF43B2"/>
    <w:rsid w:val="00AF5AE6"/>
    <w:rsid w:val="00AF6F8D"/>
    <w:rsid w:val="00AF727F"/>
    <w:rsid w:val="00B002C1"/>
    <w:rsid w:val="00B00B57"/>
    <w:rsid w:val="00B00D9F"/>
    <w:rsid w:val="00B02F62"/>
    <w:rsid w:val="00B032C3"/>
    <w:rsid w:val="00B0422C"/>
    <w:rsid w:val="00B04629"/>
    <w:rsid w:val="00B04B75"/>
    <w:rsid w:val="00B058D8"/>
    <w:rsid w:val="00B10C17"/>
    <w:rsid w:val="00B10EDF"/>
    <w:rsid w:val="00B117CF"/>
    <w:rsid w:val="00B123DE"/>
    <w:rsid w:val="00B12FE5"/>
    <w:rsid w:val="00B1603C"/>
    <w:rsid w:val="00B16ACB"/>
    <w:rsid w:val="00B171E5"/>
    <w:rsid w:val="00B20B50"/>
    <w:rsid w:val="00B2113A"/>
    <w:rsid w:val="00B239B5"/>
    <w:rsid w:val="00B23A50"/>
    <w:rsid w:val="00B244CF"/>
    <w:rsid w:val="00B2651A"/>
    <w:rsid w:val="00B26C0E"/>
    <w:rsid w:val="00B26F25"/>
    <w:rsid w:val="00B31AF4"/>
    <w:rsid w:val="00B33278"/>
    <w:rsid w:val="00B3346B"/>
    <w:rsid w:val="00B3461B"/>
    <w:rsid w:val="00B37372"/>
    <w:rsid w:val="00B41F79"/>
    <w:rsid w:val="00B42C65"/>
    <w:rsid w:val="00B44266"/>
    <w:rsid w:val="00B44DF5"/>
    <w:rsid w:val="00B45C1B"/>
    <w:rsid w:val="00B45E63"/>
    <w:rsid w:val="00B47522"/>
    <w:rsid w:val="00B47B67"/>
    <w:rsid w:val="00B47F91"/>
    <w:rsid w:val="00B50614"/>
    <w:rsid w:val="00B52D2A"/>
    <w:rsid w:val="00B54384"/>
    <w:rsid w:val="00B5786B"/>
    <w:rsid w:val="00B61006"/>
    <w:rsid w:val="00B611E7"/>
    <w:rsid w:val="00B6254C"/>
    <w:rsid w:val="00B630B4"/>
    <w:rsid w:val="00B63DD7"/>
    <w:rsid w:val="00B640E5"/>
    <w:rsid w:val="00B643B6"/>
    <w:rsid w:val="00B64548"/>
    <w:rsid w:val="00B6601C"/>
    <w:rsid w:val="00B67D27"/>
    <w:rsid w:val="00B71D3E"/>
    <w:rsid w:val="00B72DB3"/>
    <w:rsid w:val="00B7312D"/>
    <w:rsid w:val="00B80F40"/>
    <w:rsid w:val="00B81DE2"/>
    <w:rsid w:val="00B8296B"/>
    <w:rsid w:val="00B83484"/>
    <w:rsid w:val="00B848F3"/>
    <w:rsid w:val="00B84B3B"/>
    <w:rsid w:val="00B85468"/>
    <w:rsid w:val="00B8563F"/>
    <w:rsid w:val="00B857CC"/>
    <w:rsid w:val="00B85F9C"/>
    <w:rsid w:val="00B90ACC"/>
    <w:rsid w:val="00B93A79"/>
    <w:rsid w:val="00B9403E"/>
    <w:rsid w:val="00B9408D"/>
    <w:rsid w:val="00B945DA"/>
    <w:rsid w:val="00B94650"/>
    <w:rsid w:val="00B95073"/>
    <w:rsid w:val="00B95770"/>
    <w:rsid w:val="00B959A1"/>
    <w:rsid w:val="00B97BB1"/>
    <w:rsid w:val="00BA12C2"/>
    <w:rsid w:val="00BA1E32"/>
    <w:rsid w:val="00BA25C6"/>
    <w:rsid w:val="00BA4A82"/>
    <w:rsid w:val="00BA5987"/>
    <w:rsid w:val="00BA7318"/>
    <w:rsid w:val="00BA77C8"/>
    <w:rsid w:val="00BB232C"/>
    <w:rsid w:val="00BB3F6D"/>
    <w:rsid w:val="00BB6259"/>
    <w:rsid w:val="00BB6931"/>
    <w:rsid w:val="00BB69DA"/>
    <w:rsid w:val="00BB7433"/>
    <w:rsid w:val="00BC02E4"/>
    <w:rsid w:val="00BC060F"/>
    <w:rsid w:val="00BC2564"/>
    <w:rsid w:val="00BC37AF"/>
    <w:rsid w:val="00BC3D71"/>
    <w:rsid w:val="00BC424C"/>
    <w:rsid w:val="00BC4396"/>
    <w:rsid w:val="00BC44F8"/>
    <w:rsid w:val="00BC4BD6"/>
    <w:rsid w:val="00BC5785"/>
    <w:rsid w:val="00BC6C06"/>
    <w:rsid w:val="00BC71BD"/>
    <w:rsid w:val="00BC7AC4"/>
    <w:rsid w:val="00BC7B4A"/>
    <w:rsid w:val="00BD0550"/>
    <w:rsid w:val="00BD0B03"/>
    <w:rsid w:val="00BD13DD"/>
    <w:rsid w:val="00BD20DE"/>
    <w:rsid w:val="00BD54A0"/>
    <w:rsid w:val="00BE0190"/>
    <w:rsid w:val="00BE2425"/>
    <w:rsid w:val="00BE28C9"/>
    <w:rsid w:val="00BE50BC"/>
    <w:rsid w:val="00BE5FEC"/>
    <w:rsid w:val="00BE5FFB"/>
    <w:rsid w:val="00BE633E"/>
    <w:rsid w:val="00BE6A60"/>
    <w:rsid w:val="00BE6D30"/>
    <w:rsid w:val="00BE7C17"/>
    <w:rsid w:val="00BE7F51"/>
    <w:rsid w:val="00BF0289"/>
    <w:rsid w:val="00BF10BB"/>
    <w:rsid w:val="00BF229B"/>
    <w:rsid w:val="00BF2C4F"/>
    <w:rsid w:val="00BF3343"/>
    <w:rsid w:val="00BF48E1"/>
    <w:rsid w:val="00BF57C5"/>
    <w:rsid w:val="00C01019"/>
    <w:rsid w:val="00C03E58"/>
    <w:rsid w:val="00C049B3"/>
    <w:rsid w:val="00C051F2"/>
    <w:rsid w:val="00C06312"/>
    <w:rsid w:val="00C07204"/>
    <w:rsid w:val="00C12941"/>
    <w:rsid w:val="00C136B0"/>
    <w:rsid w:val="00C147EB"/>
    <w:rsid w:val="00C15342"/>
    <w:rsid w:val="00C155F8"/>
    <w:rsid w:val="00C15AD7"/>
    <w:rsid w:val="00C15E93"/>
    <w:rsid w:val="00C16427"/>
    <w:rsid w:val="00C17898"/>
    <w:rsid w:val="00C219AC"/>
    <w:rsid w:val="00C21FE2"/>
    <w:rsid w:val="00C23E6B"/>
    <w:rsid w:val="00C24E85"/>
    <w:rsid w:val="00C266A0"/>
    <w:rsid w:val="00C27003"/>
    <w:rsid w:val="00C2724C"/>
    <w:rsid w:val="00C27D06"/>
    <w:rsid w:val="00C303E1"/>
    <w:rsid w:val="00C32167"/>
    <w:rsid w:val="00C32683"/>
    <w:rsid w:val="00C3285C"/>
    <w:rsid w:val="00C33855"/>
    <w:rsid w:val="00C35487"/>
    <w:rsid w:val="00C424B9"/>
    <w:rsid w:val="00C42F59"/>
    <w:rsid w:val="00C43579"/>
    <w:rsid w:val="00C457F0"/>
    <w:rsid w:val="00C4588F"/>
    <w:rsid w:val="00C466CB"/>
    <w:rsid w:val="00C468A5"/>
    <w:rsid w:val="00C46A68"/>
    <w:rsid w:val="00C47697"/>
    <w:rsid w:val="00C508DE"/>
    <w:rsid w:val="00C50A00"/>
    <w:rsid w:val="00C50EFD"/>
    <w:rsid w:val="00C521F2"/>
    <w:rsid w:val="00C549DC"/>
    <w:rsid w:val="00C54C95"/>
    <w:rsid w:val="00C573DB"/>
    <w:rsid w:val="00C57AC0"/>
    <w:rsid w:val="00C61C32"/>
    <w:rsid w:val="00C64FF1"/>
    <w:rsid w:val="00C65D08"/>
    <w:rsid w:val="00C665D9"/>
    <w:rsid w:val="00C705E2"/>
    <w:rsid w:val="00C707FB"/>
    <w:rsid w:val="00C73812"/>
    <w:rsid w:val="00C74006"/>
    <w:rsid w:val="00C74623"/>
    <w:rsid w:val="00C74E5E"/>
    <w:rsid w:val="00C75B10"/>
    <w:rsid w:val="00C75EDE"/>
    <w:rsid w:val="00C761FF"/>
    <w:rsid w:val="00C80468"/>
    <w:rsid w:val="00C804B8"/>
    <w:rsid w:val="00C82E68"/>
    <w:rsid w:val="00C83FDA"/>
    <w:rsid w:val="00C84746"/>
    <w:rsid w:val="00C85B59"/>
    <w:rsid w:val="00C878B8"/>
    <w:rsid w:val="00C87D25"/>
    <w:rsid w:val="00C90901"/>
    <w:rsid w:val="00C90C51"/>
    <w:rsid w:val="00C90F92"/>
    <w:rsid w:val="00C91859"/>
    <w:rsid w:val="00C92210"/>
    <w:rsid w:val="00C936EC"/>
    <w:rsid w:val="00C9640B"/>
    <w:rsid w:val="00C97494"/>
    <w:rsid w:val="00CA09D7"/>
    <w:rsid w:val="00CA1404"/>
    <w:rsid w:val="00CA3160"/>
    <w:rsid w:val="00CA73B1"/>
    <w:rsid w:val="00CA7888"/>
    <w:rsid w:val="00CB01C3"/>
    <w:rsid w:val="00CB3059"/>
    <w:rsid w:val="00CB3FE5"/>
    <w:rsid w:val="00CB4453"/>
    <w:rsid w:val="00CB79EF"/>
    <w:rsid w:val="00CC0055"/>
    <w:rsid w:val="00CC1130"/>
    <w:rsid w:val="00CC27CB"/>
    <w:rsid w:val="00CC3076"/>
    <w:rsid w:val="00CC3BF7"/>
    <w:rsid w:val="00CC5DF3"/>
    <w:rsid w:val="00CC6A2A"/>
    <w:rsid w:val="00CC6C42"/>
    <w:rsid w:val="00CC735A"/>
    <w:rsid w:val="00CC7686"/>
    <w:rsid w:val="00CD0BBC"/>
    <w:rsid w:val="00CD1D5F"/>
    <w:rsid w:val="00CD21E0"/>
    <w:rsid w:val="00CD27D2"/>
    <w:rsid w:val="00CD3796"/>
    <w:rsid w:val="00CD4C87"/>
    <w:rsid w:val="00CD4F2C"/>
    <w:rsid w:val="00CD6113"/>
    <w:rsid w:val="00CD74F3"/>
    <w:rsid w:val="00CE1911"/>
    <w:rsid w:val="00CE25A6"/>
    <w:rsid w:val="00CE642B"/>
    <w:rsid w:val="00CE7B23"/>
    <w:rsid w:val="00CE7F0D"/>
    <w:rsid w:val="00CF0C55"/>
    <w:rsid w:val="00CF11B1"/>
    <w:rsid w:val="00CF1640"/>
    <w:rsid w:val="00CF5AA0"/>
    <w:rsid w:val="00CF6BE7"/>
    <w:rsid w:val="00D02C66"/>
    <w:rsid w:val="00D044A4"/>
    <w:rsid w:val="00D04FAF"/>
    <w:rsid w:val="00D10D3A"/>
    <w:rsid w:val="00D115C8"/>
    <w:rsid w:val="00D115EE"/>
    <w:rsid w:val="00D1269F"/>
    <w:rsid w:val="00D12DC5"/>
    <w:rsid w:val="00D1564B"/>
    <w:rsid w:val="00D15912"/>
    <w:rsid w:val="00D160F2"/>
    <w:rsid w:val="00D16D3A"/>
    <w:rsid w:val="00D174D1"/>
    <w:rsid w:val="00D17762"/>
    <w:rsid w:val="00D17B47"/>
    <w:rsid w:val="00D21056"/>
    <w:rsid w:val="00D25E17"/>
    <w:rsid w:val="00D26E43"/>
    <w:rsid w:val="00D27740"/>
    <w:rsid w:val="00D279AB"/>
    <w:rsid w:val="00D27AC7"/>
    <w:rsid w:val="00D32487"/>
    <w:rsid w:val="00D32A19"/>
    <w:rsid w:val="00D35870"/>
    <w:rsid w:val="00D35A2C"/>
    <w:rsid w:val="00D403D3"/>
    <w:rsid w:val="00D40F66"/>
    <w:rsid w:val="00D417B8"/>
    <w:rsid w:val="00D454D2"/>
    <w:rsid w:val="00D5489D"/>
    <w:rsid w:val="00D54B5A"/>
    <w:rsid w:val="00D568E2"/>
    <w:rsid w:val="00D6001E"/>
    <w:rsid w:val="00D605E5"/>
    <w:rsid w:val="00D62E1B"/>
    <w:rsid w:val="00D63DC0"/>
    <w:rsid w:val="00D64307"/>
    <w:rsid w:val="00D64669"/>
    <w:rsid w:val="00D64CF2"/>
    <w:rsid w:val="00D64F9A"/>
    <w:rsid w:val="00D665DB"/>
    <w:rsid w:val="00D66B01"/>
    <w:rsid w:val="00D66F49"/>
    <w:rsid w:val="00D716B0"/>
    <w:rsid w:val="00D7477E"/>
    <w:rsid w:val="00D74CFB"/>
    <w:rsid w:val="00D77DE5"/>
    <w:rsid w:val="00D77EB8"/>
    <w:rsid w:val="00D8188C"/>
    <w:rsid w:val="00D829E4"/>
    <w:rsid w:val="00D843E6"/>
    <w:rsid w:val="00D84EB4"/>
    <w:rsid w:val="00D8645C"/>
    <w:rsid w:val="00D92169"/>
    <w:rsid w:val="00D9261E"/>
    <w:rsid w:val="00D95667"/>
    <w:rsid w:val="00D973A8"/>
    <w:rsid w:val="00D97E73"/>
    <w:rsid w:val="00D97ECC"/>
    <w:rsid w:val="00DA15A5"/>
    <w:rsid w:val="00DA168F"/>
    <w:rsid w:val="00DA1BD7"/>
    <w:rsid w:val="00DA2BD2"/>
    <w:rsid w:val="00DA353E"/>
    <w:rsid w:val="00DA3FED"/>
    <w:rsid w:val="00DA624E"/>
    <w:rsid w:val="00DB03A2"/>
    <w:rsid w:val="00DB083E"/>
    <w:rsid w:val="00DB0F9B"/>
    <w:rsid w:val="00DB14F2"/>
    <w:rsid w:val="00DB2FF1"/>
    <w:rsid w:val="00DB34DB"/>
    <w:rsid w:val="00DB5728"/>
    <w:rsid w:val="00DB5A12"/>
    <w:rsid w:val="00DB5E08"/>
    <w:rsid w:val="00DB716E"/>
    <w:rsid w:val="00DC270B"/>
    <w:rsid w:val="00DD09B0"/>
    <w:rsid w:val="00DD289E"/>
    <w:rsid w:val="00DD44AE"/>
    <w:rsid w:val="00DD5A3B"/>
    <w:rsid w:val="00DE0B1F"/>
    <w:rsid w:val="00DE14F4"/>
    <w:rsid w:val="00DE23F8"/>
    <w:rsid w:val="00DE38D5"/>
    <w:rsid w:val="00DE3D95"/>
    <w:rsid w:val="00DE496A"/>
    <w:rsid w:val="00DE4A1C"/>
    <w:rsid w:val="00DE670F"/>
    <w:rsid w:val="00DF0693"/>
    <w:rsid w:val="00DF0AC3"/>
    <w:rsid w:val="00DF1B4D"/>
    <w:rsid w:val="00DF1C8B"/>
    <w:rsid w:val="00DF3AC3"/>
    <w:rsid w:val="00DF3B89"/>
    <w:rsid w:val="00DF5B43"/>
    <w:rsid w:val="00DF5C84"/>
    <w:rsid w:val="00DF6FC8"/>
    <w:rsid w:val="00E00064"/>
    <w:rsid w:val="00E001AA"/>
    <w:rsid w:val="00E0086A"/>
    <w:rsid w:val="00E01709"/>
    <w:rsid w:val="00E02241"/>
    <w:rsid w:val="00E02A21"/>
    <w:rsid w:val="00E06342"/>
    <w:rsid w:val="00E10F76"/>
    <w:rsid w:val="00E12AC9"/>
    <w:rsid w:val="00E1312E"/>
    <w:rsid w:val="00E15B98"/>
    <w:rsid w:val="00E208DF"/>
    <w:rsid w:val="00E2090A"/>
    <w:rsid w:val="00E2114A"/>
    <w:rsid w:val="00E2146B"/>
    <w:rsid w:val="00E23072"/>
    <w:rsid w:val="00E23A81"/>
    <w:rsid w:val="00E24484"/>
    <w:rsid w:val="00E30D1F"/>
    <w:rsid w:val="00E314D5"/>
    <w:rsid w:val="00E3283C"/>
    <w:rsid w:val="00E34D44"/>
    <w:rsid w:val="00E35791"/>
    <w:rsid w:val="00E359CA"/>
    <w:rsid w:val="00E362FA"/>
    <w:rsid w:val="00E3716C"/>
    <w:rsid w:val="00E41B4A"/>
    <w:rsid w:val="00E42260"/>
    <w:rsid w:val="00E42960"/>
    <w:rsid w:val="00E42A89"/>
    <w:rsid w:val="00E436F6"/>
    <w:rsid w:val="00E447DC"/>
    <w:rsid w:val="00E4488D"/>
    <w:rsid w:val="00E4734D"/>
    <w:rsid w:val="00E5040C"/>
    <w:rsid w:val="00E5142D"/>
    <w:rsid w:val="00E5169D"/>
    <w:rsid w:val="00E52013"/>
    <w:rsid w:val="00E5219B"/>
    <w:rsid w:val="00E53BE7"/>
    <w:rsid w:val="00E55712"/>
    <w:rsid w:val="00E55CF3"/>
    <w:rsid w:val="00E62280"/>
    <w:rsid w:val="00E66B9A"/>
    <w:rsid w:val="00E672A9"/>
    <w:rsid w:val="00E676D6"/>
    <w:rsid w:val="00E707E6"/>
    <w:rsid w:val="00E71567"/>
    <w:rsid w:val="00E71F44"/>
    <w:rsid w:val="00E7352E"/>
    <w:rsid w:val="00E73DD6"/>
    <w:rsid w:val="00E7400F"/>
    <w:rsid w:val="00E756C1"/>
    <w:rsid w:val="00E76A35"/>
    <w:rsid w:val="00E76D43"/>
    <w:rsid w:val="00E80761"/>
    <w:rsid w:val="00E809EA"/>
    <w:rsid w:val="00E84AF2"/>
    <w:rsid w:val="00E84AF4"/>
    <w:rsid w:val="00E8578F"/>
    <w:rsid w:val="00E85903"/>
    <w:rsid w:val="00E865AC"/>
    <w:rsid w:val="00E86B11"/>
    <w:rsid w:val="00E87516"/>
    <w:rsid w:val="00E87AEF"/>
    <w:rsid w:val="00E87CA1"/>
    <w:rsid w:val="00E91353"/>
    <w:rsid w:val="00E9167A"/>
    <w:rsid w:val="00E91AC9"/>
    <w:rsid w:val="00E92982"/>
    <w:rsid w:val="00E92C59"/>
    <w:rsid w:val="00E92C77"/>
    <w:rsid w:val="00E9662A"/>
    <w:rsid w:val="00E9738E"/>
    <w:rsid w:val="00EA1C4E"/>
    <w:rsid w:val="00EA2525"/>
    <w:rsid w:val="00EA263C"/>
    <w:rsid w:val="00EA2669"/>
    <w:rsid w:val="00EA3F3A"/>
    <w:rsid w:val="00EA47C6"/>
    <w:rsid w:val="00EB0000"/>
    <w:rsid w:val="00EB26CE"/>
    <w:rsid w:val="00EB2934"/>
    <w:rsid w:val="00EB300E"/>
    <w:rsid w:val="00EB3650"/>
    <w:rsid w:val="00EB5539"/>
    <w:rsid w:val="00EB5891"/>
    <w:rsid w:val="00EC3319"/>
    <w:rsid w:val="00EC3B35"/>
    <w:rsid w:val="00EC5775"/>
    <w:rsid w:val="00EC6AB0"/>
    <w:rsid w:val="00EC6B86"/>
    <w:rsid w:val="00ED0E6B"/>
    <w:rsid w:val="00ED3A03"/>
    <w:rsid w:val="00ED4452"/>
    <w:rsid w:val="00ED5E36"/>
    <w:rsid w:val="00ED5F5E"/>
    <w:rsid w:val="00ED64B7"/>
    <w:rsid w:val="00ED691B"/>
    <w:rsid w:val="00ED790F"/>
    <w:rsid w:val="00EE1F5B"/>
    <w:rsid w:val="00EE1FF7"/>
    <w:rsid w:val="00EE2FA5"/>
    <w:rsid w:val="00EE56CD"/>
    <w:rsid w:val="00EE777B"/>
    <w:rsid w:val="00EF00FB"/>
    <w:rsid w:val="00EF0D8F"/>
    <w:rsid w:val="00EF3599"/>
    <w:rsid w:val="00EF3784"/>
    <w:rsid w:val="00EF5369"/>
    <w:rsid w:val="00EF582A"/>
    <w:rsid w:val="00EF69C4"/>
    <w:rsid w:val="00F02E1A"/>
    <w:rsid w:val="00F0410C"/>
    <w:rsid w:val="00F04C2D"/>
    <w:rsid w:val="00F06C93"/>
    <w:rsid w:val="00F10CE1"/>
    <w:rsid w:val="00F116FE"/>
    <w:rsid w:val="00F1227A"/>
    <w:rsid w:val="00F125CE"/>
    <w:rsid w:val="00F1276A"/>
    <w:rsid w:val="00F13738"/>
    <w:rsid w:val="00F153A8"/>
    <w:rsid w:val="00F1700A"/>
    <w:rsid w:val="00F20124"/>
    <w:rsid w:val="00F21344"/>
    <w:rsid w:val="00F22447"/>
    <w:rsid w:val="00F23364"/>
    <w:rsid w:val="00F234A4"/>
    <w:rsid w:val="00F23869"/>
    <w:rsid w:val="00F313D6"/>
    <w:rsid w:val="00F33F24"/>
    <w:rsid w:val="00F340CD"/>
    <w:rsid w:val="00F35D4B"/>
    <w:rsid w:val="00F3604F"/>
    <w:rsid w:val="00F42273"/>
    <w:rsid w:val="00F4237C"/>
    <w:rsid w:val="00F42822"/>
    <w:rsid w:val="00F42ABA"/>
    <w:rsid w:val="00F44379"/>
    <w:rsid w:val="00F45711"/>
    <w:rsid w:val="00F46455"/>
    <w:rsid w:val="00F46BCE"/>
    <w:rsid w:val="00F47BCD"/>
    <w:rsid w:val="00F502CB"/>
    <w:rsid w:val="00F5113E"/>
    <w:rsid w:val="00F51C91"/>
    <w:rsid w:val="00F53288"/>
    <w:rsid w:val="00F533E6"/>
    <w:rsid w:val="00F535A9"/>
    <w:rsid w:val="00F53988"/>
    <w:rsid w:val="00F545A9"/>
    <w:rsid w:val="00F55165"/>
    <w:rsid w:val="00F558C5"/>
    <w:rsid w:val="00F55AD3"/>
    <w:rsid w:val="00F55C0F"/>
    <w:rsid w:val="00F562A9"/>
    <w:rsid w:val="00F5675C"/>
    <w:rsid w:val="00F5788E"/>
    <w:rsid w:val="00F602BE"/>
    <w:rsid w:val="00F62902"/>
    <w:rsid w:val="00F632E8"/>
    <w:rsid w:val="00F64E5B"/>
    <w:rsid w:val="00F6532E"/>
    <w:rsid w:val="00F653C9"/>
    <w:rsid w:val="00F679DD"/>
    <w:rsid w:val="00F70EB9"/>
    <w:rsid w:val="00F71DDC"/>
    <w:rsid w:val="00F721B8"/>
    <w:rsid w:val="00F724EA"/>
    <w:rsid w:val="00F752CA"/>
    <w:rsid w:val="00F758DB"/>
    <w:rsid w:val="00F760ED"/>
    <w:rsid w:val="00F7684D"/>
    <w:rsid w:val="00F77132"/>
    <w:rsid w:val="00F83EA6"/>
    <w:rsid w:val="00F852B1"/>
    <w:rsid w:val="00F85546"/>
    <w:rsid w:val="00F85CFB"/>
    <w:rsid w:val="00F86207"/>
    <w:rsid w:val="00F90C61"/>
    <w:rsid w:val="00F91732"/>
    <w:rsid w:val="00F92703"/>
    <w:rsid w:val="00F9350A"/>
    <w:rsid w:val="00F94542"/>
    <w:rsid w:val="00FA0027"/>
    <w:rsid w:val="00FA03E8"/>
    <w:rsid w:val="00FA0F53"/>
    <w:rsid w:val="00FA2160"/>
    <w:rsid w:val="00FA296A"/>
    <w:rsid w:val="00FA43BF"/>
    <w:rsid w:val="00FA4A00"/>
    <w:rsid w:val="00FA4F7A"/>
    <w:rsid w:val="00FA5D42"/>
    <w:rsid w:val="00FA72DE"/>
    <w:rsid w:val="00FA7531"/>
    <w:rsid w:val="00FB056B"/>
    <w:rsid w:val="00FB3D0E"/>
    <w:rsid w:val="00FB4AE3"/>
    <w:rsid w:val="00FB543B"/>
    <w:rsid w:val="00FB55EB"/>
    <w:rsid w:val="00FB74FC"/>
    <w:rsid w:val="00FC1ED5"/>
    <w:rsid w:val="00FC34A4"/>
    <w:rsid w:val="00FD0F77"/>
    <w:rsid w:val="00FD3132"/>
    <w:rsid w:val="00FD3FF7"/>
    <w:rsid w:val="00FD4F4B"/>
    <w:rsid w:val="00FD5043"/>
    <w:rsid w:val="00FD554C"/>
    <w:rsid w:val="00FD607B"/>
    <w:rsid w:val="00FD60D4"/>
    <w:rsid w:val="00FD63C9"/>
    <w:rsid w:val="00FD6521"/>
    <w:rsid w:val="00FD661C"/>
    <w:rsid w:val="00FE0498"/>
    <w:rsid w:val="00FE0629"/>
    <w:rsid w:val="00FE5FB4"/>
    <w:rsid w:val="00FE6373"/>
    <w:rsid w:val="00FE7A0C"/>
    <w:rsid w:val="00FF0685"/>
    <w:rsid w:val="00FF06C8"/>
    <w:rsid w:val="00FF2BFA"/>
    <w:rsid w:val="00FF3A91"/>
    <w:rsid w:val="00FF4976"/>
    <w:rsid w:val="00FF56B8"/>
    <w:rsid w:val="00FF6FD2"/>
    <w:rsid w:val="00FF72AB"/>
    <w:rsid w:val="02EE213E"/>
    <w:rsid w:val="056EDC65"/>
    <w:rsid w:val="05C38A74"/>
    <w:rsid w:val="05DD7370"/>
    <w:rsid w:val="07704013"/>
    <w:rsid w:val="07D77569"/>
    <w:rsid w:val="07EE72B7"/>
    <w:rsid w:val="087E9046"/>
    <w:rsid w:val="0924A1F3"/>
    <w:rsid w:val="0A1DD15D"/>
    <w:rsid w:val="0A84632F"/>
    <w:rsid w:val="0BA910EB"/>
    <w:rsid w:val="0BF49EBD"/>
    <w:rsid w:val="0D816827"/>
    <w:rsid w:val="0DCBC14D"/>
    <w:rsid w:val="0EBAC2B6"/>
    <w:rsid w:val="0F5F7AE9"/>
    <w:rsid w:val="105D9835"/>
    <w:rsid w:val="106CA7FD"/>
    <w:rsid w:val="109868F1"/>
    <w:rsid w:val="11157FB4"/>
    <w:rsid w:val="114325EB"/>
    <w:rsid w:val="11CB48ED"/>
    <w:rsid w:val="11CDC32B"/>
    <w:rsid w:val="121BAC06"/>
    <w:rsid w:val="131C2149"/>
    <w:rsid w:val="1369938C"/>
    <w:rsid w:val="17F553E8"/>
    <w:rsid w:val="19332582"/>
    <w:rsid w:val="19A40968"/>
    <w:rsid w:val="1BE37B63"/>
    <w:rsid w:val="1F7E4473"/>
    <w:rsid w:val="20800940"/>
    <w:rsid w:val="21F28AF5"/>
    <w:rsid w:val="223DB188"/>
    <w:rsid w:val="22C54CCB"/>
    <w:rsid w:val="23549EA1"/>
    <w:rsid w:val="2387A4DC"/>
    <w:rsid w:val="24BD4863"/>
    <w:rsid w:val="269570BB"/>
    <w:rsid w:val="27FFFD53"/>
    <w:rsid w:val="280142AE"/>
    <w:rsid w:val="285DEE49"/>
    <w:rsid w:val="2A6EE036"/>
    <w:rsid w:val="2AD64F02"/>
    <w:rsid w:val="2B0ED4ED"/>
    <w:rsid w:val="2B65AD8E"/>
    <w:rsid w:val="2BEE8A79"/>
    <w:rsid w:val="2DA99DA4"/>
    <w:rsid w:val="2E40528B"/>
    <w:rsid w:val="2E7C5561"/>
    <w:rsid w:val="2F4A7701"/>
    <w:rsid w:val="30ADC306"/>
    <w:rsid w:val="31F0B352"/>
    <w:rsid w:val="3391C257"/>
    <w:rsid w:val="347DA017"/>
    <w:rsid w:val="34F653F0"/>
    <w:rsid w:val="36508B1C"/>
    <w:rsid w:val="3742B4DA"/>
    <w:rsid w:val="37B003FE"/>
    <w:rsid w:val="3822CA23"/>
    <w:rsid w:val="3827D1A8"/>
    <w:rsid w:val="38353ECB"/>
    <w:rsid w:val="3925C8DB"/>
    <w:rsid w:val="39A0DE4F"/>
    <w:rsid w:val="39A8D707"/>
    <w:rsid w:val="3B342332"/>
    <w:rsid w:val="3E43E5CF"/>
    <w:rsid w:val="3F2B2047"/>
    <w:rsid w:val="3FAF2BDE"/>
    <w:rsid w:val="4013532E"/>
    <w:rsid w:val="404DDBEB"/>
    <w:rsid w:val="42F32DD4"/>
    <w:rsid w:val="440D6BD6"/>
    <w:rsid w:val="44B6259A"/>
    <w:rsid w:val="44D24F05"/>
    <w:rsid w:val="45046FE3"/>
    <w:rsid w:val="45BECCE9"/>
    <w:rsid w:val="45DC0724"/>
    <w:rsid w:val="47494A43"/>
    <w:rsid w:val="4CF9D8C6"/>
    <w:rsid w:val="4E0D7BB5"/>
    <w:rsid w:val="4EB7F950"/>
    <w:rsid w:val="4EE5768C"/>
    <w:rsid w:val="4F2510A6"/>
    <w:rsid w:val="501DECE3"/>
    <w:rsid w:val="513DFE92"/>
    <w:rsid w:val="543E1F3E"/>
    <w:rsid w:val="5530DAF9"/>
    <w:rsid w:val="553F4F54"/>
    <w:rsid w:val="5581A346"/>
    <w:rsid w:val="55C47545"/>
    <w:rsid w:val="571D73A7"/>
    <w:rsid w:val="59C04D57"/>
    <w:rsid w:val="59C2E001"/>
    <w:rsid w:val="5AD888CE"/>
    <w:rsid w:val="5B2F4168"/>
    <w:rsid w:val="5BF3EBCA"/>
    <w:rsid w:val="5E808068"/>
    <w:rsid w:val="5F6C4D8B"/>
    <w:rsid w:val="5F764116"/>
    <w:rsid w:val="5FD23860"/>
    <w:rsid w:val="606B719D"/>
    <w:rsid w:val="61B4AA75"/>
    <w:rsid w:val="62135520"/>
    <w:rsid w:val="624B4393"/>
    <w:rsid w:val="62DE1B16"/>
    <w:rsid w:val="634DAB09"/>
    <w:rsid w:val="6399EE9B"/>
    <w:rsid w:val="643222F3"/>
    <w:rsid w:val="6582E455"/>
    <w:rsid w:val="663E8604"/>
    <w:rsid w:val="66FC14FE"/>
    <w:rsid w:val="67FB3D16"/>
    <w:rsid w:val="681A9705"/>
    <w:rsid w:val="69ABE4AA"/>
    <w:rsid w:val="69D70B98"/>
    <w:rsid w:val="69E2BE62"/>
    <w:rsid w:val="6A18066E"/>
    <w:rsid w:val="6A5D6810"/>
    <w:rsid w:val="6AB9F589"/>
    <w:rsid w:val="6AEDE34A"/>
    <w:rsid w:val="6BF23CF0"/>
    <w:rsid w:val="6C03671A"/>
    <w:rsid w:val="6C7334F4"/>
    <w:rsid w:val="6D18CB8D"/>
    <w:rsid w:val="6E73DEFD"/>
    <w:rsid w:val="6EAD140A"/>
    <w:rsid w:val="6EAE3AAE"/>
    <w:rsid w:val="6FA0A42C"/>
    <w:rsid w:val="6FA623F2"/>
    <w:rsid w:val="71B6CBAA"/>
    <w:rsid w:val="71F9B8E1"/>
    <w:rsid w:val="7262B161"/>
    <w:rsid w:val="72A44BB0"/>
    <w:rsid w:val="73BA96CA"/>
    <w:rsid w:val="73FE81C2"/>
    <w:rsid w:val="74D998BC"/>
    <w:rsid w:val="755032C2"/>
    <w:rsid w:val="7576274F"/>
    <w:rsid w:val="75A532E1"/>
    <w:rsid w:val="75CCE7FA"/>
    <w:rsid w:val="764A4D17"/>
    <w:rsid w:val="76A02C82"/>
    <w:rsid w:val="7891655B"/>
    <w:rsid w:val="7A25347F"/>
    <w:rsid w:val="7A3BE0DD"/>
    <w:rsid w:val="7BBD660A"/>
    <w:rsid w:val="7BD29C41"/>
    <w:rsid w:val="7D343B72"/>
    <w:rsid w:val="7D575A4D"/>
    <w:rsid w:val="7D5D4E9A"/>
    <w:rsid w:val="7E406D33"/>
    <w:rsid w:val="7F7D15FC"/>
    <w:rsid w:val="7FD5257B"/>
  </w:rsids>
  <w:docVars>
    <w:docVar w:name="__Grammarly_42___1" w:val="H4sIAAAAAAAEAKtWcslP9kxRslIyNDYyN7A0sjQxNrQ0NLIwtzBS0lEKTi0uzszPAykwMqkFAKdK/gYtAAAA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16927A3D"/>
  <w15:docId w15:val="{73180872-31F9-432B-B424-8A6A63BF65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Body"/>
    <w:qFormat/>
    <w:rsid w:val="00C549DC"/>
    <w:pPr>
      <w:spacing w:after="160" w:line="262" w:lineRule="auto"/>
    </w:pPr>
    <w:rPr>
      <w:color w:val="0D0D0D" w:themeColor="text1" w:themeTint="F2"/>
    </w:rPr>
  </w:style>
  <w:style w:type="paragraph" w:styleId="Heading1">
    <w:name w:val="heading 1"/>
    <w:next w:val="Normal"/>
    <w:link w:val="Heading1Char"/>
    <w:uiPriority w:val="9"/>
    <w:qFormat/>
    <w:rsid w:val="00F55C0F"/>
    <w:pPr>
      <w:keepNext/>
      <w:keepLines/>
      <w:spacing w:before="480" w:after="80" w:line="262" w:lineRule="auto"/>
      <w:outlineLvl w:val="0"/>
    </w:pPr>
    <w:rPr>
      <w:rFonts w:eastAsiaTheme="majorEastAsia" w:cs="Tahoma (Body CS)"/>
      <w:b/>
      <w:bCs/>
      <w:color w:val="0056B9"/>
      <w:kern w:val="32"/>
      <w:sz w:val="32"/>
      <w:szCs w:val="32"/>
    </w:rPr>
  </w:style>
  <w:style w:type="paragraph" w:styleId="Heading2">
    <w:name w:val="heading 2"/>
    <w:basedOn w:val="Heading3"/>
    <w:next w:val="Normal"/>
    <w:link w:val="Heading2Char"/>
    <w:autoRedefine/>
    <w:uiPriority w:val="9"/>
    <w:unhideWhenUsed/>
    <w:qFormat/>
    <w:rsid w:val="007C7AAF"/>
    <w:pPr>
      <w:spacing w:before="120" w:after="0" w:line="240" w:lineRule="auto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D0714"/>
    <w:pPr>
      <w:spacing w:before="200" w:after="80"/>
      <w:outlineLvl w:val="2"/>
    </w:pPr>
    <w:rPr>
      <w:rFonts w:eastAsiaTheme="majorEastAsia"/>
      <w:b/>
      <w:bCs/>
      <w:color w:val="E11482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F6FC8"/>
    <w:pPr>
      <w:keepNext/>
      <w:keepLines/>
      <w:spacing w:before="200" w:after="120"/>
      <w:outlineLvl w:val="3"/>
    </w:pPr>
    <w:rPr>
      <w:rFonts w:eastAsiaTheme="majorEastAsia"/>
      <w:b/>
      <w:bCs/>
      <w:color w:val="00426B"/>
      <w:sz w:val="24"/>
      <w:szCs w:val="24"/>
    </w:rPr>
  </w:style>
  <w:style w:type="paragraph" w:styleId="Heading5">
    <w:name w:val="heading 5"/>
    <w:next w:val="Normal"/>
    <w:link w:val="Heading5Char"/>
    <w:uiPriority w:val="9"/>
    <w:unhideWhenUsed/>
    <w:qFormat/>
    <w:rsid w:val="007C61A2"/>
    <w:pPr>
      <w:keepNext/>
      <w:keepLines/>
      <w:spacing w:before="240" w:after="80"/>
      <w:outlineLvl w:val="4"/>
    </w:pPr>
    <w:rPr>
      <w:rFonts w:eastAsiaTheme="majorEastAsia" w:cs="Tahoma (Headings CS)"/>
      <w:b/>
      <w:bCs/>
      <w:caps/>
      <w:color w:val="0056B9"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5103A"/>
    <w:pPr>
      <w:keepNext/>
      <w:keepLines/>
      <w:spacing w:before="200" w:after="0"/>
      <w:outlineLvl w:val="5"/>
    </w:pPr>
    <w:rPr>
      <w:rFonts w:eastAsiaTheme="majorEastAsia" w:cstheme="majorBidi"/>
      <w:i/>
      <w:iCs/>
      <w:color w:val="122E51"/>
      <w14:textFill>
        <w14:solidFill>
          <w14:srgbClr w14:val="122E51">
            <w14:lumMod w14:val="95000"/>
            <w14:lumOff w14:val="5000"/>
          </w14:srgbClr>
        </w14:solidFill>
      </w14:textFill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57104"/>
    <w:pPr>
      <w:keepNext/>
      <w:keepLines/>
      <w:spacing w:before="200" w:after="0"/>
      <w:outlineLvl w:val="6"/>
    </w:pPr>
    <w:rPr>
      <w:rFonts w:eastAsiaTheme="majorEastAsia" w:cstheme="majorBidi"/>
      <w:i/>
      <w:iCs/>
      <w:color w:val="000000" w:themeColor="text1"/>
      <w14:textFill>
        <w14:solidFill>
          <w14:schemeClr w14:val="tx1">
            <w14:lumMod w14:val="75000"/>
            <w14:lumOff w14:val="25000"/>
            <w14:lumMod w14:val="95000"/>
            <w14:lumOff w14:val="5000"/>
          </w14:schemeClr>
        </w14:solidFill>
      </w14:textFill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A57104"/>
    <w:pPr>
      <w:keepNext/>
      <w:keepLines/>
      <w:spacing w:before="200" w:after="0"/>
      <w:outlineLvl w:val="7"/>
    </w:pPr>
    <w:rPr>
      <w:rFonts w:eastAsiaTheme="majorEastAsia" w:cstheme="majorBidi"/>
      <w:color w:val="000000" w:themeColor="text1"/>
      <w:sz w:val="20"/>
      <w:szCs w:val="20"/>
      <w14:textFill>
        <w14:solidFill>
          <w14:schemeClr w14:val="tx1">
            <w14:lumMod w14:val="75000"/>
            <w14:lumOff w14:val="25000"/>
            <w14:lumMod w14:val="95000"/>
            <w14:lumOff w14:val="5000"/>
          </w14:schemeClr>
        </w14:solidFill>
      </w14:textFill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A57104"/>
    <w:pPr>
      <w:keepNext/>
      <w:keepLines/>
      <w:spacing w:before="200" w:after="0"/>
      <w:outlineLvl w:val="8"/>
    </w:pPr>
    <w:rPr>
      <w:rFonts w:eastAsiaTheme="majorEastAsia" w:cstheme="majorBidi"/>
      <w:i/>
      <w:iCs/>
      <w:color w:val="000000" w:themeColor="text1"/>
      <w:sz w:val="20"/>
      <w:szCs w:val="20"/>
      <w14:textFill>
        <w14:solidFill>
          <w14:schemeClr w14:val="tx1">
            <w14:lumMod w14:val="75000"/>
            <w14:lumOff w14:val="25000"/>
            <w14:lumMod w14:val="95000"/>
            <w14:lumOff w14:val="5000"/>
          </w14:schemeClr>
        </w14:solidFill>
      </w14:textFill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435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357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F55C0F"/>
    <w:rPr>
      <w:rFonts w:eastAsiaTheme="majorEastAsia" w:cs="Tahoma (Body CS)"/>
      <w:b/>
      <w:bCs/>
      <w:color w:val="0056B9"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C7AAF"/>
    <w:rPr>
      <w:rFonts w:eastAsiaTheme="majorEastAsia"/>
      <w:b/>
      <w:bCs/>
      <w:color w:val="E1148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D0714"/>
    <w:rPr>
      <w:rFonts w:eastAsiaTheme="majorEastAsia"/>
      <w:b/>
      <w:bCs/>
      <w:color w:val="E11482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8638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38AB"/>
    <w:rPr>
      <w:color w:val="0D0D0D" w:themeColor="text1" w:themeTint="F2"/>
    </w:rPr>
  </w:style>
  <w:style w:type="paragraph" w:styleId="Footer">
    <w:name w:val="footer"/>
    <w:basedOn w:val="Normal"/>
    <w:link w:val="FooterChar"/>
    <w:uiPriority w:val="99"/>
    <w:unhideWhenUsed/>
    <w:rsid w:val="00A571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7104"/>
    <w:rPr>
      <w:sz w:val="24"/>
    </w:rPr>
  </w:style>
  <w:style w:type="paragraph" w:styleId="NormalWeb">
    <w:name w:val="Normal (Web)"/>
    <w:basedOn w:val="Normal"/>
    <w:uiPriority w:val="99"/>
    <w:unhideWhenUsed/>
    <w:rsid w:val="00A571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F6FC8"/>
    <w:rPr>
      <w:rFonts w:eastAsiaTheme="majorEastAsia"/>
      <w:b/>
      <w:bCs/>
      <w:color w:val="00426B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C61A2"/>
    <w:rPr>
      <w:rFonts w:eastAsiaTheme="majorEastAsia" w:cs="Tahoma (Headings CS)"/>
      <w:b/>
      <w:bCs/>
      <w:caps/>
      <w:color w:val="0056B9"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65103A"/>
    <w:rPr>
      <w:rFonts w:ascii="Arial" w:hAnsi="Arial" w:eastAsiaTheme="majorEastAsia" w:cstheme="majorBidi"/>
      <w:i/>
      <w:iCs/>
      <w:color w:val="122E51"/>
    </w:rPr>
  </w:style>
  <w:style w:type="character" w:customStyle="1" w:styleId="Heading7Char">
    <w:name w:val="Heading 7 Char"/>
    <w:basedOn w:val="DefaultParagraphFont"/>
    <w:link w:val="Heading7"/>
    <w:uiPriority w:val="9"/>
    <w:rsid w:val="00A57104"/>
    <w:rPr>
      <w:rFonts w:asciiTheme="majorHAnsi" w:eastAsiaTheme="majorEastAsia" w:hAnsiTheme="majorHAnsi" w:cstheme="majorBidi"/>
      <w:i/>
      <w:iCs/>
      <w:color w:val="404040" w:themeColor="text1" w:themeTint="B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rsid w:val="00A5710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A5710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istParagraph">
    <w:name w:val="List Paragraph"/>
    <w:aliases w:val="??,Bullet List,Bullet list,Bulletr List Paragraph,Foot,FooterText,List Paragraph1,List Paragraph11,List Paragraph2,List Paragraph21,Listeafsnit1,Paragraphe de liste1,Parágrafo da Lista1,Párrafo de lista1,numbered,リスト段落1,列?出?段?落,列出段落,列出段落1"/>
    <w:basedOn w:val="Normal"/>
    <w:link w:val="ListParagraphChar"/>
    <w:uiPriority w:val="34"/>
    <w:qFormat/>
    <w:rsid w:val="002B2EE3"/>
    <w:pPr>
      <w:numPr>
        <w:numId w:val="1"/>
      </w:numPr>
      <w:spacing w:after="80"/>
    </w:pPr>
  </w:style>
  <w:style w:type="character" w:styleId="CommentReference">
    <w:name w:val="annotation reference"/>
    <w:basedOn w:val="DefaultParagraphFont"/>
    <w:uiPriority w:val="99"/>
    <w:unhideWhenUsed/>
    <w:rsid w:val="00A059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0590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05908"/>
    <w:rPr>
      <w:rFonts w:ascii="Arial" w:hAnsi="Arial" w:cs="Arial"/>
      <w:color w:val="000000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59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5908"/>
    <w:rPr>
      <w:rFonts w:ascii="Arial" w:hAnsi="Arial" w:cs="Arial"/>
      <w:b/>
      <w:bCs/>
      <w:color w:val="000000" w:themeColor="text1"/>
      <w:sz w:val="20"/>
      <w:szCs w:val="20"/>
    </w:rPr>
  </w:style>
  <w:style w:type="character" w:styleId="Hyperlink">
    <w:name w:val="Hyperlink"/>
    <w:uiPriority w:val="99"/>
    <w:unhideWhenUsed/>
    <w:rsid w:val="00930FD6"/>
    <w:rPr>
      <w:color w:val="0056B9"/>
      <w:u w:val="single"/>
    </w:rPr>
  </w:style>
  <w:style w:type="table" w:styleId="TableGrid">
    <w:name w:val="Table Grid"/>
    <w:basedOn w:val="TableNormal"/>
    <w:uiPriority w:val="59"/>
    <w:rsid w:val="00BD20D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DF3AC3"/>
  </w:style>
  <w:style w:type="paragraph" w:customStyle="1" w:styleId="DocumentTitle">
    <w:name w:val="Document Title"/>
    <w:qFormat/>
    <w:rsid w:val="00BC6C06"/>
    <w:pPr>
      <w:spacing w:after="480" w:line="240" w:lineRule="auto"/>
    </w:pPr>
    <w:rPr>
      <w:rFonts w:eastAsiaTheme="majorEastAsia"/>
      <w:b/>
      <w:bCs/>
      <w:noProof/>
      <w:color w:val="0056B9"/>
      <w:sz w:val="60"/>
      <w:szCs w:val="60"/>
    </w:rPr>
  </w:style>
  <w:style w:type="character" w:styleId="UnresolvedMention">
    <w:name w:val="Unresolved Mention"/>
    <w:basedOn w:val="DefaultParagraphFont"/>
    <w:uiPriority w:val="99"/>
    <w:semiHidden/>
    <w:unhideWhenUsed/>
    <w:rsid w:val="00B5438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84FD8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4B3D43"/>
    <w:pPr>
      <w:spacing w:after="0" w:line="240" w:lineRule="auto"/>
    </w:pPr>
    <w:rPr>
      <w:rFonts w:ascii="Arial" w:hAnsi="Arial" w:cs="Arial"/>
      <w:color w:val="000000" w:themeColor="text1"/>
    </w:rPr>
  </w:style>
  <w:style w:type="paragraph" w:customStyle="1" w:styleId="ListParagraphIndented">
    <w:name w:val="List Paragraph Indented"/>
    <w:qFormat/>
    <w:rsid w:val="001A2178"/>
    <w:pPr>
      <w:numPr>
        <w:numId w:val="2"/>
      </w:numPr>
      <w:spacing w:after="80" w:line="262" w:lineRule="auto"/>
      <w:ind w:left="1267"/>
    </w:pPr>
    <w:rPr>
      <w:color w:val="0D0D0D" w:themeColor="text1" w:themeTint="F2"/>
    </w:rPr>
  </w:style>
  <w:style w:type="character" w:customStyle="1" w:styleId="cf01">
    <w:name w:val="cf01"/>
    <w:basedOn w:val="DefaultParagraphFont"/>
    <w:rsid w:val="00C87D25"/>
    <w:rPr>
      <w:rFonts w:ascii="Segoe UI" w:hAnsi="Segoe UI" w:cs="Segoe UI" w:hint="default"/>
      <w:sz w:val="18"/>
      <w:szCs w:val="18"/>
    </w:rPr>
  </w:style>
  <w:style w:type="character" w:customStyle="1" w:styleId="ListParagraphChar">
    <w:name w:val="List Paragraph Char"/>
    <w:aliases w:val="Bullet List Char,Bulletr List Paragraph Char,Foot Char,FooterText Char,List Paragraph1 Char,List Paragraph2 Char,List Paragraph21 Char,Paragraphe de liste1 Char,Parágrafo da Lista1 Char,numbered Char,リスト段落1 Char,列出段落 Char,列出段落1 Char"/>
    <w:basedOn w:val="DefaultParagraphFont"/>
    <w:link w:val="ListParagraph"/>
    <w:uiPriority w:val="34"/>
    <w:qFormat/>
    <w:locked/>
    <w:rsid w:val="002D6DBA"/>
    <w:rPr>
      <w:color w:val="0D0D0D" w:themeColor="text1" w:themeTint="F2"/>
    </w:rPr>
  </w:style>
  <w:style w:type="paragraph" w:customStyle="1" w:styleId="paragraph">
    <w:name w:val="paragraph"/>
    <w:basedOn w:val="Normal"/>
    <w:rsid w:val="00524B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normaltextrun">
    <w:name w:val="normaltextrun"/>
    <w:basedOn w:val="DefaultParagraphFont"/>
    <w:rsid w:val="00524BFF"/>
  </w:style>
  <w:style w:type="character" w:customStyle="1" w:styleId="eop">
    <w:name w:val="eop"/>
    <w:basedOn w:val="DefaultParagraphFont"/>
    <w:rsid w:val="00524BFF"/>
  </w:style>
  <w:style w:type="character" w:styleId="Mention">
    <w:name w:val="Mention"/>
    <w:basedOn w:val="DefaultParagraphFont"/>
    <w:uiPriority w:val="99"/>
    <w:unhideWhenUsed/>
    <w:rsid w:val="00246363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footnotes" Target="footnotes.xml" /><Relationship Id="rId10" Type="http://schemas.openxmlformats.org/officeDocument/2006/relationships/header" Target="header1.xml" /><Relationship Id="rId11" Type="http://schemas.openxmlformats.org/officeDocument/2006/relationships/footer" Target="footer1.xml" /><Relationship Id="rId12" Type="http://schemas.openxmlformats.org/officeDocument/2006/relationships/footer" Target="footer2.xml" /><Relationship Id="rId13" Type="http://schemas.openxmlformats.org/officeDocument/2006/relationships/header" Target="header2.xml" /><Relationship Id="rId14" Type="http://schemas.openxmlformats.org/officeDocument/2006/relationships/footer" Target="footer3.xml" /><Relationship Id="rId15" Type="http://schemas.openxmlformats.org/officeDocument/2006/relationships/theme" Target="theme/theme1.xml" /><Relationship Id="rId16" Type="http://schemas.openxmlformats.org/officeDocument/2006/relationships/numbering" Target="numbering.xml" /><Relationship Id="rId17" Type="http://schemas.openxmlformats.org/officeDocument/2006/relationships/styles" Target="styles.xml" /><Relationship Id="rId18" Type="http://schemas.microsoft.com/office/2011/relationships/people" Target="people.xml" /><Relationship Id="rId2" Type="http://schemas.openxmlformats.org/officeDocument/2006/relationships/endnotes" Target="endnotes.xml" /><Relationship Id="rId3" Type="http://schemas.openxmlformats.org/officeDocument/2006/relationships/settings" Target="settings.xml" /><Relationship Id="rId4" Type="http://schemas.openxmlformats.org/officeDocument/2006/relationships/webSettings" Target="webSettings.xml" /><Relationship Id="rId5" Type="http://schemas.openxmlformats.org/officeDocument/2006/relationships/fontTable" Target="fontTable.xml" /><Relationship Id="rId6" Type="http://schemas.openxmlformats.org/officeDocument/2006/relationships/customXml" Target="../customXml/item1.xml" /><Relationship Id="rId7" Type="http://schemas.openxmlformats.org/officeDocument/2006/relationships/customXml" Target="../customXml/item2.xml" /><Relationship Id="rId8" Type="http://schemas.openxmlformats.org/officeDocument/2006/relationships/customXml" Target="../customXml/item3.xml" /><Relationship Id="rId9" Type="http://schemas.openxmlformats.org/officeDocument/2006/relationships/customXml" Target="../customXml/item4.xml" /></Relationships>
</file>

<file path=word/_rels/footer3.xml.rels><?xml version="1.0" encoding="utf-8" standalone="yes"?><Relationships xmlns="http://schemas.openxmlformats.org/package/2006/relationships"><Relationship Id="rId1" Type="http://schemas.openxmlformats.org/officeDocument/2006/relationships/image" Target="media/image3.png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emf" /><Relationship Id="rId2" Type="http://schemas.openxmlformats.org/officeDocument/2006/relationships/image" Target="media/image2.emf" /></Relationships>
</file>

<file path=word/theme/theme1.xml><?xml version="1.0" encoding="utf-8"?>
<a:theme xmlns:a="http://schemas.openxmlformats.org/drawingml/2006/main" name="Office Theme">
  <a:themeElements>
    <a:clrScheme name="FMG Brand">
      <a:dk1>
        <a:sysClr val="windowText" lastClr="000000"/>
      </a:dk1>
      <a:lt1>
        <a:sysClr val="window" lastClr="FFFFFF"/>
      </a:lt1>
      <a:dk2>
        <a:srgbClr val="F26322"/>
      </a:dk2>
      <a:lt2>
        <a:srgbClr val="545861"/>
      </a:lt2>
      <a:accent1>
        <a:srgbClr val="F26322"/>
      </a:accent1>
      <a:accent2>
        <a:srgbClr val="832F0A"/>
      </a:accent2>
      <a:accent3>
        <a:srgbClr val="FBB71A"/>
      </a:accent3>
      <a:accent4>
        <a:srgbClr val="215B6F"/>
      </a:accent4>
      <a:accent5>
        <a:srgbClr val="4BACC6"/>
      </a:accent5>
      <a:accent6>
        <a:srgbClr val="D5D6D2"/>
      </a:accent6>
      <a:hlink>
        <a:srgbClr val="0000FF"/>
      </a:hlink>
      <a:folHlink>
        <a:srgbClr val="800080"/>
      </a:folHlink>
    </a:clrScheme>
    <a:fontScheme name="Technic">
      <a:majorFont>
        <a:latin typeface="Franklin Gothic Book"/>
        <a:ea typeface=""/>
        <a:cs typeface=""/>
        <a:font script="Jpan" typeface="ＭＳ Ｐゴシック"/>
        <a:font script="Hang" typeface="HY견고딕"/>
        <a:font script="Hans" typeface="宋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HGｺﾞｼｯｸM"/>
        <a:font script="Hang" typeface="HY중고딕"/>
        <a:font script="Hans" typeface="黑体"/>
        <a:font script="Hant" typeface="微軟正黑體"/>
        <a:font script="Arab" typeface="Tahoma"/>
        <a:font script="Hebr" typeface="Levenim MT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 bwMode="auto">
        <a:noFill/>
        <a:ln w="9525">
          <a:noFill/>
          <a:miter lim="800000"/>
          <a:headEnd/>
          <a:tailEnd/>
        </a:ln>
      </a:spPr>
      <a:bodyPr rot="0" vert="horz" wrap="square" lIns="91440" tIns="45720" rIns="91440" bIns="45720" anchor="t" anchorCtr="0">
        <a:noAutofit/>
      </a:bodyPr>
      <a:lstStyle/>
    </a:txDef>
  </a:objectDefaults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28610e3-ed43-4caa-9fbe-80db6c773d90">
      <UserInfo>
        <DisplayName/>
        <AccountId xsi:nil="true"/>
        <AccountType/>
      </UserInfo>
    </SharedWithUsers>
    <Notes xmlns="9bd539a0-22ba-466c-a345-91b55298987f" xsi:nil="true"/>
    <Comment xmlns="9bd539a0-22ba-466c-a345-91b55298987f" xsi:nil="true"/>
    <MediaLengthInSeconds xmlns="9bd539a0-22ba-466c-a345-91b55298987f" xsi:nil="true"/>
    <lcf76f155ced4ddcb4097134ff3c332f xmlns="9bd539a0-22ba-466c-a345-91b55298987f">
      <Terms xmlns="http://schemas.microsoft.com/office/infopath/2007/PartnerControls"/>
    </lcf76f155ced4ddcb4097134ff3c332f>
    <PONotes xmlns="9bd539a0-22ba-466c-a345-91b55298987f" xsi:nil="true"/>
    <TaxCatchAll xmlns="828610e3-ed43-4caa-9fbe-80db6c773d90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A951ACC0C5DF42B2C90846EF1D1F2A" ma:contentTypeVersion="21" ma:contentTypeDescription="Create a new document." ma:contentTypeScope="" ma:versionID="c7849a20b942a1bb27f9f5e0ead74bda">
  <xsd:schema xmlns:xsd="http://www.w3.org/2001/XMLSchema" xmlns:xs="http://www.w3.org/2001/XMLSchema" xmlns:p="http://schemas.microsoft.com/office/2006/metadata/properties" xmlns:ns2="9bd539a0-22ba-466c-a345-91b55298987f" xmlns:ns3="828610e3-ed43-4caa-9fbe-80db6c773d90" targetNamespace="http://schemas.microsoft.com/office/2006/metadata/properties" ma:root="true" ma:fieldsID="90ebbfd0e56746aac3bbeae4b6ab2d08" ns2:_="" ns3:_="">
    <xsd:import namespace="9bd539a0-22ba-466c-a345-91b55298987f"/>
    <xsd:import namespace="828610e3-ed43-4caa-9fbe-80db6c773d9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LengthInSeconds" minOccurs="0"/>
                <xsd:element ref="ns2:Comment" minOccurs="0"/>
                <xsd:element ref="ns2:Notes" minOccurs="0"/>
                <xsd:element ref="ns2:lcf76f155ced4ddcb4097134ff3c332f" minOccurs="0"/>
                <xsd:element ref="ns3:TaxCatchAll" minOccurs="0"/>
                <xsd:element ref="ns2:PO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d539a0-22ba-466c-a345-91b5529898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Comment" ma:index="21" nillable="true" ma:displayName="Comment" ma:description="Please complete every Friday by Noon" ma:format="Dropdown" ma:internalName="Comment">
      <xsd:simpleType>
        <xsd:restriction base="dms:Text">
          <xsd:maxLength value="255"/>
        </xsd:restriction>
      </xsd:simpleType>
    </xsd:element>
    <xsd:element name="Notes" ma:index="22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57c8b2d4-3706-4054-9f74-f7045d69936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PONotes" ma:index="26" nillable="true" ma:displayName="PO Notes" ma:format="Dropdown" ma:internalName="PO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8610e3-ed43-4caa-9fbe-80db6c773d9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b8e60d32-59a7-419f-889a-5127e6b37791}" ma:internalName="TaxCatchAll" ma:showField="CatchAllData" ma:web="828610e3-ed43-4caa-9fbe-80db6c773d9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293E35A-1673-4F9D-9C3F-2F945698D53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D3D241-6C4A-47AD-9EA0-F750B1081B8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5BF6601-98B3-42EB-A902-DAB93FBA4869}">
  <ds:schemaRefs>
    <ds:schemaRef ds:uri="http://schemas.microsoft.com/office/2006/metadata/properties"/>
    <ds:schemaRef ds:uri="http://schemas.microsoft.com/office/infopath/2007/PartnerControls"/>
    <ds:schemaRef ds:uri="828610e3-ed43-4caa-9fbe-80db6c773d90"/>
    <ds:schemaRef ds:uri="9bd539a0-22ba-466c-a345-91b55298987f"/>
  </ds:schemaRefs>
</ds:datastoreItem>
</file>

<file path=customXml/itemProps4.xml><?xml version="1.0" encoding="utf-8"?>
<ds:datastoreItem xmlns:ds="http://schemas.openxmlformats.org/officeDocument/2006/customXml" ds:itemID="{5D93F57A-B5EA-4DB3-A52E-67D3D77F26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d539a0-22ba-466c-a345-91b55298987f"/>
    <ds:schemaRef ds:uri="828610e3-ed43-4caa-9fbe-80db6c773d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4</Pages>
  <Words>1214</Words>
  <Characters>6920</Characters>
  <Application>Microsoft Office Word</Application>
  <DocSecurity>0</DocSecurity>
  <Lines>57</Lines>
  <Paragraphs>16</Paragraphs>
  <ScaleCrop>false</ScaleCrop>
  <Company>Fors Marsh Group</Company>
  <LinksUpToDate>false</LinksUpToDate>
  <CharactersWithSpaces>8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ulliana Ratti</dc:creator>
  <cp:lastModifiedBy>Yu, Kathleen (HHS/ASPA)</cp:lastModifiedBy>
  <cp:revision>88</cp:revision>
  <cp:lastPrinted>2019-12-13T17:26:00Z</cp:lastPrinted>
  <dcterms:created xsi:type="dcterms:W3CDTF">2022-03-03T19:16:00Z</dcterms:created>
  <dcterms:modified xsi:type="dcterms:W3CDTF">2023-04-12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ContentTypeId">
    <vt:lpwstr>0x010100D7A951ACC0C5DF42B2C90846EF1D1F2A</vt:lpwstr>
  </property>
  <property fmtid="{D5CDD505-2E9C-101B-9397-08002B2CF9AE}" pid="4" name="MediaServiceImageTags">
    <vt:lpwstr/>
  </property>
  <property fmtid="{D5CDD505-2E9C-101B-9397-08002B2CF9AE}" pid="5" name="MSIP_Label_8af03ff0-41c5-4c41-b55e-fabb8fae94be_ActionId">
    <vt:lpwstr>0ffdb416-746b-4f90-9865-0ee91d244239</vt:lpwstr>
  </property>
  <property fmtid="{D5CDD505-2E9C-101B-9397-08002B2CF9AE}" pid="6" name="MSIP_Label_8af03ff0-41c5-4c41-b55e-fabb8fae94be_ContentBits">
    <vt:lpwstr>0</vt:lpwstr>
  </property>
  <property fmtid="{D5CDD505-2E9C-101B-9397-08002B2CF9AE}" pid="7" name="MSIP_Label_8af03ff0-41c5-4c41-b55e-fabb8fae94be_Enabled">
    <vt:lpwstr>true</vt:lpwstr>
  </property>
  <property fmtid="{D5CDD505-2E9C-101B-9397-08002B2CF9AE}" pid="8" name="MSIP_Label_8af03ff0-41c5-4c41-b55e-fabb8fae94be_Method">
    <vt:lpwstr>Privileged</vt:lpwstr>
  </property>
  <property fmtid="{D5CDD505-2E9C-101B-9397-08002B2CF9AE}" pid="9" name="MSIP_Label_8af03ff0-41c5-4c41-b55e-fabb8fae94be_Name">
    <vt:lpwstr>8af03ff0-41c5-4c41-b55e-fabb8fae94be</vt:lpwstr>
  </property>
  <property fmtid="{D5CDD505-2E9C-101B-9397-08002B2CF9AE}" pid="10" name="MSIP_Label_8af03ff0-41c5-4c41-b55e-fabb8fae94be_SetDate">
    <vt:lpwstr>2021-02-02T20:51:20Z</vt:lpwstr>
  </property>
  <property fmtid="{D5CDD505-2E9C-101B-9397-08002B2CF9AE}" pid="11" name="MSIP_Label_8af03ff0-41c5-4c41-b55e-fabb8fae94be_SiteId">
    <vt:lpwstr>9ce70869-60db-44fd-abe8-d2767077fc8f</vt:lpwstr>
  </property>
  <property fmtid="{D5CDD505-2E9C-101B-9397-08002B2CF9AE}" pid="12" name="Order">
    <vt:r8>2306500</vt:r8>
  </property>
  <property fmtid="{D5CDD505-2E9C-101B-9397-08002B2CF9AE}" pid="13" name="TemplateUrl">
    <vt:lpwstr/>
  </property>
  <property fmtid="{D5CDD505-2E9C-101B-9397-08002B2CF9AE}" pid="14" name="TriggerFlowInfo">
    <vt:lpwstr/>
  </property>
  <property fmtid="{D5CDD505-2E9C-101B-9397-08002B2CF9AE}" pid="15" name="xd_ProgID">
    <vt:lpwstr/>
  </property>
  <property fmtid="{D5CDD505-2E9C-101B-9397-08002B2CF9AE}" pid="16" name="xd_Signature">
    <vt:bool>false</vt:bool>
  </property>
  <property fmtid="{D5CDD505-2E9C-101B-9397-08002B2CF9AE}" pid="17" name="_dlc_DocIdItemGuid">
    <vt:lpwstr>4d22abb9-18c7-4cdc-b00d-93ec15155fe5</vt:lpwstr>
  </property>
  <property fmtid="{D5CDD505-2E9C-101B-9397-08002B2CF9AE}" pid="18" name="_ExtendedDescription">
    <vt:lpwstr/>
  </property>
</Properties>
</file>